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CD2C8" w14:textId="29C10F5C" w:rsidR="00651368" w:rsidRDefault="00651368" w:rsidP="00651368">
      <w:pPr>
        <w:jc w:val="center"/>
        <w:rPr>
          <w:b/>
          <w:bCs/>
          <w:sz w:val="56"/>
          <w:szCs w:val="56"/>
          <w:lang w:val="en-US"/>
        </w:rPr>
      </w:pPr>
      <w:r>
        <w:rPr>
          <w:b/>
          <w:bCs/>
          <w:sz w:val="56"/>
          <w:szCs w:val="56"/>
          <w:lang w:val="en-US"/>
        </w:rPr>
        <w:t>Java Programming Lab</w:t>
      </w:r>
    </w:p>
    <w:p w14:paraId="4598511A" w14:textId="693EFE47" w:rsidR="00651368" w:rsidRDefault="00651368" w:rsidP="00651368">
      <w:pPr>
        <w:jc w:val="center"/>
        <w:rPr>
          <w:b/>
          <w:bCs/>
          <w:sz w:val="56"/>
          <w:szCs w:val="56"/>
          <w:lang w:val="en-US"/>
        </w:rPr>
      </w:pPr>
      <w:r>
        <w:rPr>
          <w:b/>
          <w:bCs/>
          <w:sz w:val="56"/>
          <w:szCs w:val="56"/>
          <w:lang w:val="en-US"/>
        </w:rPr>
        <w:t>(ETCS-357)</w:t>
      </w:r>
    </w:p>
    <w:p w14:paraId="7F6C3C77" w14:textId="77777777" w:rsidR="00651368" w:rsidRDefault="00651368" w:rsidP="00651368">
      <w:pPr>
        <w:jc w:val="both"/>
        <w:rPr>
          <w:b/>
          <w:bCs/>
          <w:sz w:val="56"/>
          <w:szCs w:val="56"/>
          <w:lang w:val="en-US"/>
        </w:rPr>
      </w:pPr>
    </w:p>
    <w:p w14:paraId="7658A241" w14:textId="77777777" w:rsidR="00651368" w:rsidRDefault="00651368" w:rsidP="00651368">
      <w:pPr>
        <w:rPr>
          <w:b/>
          <w:bCs/>
          <w:sz w:val="56"/>
          <w:szCs w:val="56"/>
          <w:lang w:val="en-US"/>
        </w:rPr>
      </w:pPr>
    </w:p>
    <w:p w14:paraId="41558FB9" w14:textId="77777777" w:rsidR="00651368" w:rsidRDefault="00651368" w:rsidP="00651368">
      <w:pPr>
        <w:jc w:val="center"/>
        <w:rPr>
          <w:b/>
          <w:bCs/>
          <w:sz w:val="56"/>
          <w:szCs w:val="56"/>
          <w:lang w:val="en-US"/>
        </w:rPr>
      </w:pPr>
      <w:r>
        <w:rPr>
          <w:b/>
          <w:bCs/>
          <w:noProof/>
          <w:sz w:val="56"/>
          <w:szCs w:val="56"/>
          <w:lang w:val="en-US"/>
        </w:rPr>
        <w:drawing>
          <wp:inline distT="0" distB="0" distL="0" distR="0" wp14:anchorId="51C6ED29" wp14:editId="5785115D">
            <wp:extent cx="2568448" cy="24079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7956" cy="2426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78CA5" w14:textId="77777777" w:rsidR="00651368" w:rsidRDefault="00651368" w:rsidP="00651368">
      <w:pPr>
        <w:rPr>
          <w:b/>
          <w:bCs/>
          <w:sz w:val="56"/>
          <w:szCs w:val="56"/>
          <w:lang w:val="en-US"/>
        </w:rPr>
      </w:pPr>
    </w:p>
    <w:p w14:paraId="275B40A7" w14:textId="77777777" w:rsidR="00651368" w:rsidRDefault="00651368" w:rsidP="00651368">
      <w:pPr>
        <w:rPr>
          <w:sz w:val="56"/>
          <w:szCs w:val="56"/>
          <w:lang w:val="en-US"/>
        </w:rPr>
      </w:pPr>
      <w:r>
        <w:rPr>
          <w:b/>
          <w:bCs/>
          <w:sz w:val="56"/>
          <w:szCs w:val="56"/>
          <w:lang w:val="en-US"/>
        </w:rPr>
        <w:t xml:space="preserve">   Name: </w:t>
      </w:r>
      <w:r>
        <w:rPr>
          <w:sz w:val="56"/>
          <w:szCs w:val="56"/>
          <w:lang w:val="en-US"/>
        </w:rPr>
        <w:t>Guneet Malhotra</w:t>
      </w:r>
    </w:p>
    <w:p w14:paraId="72CC0EAC" w14:textId="77777777" w:rsidR="00651368" w:rsidRDefault="00651368" w:rsidP="00651368">
      <w:pPr>
        <w:jc w:val="center"/>
        <w:rPr>
          <w:b/>
          <w:bCs/>
          <w:sz w:val="56"/>
          <w:szCs w:val="56"/>
          <w:lang w:val="en-US"/>
        </w:rPr>
      </w:pPr>
      <w:r>
        <w:rPr>
          <w:b/>
          <w:bCs/>
          <w:sz w:val="56"/>
          <w:szCs w:val="56"/>
          <w:lang w:val="en-US"/>
        </w:rPr>
        <w:t xml:space="preserve"> </w:t>
      </w:r>
      <w:r w:rsidRPr="005C5E14">
        <w:rPr>
          <w:b/>
          <w:bCs/>
          <w:sz w:val="56"/>
          <w:szCs w:val="56"/>
          <w:lang w:val="en-US"/>
        </w:rPr>
        <w:t>Branch:</w:t>
      </w:r>
      <w:r>
        <w:rPr>
          <w:b/>
          <w:bCs/>
          <w:sz w:val="56"/>
          <w:szCs w:val="56"/>
          <w:lang w:val="en-US"/>
        </w:rPr>
        <w:t xml:space="preserve"> </w:t>
      </w:r>
      <w:r>
        <w:rPr>
          <w:sz w:val="56"/>
          <w:szCs w:val="56"/>
          <w:lang w:val="en-US"/>
        </w:rPr>
        <w:t>Information Technology (IT)</w:t>
      </w:r>
      <w:r w:rsidRPr="005C5E14">
        <w:rPr>
          <w:b/>
          <w:bCs/>
          <w:sz w:val="56"/>
          <w:szCs w:val="56"/>
          <w:lang w:val="en-US"/>
        </w:rPr>
        <w:t xml:space="preserve"> </w:t>
      </w:r>
    </w:p>
    <w:p w14:paraId="195BCBAE" w14:textId="77777777" w:rsidR="00651368" w:rsidRDefault="00651368" w:rsidP="00651368">
      <w:pPr>
        <w:rPr>
          <w:sz w:val="56"/>
          <w:szCs w:val="56"/>
          <w:lang w:val="en-US"/>
        </w:rPr>
      </w:pPr>
      <w:r w:rsidRPr="005C5E14">
        <w:rPr>
          <w:b/>
          <w:bCs/>
          <w:sz w:val="56"/>
          <w:szCs w:val="56"/>
          <w:lang w:val="en-US"/>
        </w:rPr>
        <w:t xml:space="preserve">   Shift:</w:t>
      </w:r>
      <w:r>
        <w:rPr>
          <w:b/>
          <w:bCs/>
          <w:sz w:val="56"/>
          <w:szCs w:val="56"/>
          <w:lang w:val="en-US"/>
        </w:rPr>
        <w:t xml:space="preserve">  </w:t>
      </w:r>
      <w:r>
        <w:rPr>
          <w:sz w:val="56"/>
          <w:szCs w:val="56"/>
          <w:lang w:val="en-US"/>
        </w:rPr>
        <w:t>2</w:t>
      </w:r>
      <w:r w:rsidRPr="005C5E14">
        <w:rPr>
          <w:sz w:val="56"/>
          <w:szCs w:val="56"/>
          <w:vertAlign w:val="superscript"/>
          <w:lang w:val="en-US"/>
        </w:rPr>
        <w:t>nd</w:t>
      </w:r>
      <w:r>
        <w:rPr>
          <w:sz w:val="56"/>
          <w:szCs w:val="56"/>
          <w:lang w:val="en-US"/>
        </w:rPr>
        <w:t xml:space="preserve"> (Evening)</w:t>
      </w:r>
    </w:p>
    <w:p w14:paraId="71A19AF7" w14:textId="77777777" w:rsidR="00651368" w:rsidRDefault="00651368" w:rsidP="00651368">
      <w:pPr>
        <w:rPr>
          <w:b/>
          <w:bCs/>
          <w:sz w:val="56"/>
          <w:szCs w:val="56"/>
          <w:lang w:val="en-US"/>
        </w:rPr>
      </w:pPr>
      <w:r>
        <w:rPr>
          <w:b/>
          <w:bCs/>
          <w:sz w:val="56"/>
          <w:szCs w:val="56"/>
          <w:lang w:val="en-US"/>
        </w:rPr>
        <w:t xml:space="preserve">   Semester: </w:t>
      </w:r>
      <w:r w:rsidRPr="005C5E14">
        <w:rPr>
          <w:sz w:val="56"/>
          <w:szCs w:val="56"/>
          <w:lang w:val="en-US"/>
        </w:rPr>
        <w:t>5</w:t>
      </w:r>
      <w:r w:rsidRPr="005C5E14">
        <w:rPr>
          <w:sz w:val="56"/>
          <w:szCs w:val="56"/>
          <w:vertAlign w:val="superscript"/>
          <w:lang w:val="en-US"/>
        </w:rPr>
        <w:t>th</w:t>
      </w:r>
      <w:r>
        <w:rPr>
          <w:b/>
          <w:bCs/>
          <w:sz w:val="56"/>
          <w:szCs w:val="56"/>
          <w:lang w:val="en-US"/>
        </w:rPr>
        <w:t xml:space="preserve"> </w:t>
      </w:r>
    </w:p>
    <w:p w14:paraId="5FC2DDE1" w14:textId="18E55FC3" w:rsidR="00651368" w:rsidRDefault="00651368" w:rsidP="00651368">
      <w:pPr>
        <w:rPr>
          <w:sz w:val="56"/>
          <w:szCs w:val="56"/>
          <w:lang w:val="en-US"/>
        </w:rPr>
      </w:pPr>
      <w:r>
        <w:rPr>
          <w:b/>
          <w:bCs/>
          <w:sz w:val="56"/>
          <w:szCs w:val="56"/>
          <w:lang w:val="en-US"/>
        </w:rPr>
        <w:t xml:space="preserve">   Submitted To: </w:t>
      </w:r>
      <w:r w:rsidRPr="005C5E14">
        <w:rPr>
          <w:sz w:val="56"/>
          <w:szCs w:val="56"/>
          <w:lang w:val="en-US"/>
        </w:rPr>
        <w:t>M</w:t>
      </w:r>
      <w:r>
        <w:rPr>
          <w:sz w:val="56"/>
          <w:szCs w:val="56"/>
          <w:lang w:val="en-US"/>
        </w:rPr>
        <w:t xml:space="preserve">r. </w:t>
      </w:r>
      <w:proofErr w:type="spellStart"/>
      <w:r>
        <w:rPr>
          <w:sz w:val="56"/>
          <w:szCs w:val="56"/>
          <w:lang w:val="en-US"/>
        </w:rPr>
        <w:t>Sitender</w:t>
      </w:r>
      <w:proofErr w:type="spellEnd"/>
      <w:r>
        <w:rPr>
          <w:sz w:val="56"/>
          <w:szCs w:val="56"/>
          <w:lang w:val="en-US"/>
        </w:rPr>
        <w:t xml:space="preserve"> Malik</w:t>
      </w:r>
    </w:p>
    <w:p w14:paraId="4A251A53" w14:textId="77777777" w:rsidR="00651368" w:rsidRDefault="00651368" w:rsidP="00AF3B05">
      <w:pPr>
        <w:jc w:val="both"/>
        <w:rPr>
          <w:b/>
          <w:bCs/>
          <w:lang w:val="en-US"/>
        </w:rPr>
      </w:pPr>
    </w:p>
    <w:p w14:paraId="377D1A93" w14:textId="77777777" w:rsidR="00651368" w:rsidRDefault="00651368">
      <w:pPr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1C8252B7" w14:textId="0C6FC8F5" w:rsidR="00BC1BBA" w:rsidRPr="00AF3B05" w:rsidRDefault="00AF3B05" w:rsidP="00AF3B05">
      <w:pPr>
        <w:jc w:val="both"/>
        <w:rPr>
          <w:b/>
          <w:bCs/>
          <w:lang w:val="en-US"/>
        </w:rPr>
      </w:pPr>
      <w:r w:rsidRPr="00AF3B05">
        <w:rPr>
          <w:b/>
          <w:bCs/>
          <w:lang w:val="en-US"/>
        </w:rPr>
        <w:lastRenderedPageBreak/>
        <w:t>Ques1. WAP to print “Hello World” in JAVA.</w:t>
      </w:r>
    </w:p>
    <w:p w14:paraId="3E7B6D5F" w14:textId="500712A7" w:rsidR="00AF3B05" w:rsidRPr="00B9639C" w:rsidRDefault="00AF3B05" w:rsidP="00AF3B05">
      <w:pPr>
        <w:jc w:val="both"/>
        <w:rPr>
          <w:lang w:val="en-US"/>
        </w:rPr>
      </w:pPr>
      <w:r w:rsidRPr="00B9639C">
        <w:rPr>
          <w:lang w:val="en-US"/>
        </w:rPr>
        <w:t>Java Code:</w:t>
      </w:r>
    </w:p>
    <w:p w14:paraId="3479F6A2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AF3B0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HelloWorld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{</w:t>
      </w:r>
    </w:p>
    <w:p w14:paraId="45F78549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</w:p>
    <w:p w14:paraId="43C11298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AF3B0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AF3B0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AF3B0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 </w:t>
      </w:r>
      <w:proofErr w:type="spellStart"/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60F31939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spellStart"/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F3B05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F3B0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F3B0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Hello World"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91B8EE6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6145FCAC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4FB3AA2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3C115E2" w14:textId="53BFCB4F" w:rsidR="00AF3B05" w:rsidRPr="00AF3B05" w:rsidRDefault="00AF3B05" w:rsidP="00AF3B05">
      <w:pPr>
        <w:jc w:val="both"/>
        <w:rPr>
          <w:b/>
          <w:bCs/>
          <w:lang w:val="en-US"/>
        </w:rPr>
      </w:pPr>
      <w:r w:rsidRPr="00AF3B05">
        <w:rPr>
          <w:b/>
          <w:bCs/>
          <w:lang w:val="en-US"/>
        </w:rPr>
        <w:t>Output:</w:t>
      </w:r>
    </w:p>
    <w:p w14:paraId="7FE7730E" w14:textId="179302B0" w:rsidR="00AF3B05" w:rsidRDefault="00AF3B05" w:rsidP="00AF3B05">
      <w:pPr>
        <w:jc w:val="center"/>
        <w:rPr>
          <w:lang w:val="en-US"/>
        </w:rPr>
      </w:pPr>
      <w:r w:rsidRPr="00AF3B05">
        <w:rPr>
          <w:noProof/>
          <w:lang w:val="en-US"/>
        </w:rPr>
        <w:drawing>
          <wp:inline distT="0" distB="0" distL="0" distR="0" wp14:anchorId="3942A342" wp14:editId="4C7DF7AA">
            <wp:extent cx="1333616" cy="762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33616" cy="76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F0B2D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0D681A3E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7C4C6183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267B7AC6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2C8832F6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2A5C1726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18FB50B2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275E0E20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551B909E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7DF4A0DD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344C3EB9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1B6305F9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400C9D2F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2387AADF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377D6B88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61A80879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4492B79B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7DDAC9D0" w14:textId="0659F82E" w:rsidR="00AF3B05" w:rsidRDefault="00AF3B05" w:rsidP="00AF3B05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Ques2. WAP a program to print whether the number is even or odd in JAVA.</w:t>
      </w:r>
    </w:p>
    <w:p w14:paraId="5BB76C49" w14:textId="570A15D5" w:rsidR="00AF3B05" w:rsidRPr="00B9639C" w:rsidRDefault="00AF3B05" w:rsidP="00AF3B05">
      <w:pPr>
        <w:jc w:val="both"/>
        <w:rPr>
          <w:lang w:val="en-US"/>
        </w:rPr>
      </w:pPr>
      <w:r w:rsidRPr="00B9639C">
        <w:rPr>
          <w:lang w:val="en-US"/>
        </w:rPr>
        <w:t>Java Code:</w:t>
      </w:r>
    </w:p>
    <w:p w14:paraId="079F0E01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proofErr w:type="gramStart"/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java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util</w:t>
      </w:r>
      <w:proofErr w:type="gramEnd"/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canner</w:t>
      </w:r>
      <w:proofErr w:type="spellEnd"/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BE90304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525BBAC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AF3B0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proofErr w:type="gramStart"/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venOdd</w:t>
      </w:r>
      <w:proofErr w:type="spellEnd"/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14:paraId="039D7BD9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BA4D673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AF3B0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AF3B0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AF3B0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 </w:t>
      </w:r>
      <w:proofErr w:type="spellStart"/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0DC3D079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</w:p>
    <w:p w14:paraId="2C216B81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canner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proofErr w:type="spellEnd"/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AF3B0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AF3B0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canner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F3B05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i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925FA86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</w:t>
      </w:r>
      <w:proofErr w:type="spellStart"/>
      <w:proofErr w:type="gramStart"/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F3B0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nextInt</w:t>
      </w:r>
      <w:proofErr w:type="spellEnd"/>
      <w:proofErr w:type="gramEnd"/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108A52B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3B54F32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AF3B0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</w:t>
      </w:r>
      <w:r w:rsidRPr="00AF3B0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7DABEC34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F3B05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F3B0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F3B0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 number is neither even nor odd"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7918C30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</w:t>
      </w:r>
    </w:p>
    <w:p w14:paraId="35BBECAC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AF3B0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AF3B0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%</w:t>
      </w:r>
      <w:r w:rsidRPr="00AF3B0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= </w:t>
      </w:r>
      <w:r w:rsidRPr="00AF3B0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05735728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proofErr w:type="spellStart"/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F3B05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F3B0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F3B0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ven"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4E356C0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</w:t>
      </w:r>
    </w:p>
    <w:p w14:paraId="1083C697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gramStart"/>
      <w:r w:rsidRPr="00AF3B0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14:paraId="2A66433B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02E0700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proofErr w:type="spellStart"/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F3B05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F3B0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F3B0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dd"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0CF594C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</w:t>
      </w:r>
    </w:p>
    <w:p w14:paraId="5DA1B1B1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F2AC186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spellStart"/>
      <w:proofErr w:type="gramStart"/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F3B0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lose</w:t>
      </w:r>
      <w:proofErr w:type="spellEnd"/>
      <w:proofErr w:type="gramEnd"/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64EEC93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38F46CE3" w14:textId="62774E9C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1DF3874" w14:textId="77777777" w:rsidR="00AF3B05" w:rsidRDefault="00AF3B05" w:rsidP="00AF3B05">
      <w:pPr>
        <w:jc w:val="both"/>
        <w:rPr>
          <w:b/>
          <w:bCs/>
          <w:lang w:val="en-US"/>
        </w:rPr>
      </w:pPr>
    </w:p>
    <w:p w14:paraId="71061946" w14:textId="77777777" w:rsidR="00AF3B05" w:rsidRDefault="00AF3B05" w:rsidP="00AF3B05">
      <w:pPr>
        <w:jc w:val="both"/>
        <w:rPr>
          <w:b/>
          <w:bCs/>
          <w:lang w:val="en-US"/>
        </w:rPr>
      </w:pPr>
    </w:p>
    <w:p w14:paraId="5F39F974" w14:textId="1B85A48B" w:rsidR="00AF3B05" w:rsidRDefault="00AF3B05" w:rsidP="00AF3B05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Output:</w:t>
      </w:r>
    </w:p>
    <w:p w14:paraId="2FEAEC48" w14:textId="25A4FF4C" w:rsidR="00AF3B05" w:rsidRDefault="00AF3B05" w:rsidP="00AF3B05">
      <w:pPr>
        <w:jc w:val="both"/>
        <w:rPr>
          <w:lang w:val="en-US"/>
        </w:rPr>
      </w:pPr>
      <w:r>
        <w:rPr>
          <w:lang w:val="en-US"/>
        </w:rPr>
        <w:t>For even numbers:</w:t>
      </w:r>
    </w:p>
    <w:p w14:paraId="45E2DB47" w14:textId="6194ABCC" w:rsidR="00AF3B05" w:rsidRDefault="00AF3B05" w:rsidP="00AF3B05">
      <w:pPr>
        <w:jc w:val="center"/>
        <w:rPr>
          <w:lang w:val="en-US"/>
        </w:rPr>
      </w:pPr>
      <w:r w:rsidRPr="00AF3B05">
        <w:rPr>
          <w:noProof/>
          <w:lang w:val="en-US"/>
        </w:rPr>
        <w:drawing>
          <wp:inline distT="0" distB="0" distL="0" distR="0" wp14:anchorId="39AA64D9" wp14:editId="58EB9A8B">
            <wp:extent cx="2758679" cy="876376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58679" cy="876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FA121" w14:textId="1F06D9DE" w:rsidR="00AF3B05" w:rsidRDefault="00AF3B05" w:rsidP="00AF3B05">
      <w:pPr>
        <w:rPr>
          <w:lang w:val="en-US"/>
        </w:rPr>
      </w:pPr>
      <w:r>
        <w:rPr>
          <w:lang w:val="en-US"/>
        </w:rPr>
        <w:t>For odd numbers:</w:t>
      </w:r>
    </w:p>
    <w:p w14:paraId="64E0E7F2" w14:textId="7479108E" w:rsidR="00AF3B05" w:rsidRDefault="00AF3B05" w:rsidP="00AF3B05">
      <w:pPr>
        <w:jc w:val="center"/>
        <w:rPr>
          <w:lang w:val="en-US"/>
        </w:rPr>
      </w:pPr>
      <w:r w:rsidRPr="00AF3B05">
        <w:rPr>
          <w:noProof/>
          <w:lang w:val="en-US"/>
        </w:rPr>
        <w:drawing>
          <wp:inline distT="0" distB="0" distL="0" distR="0" wp14:anchorId="576D6F7F" wp14:editId="1C5B452A">
            <wp:extent cx="2712955" cy="777307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12955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8D95F" w14:textId="55A4D716" w:rsidR="00AF3B05" w:rsidRDefault="00AF3B05" w:rsidP="00AF3B05">
      <w:pPr>
        <w:jc w:val="both"/>
        <w:rPr>
          <w:lang w:val="en-US"/>
        </w:rPr>
      </w:pPr>
      <w:r>
        <w:rPr>
          <w:lang w:val="en-US"/>
        </w:rPr>
        <w:t>For Zero:</w:t>
      </w:r>
    </w:p>
    <w:p w14:paraId="2FDC5729" w14:textId="2137339B" w:rsidR="00AF3B05" w:rsidRDefault="00AF3B05" w:rsidP="00AF3B05">
      <w:pPr>
        <w:jc w:val="center"/>
        <w:rPr>
          <w:lang w:val="en-US"/>
        </w:rPr>
      </w:pPr>
      <w:r w:rsidRPr="00AF3B05">
        <w:rPr>
          <w:noProof/>
          <w:lang w:val="en-US"/>
        </w:rPr>
        <w:lastRenderedPageBreak/>
        <w:drawing>
          <wp:inline distT="0" distB="0" distL="0" distR="0" wp14:anchorId="77B80029" wp14:editId="68EB2D56">
            <wp:extent cx="3749365" cy="762066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49365" cy="76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38258" w14:textId="1CE8CA3C" w:rsidR="00AF3B05" w:rsidRDefault="00AF3B05" w:rsidP="00AF3B05">
      <w:pPr>
        <w:jc w:val="both"/>
        <w:rPr>
          <w:lang w:val="en-US"/>
        </w:rPr>
      </w:pPr>
    </w:p>
    <w:p w14:paraId="021F45BE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4F2CBF6B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72B5A882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4A514430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0337139C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308FB9C7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12EF225F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3C037890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4B1CC21D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7044342A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1A2DD3E0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2B0C2264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3497BEAD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4AD53299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3A4B210C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76C3B470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6848780E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1549E6C2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0E04D715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46A7ABF5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2DA9B7B4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119F9A95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3C39D1DA" w14:textId="77777777" w:rsidR="00217671" w:rsidRDefault="00217671" w:rsidP="00AF3B05">
      <w:pPr>
        <w:jc w:val="both"/>
        <w:rPr>
          <w:b/>
          <w:bCs/>
          <w:lang w:val="en-US"/>
        </w:rPr>
      </w:pPr>
    </w:p>
    <w:p w14:paraId="29A32FAC" w14:textId="32FA025F" w:rsidR="00AF3B05" w:rsidRDefault="00AF3B05" w:rsidP="00AF3B05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Ques3. WAP to find the factorial of a number in JAVA.</w:t>
      </w:r>
    </w:p>
    <w:p w14:paraId="1F5404F6" w14:textId="1BC16BDE" w:rsidR="00AF3B05" w:rsidRPr="00B9639C" w:rsidRDefault="00AF3B05" w:rsidP="00AF3B05">
      <w:pPr>
        <w:jc w:val="both"/>
        <w:rPr>
          <w:lang w:val="en-US"/>
        </w:rPr>
      </w:pPr>
      <w:r w:rsidRPr="00B9639C">
        <w:rPr>
          <w:lang w:val="en-US"/>
        </w:rPr>
        <w:t>Java Code:</w:t>
      </w:r>
    </w:p>
    <w:p w14:paraId="70A31E75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java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util</w:t>
      </w:r>
      <w:proofErr w:type="spellEnd"/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*;</w:t>
      </w:r>
    </w:p>
    <w:p w14:paraId="3CD47108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010391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AF3B0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Factorial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{</w:t>
      </w:r>
    </w:p>
    <w:p w14:paraId="6AF2AC56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</w:p>
    <w:p w14:paraId="7ACA5733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AF3B0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AF3B0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AF3B0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 </w:t>
      </w:r>
      <w:proofErr w:type="spellStart"/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3F803863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</w:p>
    <w:p w14:paraId="3500075B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canner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proofErr w:type="spellEnd"/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AF3B0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AF3B0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canner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F3B05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i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D26FC48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</w:p>
    <w:p w14:paraId="3BA94846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proofErr w:type="spellStart"/>
      <w:proofErr w:type="gramStart"/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F3B0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nextInt</w:t>
      </w:r>
      <w:proofErr w:type="spellEnd"/>
      <w:proofErr w:type="gramEnd"/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8467168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17983A9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F3B05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F3B0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F3B0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 factorial of "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 </w:t>
      </w:r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AF3B0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 </w:t>
      </w:r>
      <w:proofErr w:type="gramStart"/>
      <w:r w:rsidRPr="00AF3B0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is :</w:t>
      </w:r>
      <w:proofErr w:type="gramEnd"/>
      <w:r w:rsidRPr="00AF3B0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AF3B0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actorial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5DBCE547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2B4AA70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spellStart"/>
      <w:proofErr w:type="gramStart"/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F3B0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lose</w:t>
      </w:r>
      <w:proofErr w:type="spellEnd"/>
      <w:proofErr w:type="gramEnd"/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7FB55C4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60161A31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AF7A969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AF3B0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AF3B0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AF3B0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actorial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1A2AF24B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C9DF638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act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F3B0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2FBAD6A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</w:p>
    <w:p w14:paraId="1C38AB14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gramStart"/>
      <w:r w:rsidRPr="00AF3B0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F3B0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F3B0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=</w:t>
      </w:r>
      <w:proofErr w:type="spellStart"/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 {</w:t>
      </w:r>
    </w:p>
    <w:p w14:paraId="4507E380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act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*= </w:t>
      </w:r>
      <w:proofErr w:type="spellStart"/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AAF790B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</w:t>
      </w:r>
    </w:p>
    <w:p w14:paraId="18C38925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AF3B0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AF3B0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act</w:t>
      </w: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071045E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2AC15F45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F3B0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7709ABA" w14:textId="77777777" w:rsidR="00AF3B05" w:rsidRPr="00AF3B05" w:rsidRDefault="00AF3B05" w:rsidP="00AF3B0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653E043" w14:textId="30BE5D77" w:rsidR="00AF3B05" w:rsidRDefault="00AF3B05" w:rsidP="00AF3B05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Output:</w:t>
      </w:r>
    </w:p>
    <w:p w14:paraId="12146497" w14:textId="37E29E74" w:rsidR="00AF3B05" w:rsidRDefault="00217671" w:rsidP="00AF3B05">
      <w:pPr>
        <w:jc w:val="center"/>
        <w:rPr>
          <w:lang w:val="en-US"/>
        </w:rPr>
      </w:pPr>
      <w:r w:rsidRPr="00217671">
        <w:rPr>
          <w:noProof/>
          <w:lang w:val="en-US"/>
        </w:rPr>
        <w:drawing>
          <wp:inline distT="0" distB="0" distL="0" distR="0" wp14:anchorId="3154CD8A" wp14:editId="1D5DF091">
            <wp:extent cx="2789162" cy="70872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89162" cy="70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58F53" w14:textId="11345BC9" w:rsidR="00217671" w:rsidRDefault="00217671" w:rsidP="00217671">
      <w:pPr>
        <w:jc w:val="both"/>
        <w:rPr>
          <w:lang w:val="en-US"/>
        </w:rPr>
      </w:pPr>
    </w:p>
    <w:p w14:paraId="20B1DB5A" w14:textId="6238E169" w:rsidR="00217671" w:rsidRDefault="00217671" w:rsidP="00217671">
      <w:pPr>
        <w:jc w:val="both"/>
        <w:rPr>
          <w:lang w:val="en-US"/>
        </w:rPr>
      </w:pPr>
    </w:p>
    <w:p w14:paraId="3B2C718E" w14:textId="330D2A74" w:rsidR="00217671" w:rsidRDefault="00217671" w:rsidP="00217671">
      <w:pPr>
        <w:jc w:val="both"/>
        <w:rPr>
          <w:lang w:val="en-US"/>
        </w:rPr>
      </w:pPr>
    </w:p>
    <w:p w14:paraId="1B228420" w14:textId="16338D41" w:rsidR="00217671" w:rsidRDefault="00217671" w:rsidP="00217671">
      <w:pPr>
        <w:jc w:val="both"/>
        <w:rPr>
          <w:lang w:val="en-US"/>
        </w:rPr>
      </w:pPr>
    </w:p>
    <w:p w14:paraId="52BEB0FB" w14:textId="78987A20" w:rsidR="00217671" w:rsidRDefault="00217671" w:rsidP="00217671">
      <w:pPr>
        <w:jc w:val="both"/>
        <w:rPr>
          <w:lang w:val="en-US"/>
        </w:rPr>
      </w:pPr>
    </w:p>
    <w:p w14:paraId="0C9221E0" w14:textId="5D2A58C7" w:rsidR="00217671" w:rsidRDefault="00217671" w:rsidP="00217671">
      <w:pPr>
        <w:jc w:val="both"/>
        <w:rPr>
          <w:lang w:val="en-US"/>
        </w:rPr>
      </w:pPr>
    </w:p>
    <w:p w14:paraId="61725598" w14:textId="7A4A9F20" w:rsidR="00217671" w:rsidRDefault="00217671" w:rsidP="00217671">
      <w:pPr>
        <w:jc w:val="both"/>
        <w:rPr>
          <w:lang w:val="en-US"/>
        </w:rPr>
      </w:pPr>
    </w:p>
    <w:p w14:paraId="1A7CE2A0" w14:textId="3E5E8042" w:rsidR="00217671" w:rsidRDefault="00217671" w:rsidP="00217671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Ques4. WAP to check whether a number is prime or not in JAVA.</w:t>
      </w:r>
    </w:p>
    <w:p w14:paraId="4A6B478E" w14:textId="79E43E01" w:rsidR="00217671" w:rsidRPr="00B9639C" w:rsidRDefault="00217671" w:rsidP="00217671">
      <w:pPr>
        <w:jc w:val="both"/>
        <w:rPr>
          <w:lang w:val="en-US"/>
        </w:rPr>
      </w:pPr>
      <w:r w:rsidRPr="00B9639C">
        <w:rPr>
          <w:lang w:val="en-US"/>
        </w:rPr>
        <w:t>Java Code:</w:t>
      </w:r>
    </w:p>
    <w:p w14:paraId="4EBC8E1C" w14:textId="3EC158EA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java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util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*;</w:t>
      </w:r>
    </w:p>
    <w:p w14:paraId="32A4A289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0FC3DDB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PrimeNumber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{</w:t>
      </w:r>
    </w:p>
    <w:p w14:paraId="17DDDD77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</w:p>
    <w:p w14:paraId="3585EF14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21767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 </w:t>
      </w:r>
      <w:proofErr w:type="spellStart"/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6E31ABBA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</w:p>
    <w:p w14:paraId="0295FA22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canner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21767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21767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canner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17671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i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EA98BB2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</w:p>
    <w:p w14:paraId="5960FEFC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proofErr w:type="spellStart"/>
      <w:proofErr w:type="gramStart"/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1767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nextInt</w:t>
      </w:r>
      <w:proofErr w:type="spellEnd"/>
      <w:proofErr w:type="gram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922F9C9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spellStart"/>
      <w:proofErr w:type="gramStart"/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1767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lose</w:t>
      </w:r>
      <w:proofErr w:type="spellEnd"/>
      <w:proofErr w:type="gram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DD597F8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633D9FE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1767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1767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sPrime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 {</w:t>
      </w:r>
    </w:p>
    <w:p w14:paraId="5E3E9108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14EBCBF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proofErr w:type="spellStart"/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17671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1767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21767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 is a prime number"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4ABA0E2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 </w:t>
      </w:r>
      <w:r w:rsidRPr="0021767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{</w:t>
      </w:r>
    </w:p>
    <w:p w14:paraId="2747F278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E2D9C72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proofErr w:type="spellStart"/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17671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1767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21767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 is not a prime number"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6D77365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</w:t>
      </w:r>
    </w:p>
    <w:p w14:paraId="1272A317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</w:p>
    <w:p w14:paraId="52E76213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11AA6000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031A575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oolean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proofErr w:type="gramStart"/>
      <w:r w:rsidRPr="0021767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sPrime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1BA561F5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2ABAF6C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gramStart"/>
      <w:r w:rsidRPr="0021767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1767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 </w:t>
      </w:r>
      <w:proofErr w:type="spellStart"/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*</w:t>
      </w:r>
      <w:proofErr w:type="spellStart"/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=</w:t>
      </w:r>
      <w:proofErr w:type="spellStart"/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  {</w:t>
      </w:r>
    </w:p>
    <w:p w14:paraId="7F759DA5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E2DB3DB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proofErr w:type="gramStart"/>
      <w:r w:rsidRPr="0021767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%</w:t>
      </w:r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= </w:t>
      </w:r>
      <w:r w:rsidRPr="0021767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1A59CE93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    </w:t>
      </w:r>
      <w:r w:rsidRPr="0021767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256941B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}</w:t>
      </w:r>
    </w:p>
    <w:p w14:paraId="4E7C73D9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</w:t>
      </w:r>
    </w:p>
    <w:p w14:paraId="177533D6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65267B8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1767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ue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261C28E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1B718AB8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B99D857" w14:textId="1A00C3E4" w:rsidR="00217671" w:rsidRDefault="00217671" w:rsidP="00217671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Output:</w:t>
      </w:r>
    </w:p>
    <w:p w14:paraId="0EF4E609" w14:textId="6AA88038" w:rsidR="00217671" w:rsidRDefault="00217671" w:rsidP="00217671">
      <w:pPr>
        <w:jc w:val="both"/>
        <w:rPr>
          <w:lang w:val="en-US"/>
        </w:rPr>
      </w:pPr>
      <w:r w:rsidRPr="00217671">
        <w:rPr>
          <w:lang w:val="en-US"/>
        </w:rPr>
        <w:t>For Prime Numbers</w:t>
      </w:r>
      <w:r>
        <w:rPr>
          <w:lang w:val="en-US"/>
        </w:rPr>
        <w:t>:</w:t>
      </w:r>
    </w:p>
    <w:p w14:paraId="5D4BC1B4" w14:textId="3D904067" w:rsidR="00217671" w:rsidRDefault="00217671" w:rsidP="00217671">
      <w:pPr>
        <w:jc w:val="center"/>
        <w:rPr>
          <w:lang w:val="en-US"/>
        </w:rPr>
      </w:pPr>
      <w:r w:rsidRPr="00217671">
        <w:rPr>
          <w:noProof/>
          <w:lang w:val="en-US"/>
        </w:rPr>
        <w:drawing>
          <wp:inline distT="0" distB="0" distL="0" distR="0" wp14:anchorId="4B8A387B" wp14:editId="6715495E">
            <wp:extent cx="2443190" cy="7086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71398" cy="716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38B0E" w14:textId="029F1D95" w:rsidR="00217671" w:rsidRDefault="00217671" w:rsidP="00217671">
      <w:pPr>
        <w:jc w:val="both"/>
        <w:rPr>
          <w:lang w:val="en-US"/>
        </w:rPr>
      </w:pPr>
      <w:r>
        <w:rPr>
          <w:lang w:val="en-US"/>
        </w:rPr>
        <w:t>For Composite Numbers</w:t>
      </w:r>
    </w:p>
    <w:p w14:paraId="2D3E897D" w14:textId="442B94E3" w:rsidR="00217671" w:rsidRDefault="00217671" w:rsidP="00217671">
      <w:pPr>
        <w:jc w:val="center"/>
        <w:rPr>
          <w:lang w:val="en-US"/>
        </w:rPr>
      </w:pPr>
      <w:r w:rsidRPr="00217671">
        <w:rPr>
          <w:noProof/>
          <w:lang w:val="en-US"/>
        </w:rPr>
        <w:drawing>
          <wp:inline distT="0" distB="0" distL="0" distR="0" wp14:anchorId="438A8109" wp14:editId="6581C722">
            <wp:extent cx="2377967" cy="38100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98393" cy="384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BB14A" w14:textId="1144E126" w:rsidR="00217671" w:rsidRDefault="00217671" w:rsidP="00217671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Ques5. WAP in JAVA to check whether a year is a leap year or not.</w:t>
      </w:r>
    </w:p>
    <w:p w14:paraId="1A7E164B" w14:textId="224850A9" w:rsidR="00217671" w:rsidRPr="00B9639C" w:rsidRDefault="00217671" w:rsidP="00217671">
      <w:pPr>
        <w:jc w:val="both"/>
        <w:rPr>
          <w:lang w:val="en-US"/>
        </w:rPr>
      </w:pPr>
      <w:r w:rsidRPr="00B9639C">
        <w:rPr>
          <w:lang w:val="en-US"/>
        </w:rPr>
        <w:t>Java Code</w:t>
      </w:r>
    </w:p>
    <w:p w14:paraId="770EF994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java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util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*;</w:t>
      </w:r>
    </w:p>
    <w:p w14:paraId="14898BE5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BC87DAB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LeapYear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{</w:t>
      </w:r>
    </w:p>
    <w:p w14:paraId="558A1323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</w:p>
    <w:p w14:paraId="2D0D1609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21767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 </w:t>
      </w:r>
      <w:proofErr w:type="spellStart"/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6A131575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</w:p>
    <w:p w14:paraId="792B2090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canner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21767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21767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canner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17671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i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68D2635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</w:p>
    <w:p w14:paraId="6FFF7653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ear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proofErr w:type="spellStart"/>
      <w:proofErr w:type="gramStart"/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1767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nextInt</w:t>
      </w:r>
      <w:proofErr w:type="spellEnd"/>
      <w:proofErr w:type="gram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66B3B66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AD28B99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spellStart"/>
      <w:proofErr w:type="gramStart"/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1767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lose</w:t>
      </w:r>
      <w:proofErr w:type="spellEnd"/>
      <w:proofErr w:type="gram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A425ABB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E9F6BDC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1767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1767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sLeap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ear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 {</w:t>
      </w:r>
    </w:p>
    <w:p w14:paraId="34F9AC0B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949E2A8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proofErr w:type="spellStart"/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17671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1767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ear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21767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 is a leap year"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2893DDE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 </w:t>
      </w:r>
      <w:r w:rsidRPr="0021767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{</w:t>
      </w:r>
    </w:p>
    <w:p w14:paraId="76174AA2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69712A6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proofErr w:type="spellStart"/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17671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1767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ear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21767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 is not a leap year"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CB3566E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</w:t>
      </w:r>
    </w:p>
    <w:p w14:paraId="270771A2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639F2C1E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C6C53B0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oolean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proofErr w:type="gramStart"/>
      <w:r w:rsidRPr="0021767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sLeap</w:t>
      </w:r>
      <w:proofErr w:type="spell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767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ear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12D36A25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</w:p>
    <w:p w14:paraId="539BD3CC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gramStart"/>
      <w:r w:rsidRPr="0021767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ear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% </w:t>
      </w:r>
      <w:r w:rsidRPr="0021767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== </w:t>
      </w:r>
      <w:r w:rsidRPr="0021767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1C192875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31C0D6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proofErr w:type="gramStart"/>
      <w:r w:rsidRPr="0021767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ear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% </w:t>
      </w:r>
      <w:r w:rsidRPr="0021767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== </w:t>
      </w:r>
      <w:r w:rsidRPr="0021767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6BBF8B49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E4F5C8B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    </w:t>
      </w:r>
      <w:proofErr w:type="gramStart"/>
      <w:r w:rsidRPr="0021767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1767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ear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% </w:t>
      </w:r>
      <w:r w:rsidRPr="0021767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00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== </w:t>
      </w:r>
      <w:r w:rsidRPr="0021767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359DFF10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        </w:t>
      </w:r>
      <w:r w:rsidRPr="0021767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ue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94ED5FE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    }</w:t>
      </w:r>
    </w:p>
    <w:p w14:paraId="30742832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    </w:t>
      </w:r>
      <w:r w:rsidRPr="0021767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{</w:t>
      </w:r>
    </w:p>
    <w:p w14:paraId="7336E578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        </w:t>
      </w:r>
      <w:r w:rsidRPr="0021767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C0E2E99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    }</w:t>
      </w:r>
    </w:p>
    <w:p w14:paraId="671E5CC0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}</w:t>
      </w:r>
    </w:p>
    <w:p w14:paraId="12D9224C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r w:rsidRPr="0021767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{</w:t>
      </w:r>
    </w:p>
    <w:p w14:paraId="2F056A58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    </w:t>
      </w:r>
      <w:r w:rsidRPr="0021767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ue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DCD764D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}</w:t>
      </w:r>
    </w:p>
    <w:p w14:paraId="4E405AFD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</w:t>
      </w:r>
    </w:p>
    <w:p w14:paraId="15EF6EDC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1767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1767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D7CA452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51B8B2AF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767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5ABB5B2" w14:textId="77777777" w:rsidR="00217671" w:rsidRPr="00217671" w:rsidRDefault="00217671" w:rsidP="002176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C24A0C3" w14:textId="77777777" w:rsidR="00217671" w:rsidRDefault="00217671" w:rsidP="00217671">
      <w:pPr>
        <w:jc w:val="both"/>
        <w:rPr>
          <w:b/>
          <w:bCs/>
          <w:lang w:val="en-US"/>
        </w:rPr>
      </w:pPr>
    </w:p>
    <w:p w14:paraId="0B9847FA" w14:textId="77777777" w:rsidR="00217671" w:rsidRDefault="00217671" w:rsidP="00217671">
      <w:pPr>
        <w:jc w:val="both"/>
        <w:rPr>
          <w:b/>
          <w:bCs/>
          <w:lang w:val="en-US"/>
        </w:rPr>
      </w:pPr>
    </w:p>
    <w:p w14:paraId="4B4B35AA" w14:textId="543836B9" w:rsidR="00217671" w:rsidRDefault="00217671" w:rsidP="00217671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Output:</w:t>
      </w:r>
    </w:p>
    <w:p w14:paraId="3B0F7C78" w14:textId="77137BD9" w:rsidR="00217671" w:rsidRDefault="00217671" w:rsidP="00217671">
      <w:pPr>
        <w:jc w:val="both"/>
        <w:rPr>
          <w:lang w:val="en-US"/>
        </w:rPr>
      </w:pPr>
      <w:r>
        <w:rPr>
          <w:lang w:val="en-US"/>
        </w:rPr>
        <w:t>For a leap year:</w:t>
      </w:r>
    </w:p>
    <w:p w14:paraId="418327D2" w14:textId="69457D95" w:rsidR="00217671" w:rsidRDefault="00217671" w:rsidP="00217671">
      <w:pPr>
        <w:jc w:val="center"/>
        <w:rPr>
          <w:lang w:val="en-US"/>
        </w:rPr>
      </w:pPr>
      <w:r w:rsidRPr="00217671">
        <w:rPr>
          <w:noProof/>
          <w:lang w:val="en-US"/>
        </w:rPr>
        <w:drawing>
          <wp:inline distT="0" distB="0" distL="0" distR="0" wp14:anchorId="11618563" wp14:editId="6546D425">
            <wp:extent cx="2034716" cy="472481"/>
            <wp:effectExtent l="0" t="0" r="381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472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FBDC8" w14:textId="7018B661" w:rsidR="00217671" w:rsidRDefault="00217671" w:rsidP="00217671">
      <w:pPr>
        <w:jc w:val="both"/>
        <w:rPr>
          <w:lang w:val="en-US"/>
        </w:rPr>
      </w:pPr>
      <w:r>
        <w:rPr>
          <w:lang w:val="en-US"/>
        </w:rPr>
        <w:t>For a non-leap year</w:t>
      </w:r>
    </w:p>
    <w:p w14:paraId="7F19AB55" w14:textId="3CD801C7" w:rsidR="00217671" w:rsidRDefault="00217671" w:rsidP="00217671">
      <w:pPr>
        <w:jc w:val="center"/>
        <w:rPr>
          <w:lang w:val="en-US"/>
        </w:rPr>
      </w:pPr>
      <w:r w:rsidRPr="00217671">
        <w:rPr>
          <w:noProof/>
          <w:lang w:val="en-US"/>
        </w:rPr>
        <w:drawing>
          <wp:inline distT="0" distB="0" distL="0" distR="0" wp14:anchorId="20C0850F" wp14:editId="14BD4A4C">
            <wp:extent cx="2552921" cy="44199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52921" cy="441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903AA" w14:textId="7D840784" w:rsidR="00217671" w:rsidRDefault="00217671" w:rsidP="00217671">
      <w:pPr>
        <w:jc w:val="center"/>
        <w:rPr>
          <w:lang w:val="en-US"/>
        </w:rPr>
      </w:pPr>
    </w:p>
    <w:p w14:paraId="4D214D76" w14:textId="11A5811C" w:rsidR="00217671" w:rsidRDefault="00217671" w:rsidP="00217671">
      <w:pPr>
        <w:jc w:val="center"/>
        <w:rPr>
          <w:lang w:val="en-US"/>
        </w:rPr>
      </w:pPr>
    </w:p>
    <w:p w14:paraId="1556CF77" w14:textId="3E61B5DD" w:rsidR="00217671" w:rsidRDefault="00217671" w:rsidP="00217671">
      <w:pPr>
        <w:jc w:val="center"/>
        <w:rPr>
          <w:lang w:val="en-US"/>
        </w:rPr>
      </w:pPr>
    </w:p>
    <w:p w14:paraId="458AAA83" w14:textId="73BC4B83" w:rsidR="00217671" w:rsidRDefault="00217671" w:rsidP="00217671">
      <w:pPr>
        <w:jc w:val="center"/>
        <w:rPr>
          <w:lang w:val="en-US"/>
        </w:rPr>
      </w:pPr>
    </w:p>
    <w:p w14:paraId="19A9DE52" w14:textId="24C2C1D6" w:rsidR="00217671" w:rsidRDefault="00217671" w:rsidP="00217671">
      <w:pPr>
        <w:jc w:val="center"/>
        <w:rPr>
          <w:lang w:val="en-US"/>
        </w:rPr>
      </w:pPr>
    </w:p>
    <w:p w14:paraId="5E93049C" w14:textId="4924B4A8" w:rsidR="00217671" w:rsidRDefault="00217671" w:rsidP="00217671">
      <w:pPr>
        <w:jc w:val="center"/>
        <w:rPr>
          <w:lang w:val="en-US"/>
        </w:rPr>
      </w:pPr>
    </w:p>
    <w:p w14:paraId="20335EA9" w14:textId="6DC333C3" w:rsidR="00217671" w:rsidRDefault="00217671" w:rsidP="00217671">
      <w:pPr>
        <w:jc w:val="center"/>
        <w:rPr>
          <w:lang w:val="en-US"/>
        </w:rPr>
      </w:pPr>
    </w:p>
    <w:p w14:paraId="74A5ACC8" w14:textId="12E2790F" w:rsidR="00217671" w:rsidRDefault="00217671" w:rsidP="00217671">
      <w:pPr>
        <w:jc w:val="center"/>
        <w:rPr>
          <w:lang w:val="en-US"/>
        </w:rPr>
      </w:pPr>
    </w:p>
    <w:p w14:paraId="154AE66E" w14:textId="7576C35A" w:rsidR="00217671" w:rsidRDefault="00217671" w:rsidP="00217671">
      <w:pPr>
        <w:jc w:val="center"/>
        <w:rPr>
          <w:lang w:val="en-US"/>
        </w:rPr>
      </w:pPr>
    </w:p>
    <w:p w14:paraId="68315924" w14:textId="4835A740" w:rsidR="00217671" w:rsidRDefault="00217671" w:rsidP="00217671">
      <w:pPr>
        <w:jc w:val="center"/>
        <w:rPr>
          <w:lang w:val="en-US"/>
        </w:rPr>
      </w:pPr>
    </w:p>
    <w:p w14:paraId="4D5E0EAD" w14:textId="2C65E72E" w:rsidR="00217671" w:rsidRDefault="00217671" w:rsidP="00217671">
      <w:pPr>
        <w:jc w:val="center"/>
        <w:rPr>
          <w:lang w:val="en-US"/>
        </w:rPr>
      </w:pPr>
    </w:p>
    <w:p w14:paraId="5C628B81" w14:textId="4B8EABC1" w:rsidR="00217671" w:rsidRDefault="00217671" w:rsidP="00217671">
      <w:pPr>
        <w:jc w:val="center"/>
        <w:rPr>
          <w:lang w:val="en-US"/>
        </w:rPr>
      </w:pPr>
    </w:p>
    <w:p w14:paraId="3B5FE76D" w14:textId="693E120B" w:rsidR="00217671" w:rsidRDefault="00217671" w:rsidP="00217671">
      <w:pPr>
        <w:jc w:val="center"/>
        <w:rPr>
          <w:lang w:val="en-US"/>
        </w:rPr>
      </w:pPr>
    </w:p>
    <w:p w14:paraId="0D471AD9" w14:textId="7BDDAB0E" w:rsidR="00217671" w:rsidRDefault="00217671" w:rsidP="00217671">
      <w:pPr>
        <w:jc w:val="center"/>
        <w:rPr>
          <w:lang w:val="en-US"/>
        </w:rPr>
      </w:pPr>
    </w:p>
    <w:p w14:paraId="01F82915" w14:textId="284CBACF" w:rsidR="00217671" w:rsidRDefault="00217671" w:rsidP="00217671">
      <w:pPr>
        <w:jc w:val="center"/>
        <w:rPr>
          <w:lang w:val="en-US"/>
        </w:rPr>
      </w:pPr>
    </w:p>
    <w:p w14:paraId="22A7692D" w14:textId="0B7AA2E4" w:rsidR="00217671" w:rsidRDefault="00217671" w:rsidP="00217671">
      <w:pPr>
        <w:jc w:val="center"/>
        <w:rPr>
          <w:lang w:val="en-US"/>
        </w:rPr>
      </w:pPr>
    </w:p>
    <w:p w14:paraId="7AC7B980" w14:textId="5B2457F0" w:rsidR="00217671" w:rsidRDefault="00217671" w:rsidP="00217671">
      <w:pPr>
        <w:jc w:val="center"/>
        <w:rPr>
          <w:lang w:val="en-US"/>
        </w:rPr>
      </w:pPr>
    </w:p>
    <w:p w14:paraId="1C4E7685" w14:textId="0925881D" w:rsidR="00217671" w:rsidRDefault="00217671" w:rsidP="00217671">
      <w:pPr>
        <w:jc w:val="center"/>
        <w:rPr>
          <w:lang w:val="en-US"/>
        </w:rPr>
      </w:pPr>
    </w:p>
    <w:p w14:paraId="7FE3720F" w14:textId="539BAC20" w:rsidR="00217671" w:rsidRDefault="00217671" w:rsidP="00217671">
      <w:pPr>
        <w:jc w:val="center"/>
        <w:rPr>
          <w:lang w:val="en-US"/>
        </w:rPr>
      </w:pPr>
    </w:p>
    <w:p w14:paraId="16271913" w14:textId="74F9B262" w:rsidR="00217671" w:rsidRDefault="00217671" w:rsidP="00217671">
      <w:pPr>
        <w:jc w:val="center"/>
        <w:rPr>
          <w:lang w:val="en-US"/>
        </w:rPr>
      </w:pPr>
    </w:p>
    <w:p w14:paraId="2A3D5A8E" w14:textId="13C15B65" w:rsidR="00217671" w:rsidRDefault="00217671" w:rsidP="00217671">
      <w:pPr>
        <w:jc w:val="both"/>
        <w:rPr>
          <w:b/>
          <w:bCs/>
          <w:lang w:val="en-US"/>
        </w:rPr>
      </w:pPr>
      <w:r w:rsidRPr="00217671">
        <w:rPr>
          <w:b/>
          <w:bCs/>
          <w:lang w:val="en-US"/>
        </w:rPr>
        <w:lastRenderedPageBreak/>
        <w:t xml:space="preserve">Ques6. </w:t>
      </w:r>
      <w:r>
        <w:rPr>
          <w:b/>
          <w:bCs/>
          <w:lang w:val="en-US"/>
        </w:rPr>
        <w:t>WAP in JAVA to print the Fibonacci series up to N terms (Take N input from the user)</w:t>
      </w:r>
    </w:p>
    <w:p w14:paraId="7BDBF43A" w14:textId="5F0B7E04" w:rsidR="00217671" w:rsidRPr="00B9639C" w:rsidRDefault="00217671" w:rsidP="00217671">
      <w:pPr>
        <w:jc w:val="both"/>
        <w:rPr>
          <w:lang w:val="en-US"/>
        </w:rPr>
      </w:pPr>
      <w:r w:rsidRPr="00B9639C">
        <w:rPr>
          <w:lang w:val="en-US"/>
        </w:rPr>
        <w:t>Java Code</w:t>
      </w:r>
    </w:p>
    <w:p w14:paraId="54F23B04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java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util</w:t>
      </w:r>
      <w:proofErr w:type="spellEnd"/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*;</w:t>
      </w:r>
    </w:p>
    <w:p w14:paraId="6BCEDE52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A33CFC5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E21E2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fibonnaciSeries</w:t>
      </w:r>
      <w:proofErr w:type="spellEnd"/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{</w:t>
      </w:r>
    </w:p>
    <w:p w14:paraId="30B6ACA2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</w:p>
    <w:p w14:paraId="6B098443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E21E2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E21E2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E21E2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 </w:t>
      </w:r>
      <w:proofErr w:type="spellStart"/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6723EE21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</w:p>
    <w:p w14:paraId="6873687D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canner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proofErr w:type="spellEnd"/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E21E2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E21E2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canner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E21E23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in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E7C70F5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7062FE8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E21E23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E21E2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1E2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 the number of terms that you want for fibonnaci series"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368CD5E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proofErr w:type="spellStart"/>
      <w:proofErr w:type="gramStart"/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E21E2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nextInt</w:t>
      </w:r>
      <w:proofErr w:type="spellEnd"/>
      <w:proofErr w:type="gramEnd"/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69B732E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49E71FF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spellStart"/>
      <w:proofErr w:type="gramStart"/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E21E2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lose</w:t>
      </w:r>
      <w:proofErr w:type="spellEnd"/>
      <w:proofErr w:type="gramEnd"/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D8805A6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E21E2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olution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64D8C1F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08053A70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B9F7E81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E21E2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E21E2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E21E2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olution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40C4EDF6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DE9BAB3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E21E2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AAC580A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E21E2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0BA70DD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B88CA71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E21E2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</w:t>
      </w:r>
      <w:r w:rsidRPr="00E21E2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09CB2A25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21C7FCB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r w:rsidRPr="00E21E2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A5F6AFC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</w:t>
      </w:r>
    </w:p>
    <w:p w14:paraId="29981007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E21E2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E21E2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</w:t>
      </w:r>
      <w:r w:rsidRPr="00E21E2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49ABA526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proofErr w:type="spellStart"/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E21E23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E21E2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1E2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0"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8EB7D04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r w:rsidRPr="00E21E2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D27F6F7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</w:t>
      </w:r>
    </w:p>
    <w:p w14:paraId="613A4CE0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E21E2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E21E2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</w:t>
      </w:r>
      <w:r w:rsidRPr="00E21E2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14A423D7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proofErr w:type="spellStart"/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E21E23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E21E2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1E2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0"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7FFA93F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proofErr w:type="spellStart"/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E21E23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E21E2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1E2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1"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60CD44B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r w:rsidRPr="00E21E2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5390535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</w:t>
      </w:r>
    </w:p>
    <w:p w14:paraId="0789926E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3C34713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spellStart"/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E21E23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E21E2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58A77D3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spellStart"/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E21E23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E21E2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C239DEA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</w:p>
    <w:p w14:paraId="1D6DDFB2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gramStart"/>
      <w:r w:rsidRPr="00E21E2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E21E2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=</w:t>
      </w:r>
      <w:proofErr w:type="spellStart"/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 {</w:t>
      </w:r>
    </w:p>
    <w:p w14:paraId="1B2B604C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A19F2A9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07F404C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proofErr w:type="spellStart"/>
      <w:r w:rsidRPr="00E21E2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E21E23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E21E2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CD2639A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E43C312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           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89F4A64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E21E2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  </w:t>
      </w:r>
    </w:p>
    <w:p w14:paraId="01F5AD0B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</w:t>
      </w:r>
    </w:p>
    <w:p w14:paraId="48FC3E7F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FF678E1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7D87FD4B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1E2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50D10DE" w14:textId="77777777" w:rsidR="00E21E23" w:rsidRPr="00E21E23" w:rsidRDefault="00E21E23" w:rsidP="00E21E2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6EE4607" w14:textId="414EE1A3" w:rsidR="00217671" w:rsidRDefault="00E21E23" w:rsidP="00217671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Output:</w:t>
      </w:r>
    </w:p>
    <w:p w14:paraId="0A33137E" w14:textId="59C6EE4E" w:rsidR="00E21E23" w:rsidRDefault="00E21E23" w:rsidP="00E21E23">
      <w:pPr>
        <w:jc w:val="center"/>
        <w:rPr>
          <w:b/>
          <w:bCs/>
          <w:lang w:val="en-US"/>
        </w:rPr>
      </w:pPr>
      <w:r w:rsidRPr="00E21E23">
        <w:rPr>
          <w:b/>
          <w:bCs/>
          <w:noProof/>
          <w:lang w:val="en-US"/>
        </w:rPr>
        <w:drawing>
          <wp:inline distT="0" distB="0" distL="0" distR="0" wp14:anchorId="236DE931" wp14:editId="26BDC8A3">
            <wp:extent cx="5731510" cy="2665095"/>
            <wp:effectExtent l="0" t="0" r="254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0FF0D" w14:textId="69B561D5" w:rsidR="00E21E23" w:rsidRDefault="00E21E23" w:rsidP="00E21E23">
      <w:pPr>
        <w:jc w:val="both"/>
        <w:rPr>
          <w:b/>
          <w:bCs/>
          <w:lang w:val="en-US"/>
        </w:rPr>
      </w:pPr>
    </w:p>
    <w:p w14:paraId="6E770763" w14:textId="67634717" w:rsidR="00691817" w:rsidRDefault="00691817" w:rsidP="00E21E23">
      <w:pPr>
        <w:jc w:val="both"/>
        <w:rPr>
          <w:b/>
          <w:bCs/>
          <w:lang w:val="en-US"/>
        </w:rPr>
      </w:pPr>
    </w:p>
    <w:p w14:paraId="66AB2D5F" w14:textId="4FF8848E" w:rsidR="00691817" w:rsidRDefault="00691817" w:rsidP="00E21E23">
      <w:pPr>
        <w:jc w:val="both"/>
        <w:rPr>
          <w:b/>
          <w:bCs/>
          <w:lang w:val="en-US"/>
        </w:rPr>
      </w:pPr>
    </w:p>
    <w:p w14:paraId="0C021CC5" w14:textId="48167B98" w:rsidR="00691817" w:rsidRDefault="00691817" w:rsidP="00E21E23">
      <w:pPr>
        <w:jc w:val="both"/>
        <w:rPr>
          <w:b/>
          <w:bCs/>
          <w:lang w:val="en-US"/>
        </w:rPr>
      </w:pPr>
    </w:p>
    <w:p w14:paraId="219061BE" w14:textId="3B02829A" w:rsidR="00691817" w:rsidRDefault="00691817" w:rsidP="00E21E23">
      <w:pPr>
        <w:jc w:val="both"/>
        <w:rPr>
          <w:b/>
          <w:bCs/>
          <w:lang w:val="en-US"/>
        </w:rPr>
      </w:pPr>
    </w:p>
    <w:p w14:paraId="6A5919D8" w14:textId="774173BE" w:rsidR="00691817" w:rsidRDefault="00691817" w:rsidP="00E21E23">
      <w:pPr>
        <w:jc w:val="both"/>
        <w:rPr>
          <w:b/>
          <w:bCs/>
          <w:lang w:val="en-US"/>
        </w:rPr>
      </w:pPr>
    </w:p>
    <w:p w14:paraId="25023F07" w14:textId="6238C4E2" w:rsidR="00691817" w:rsidRDefault="00691817" w:rsidP="00E21E23">
      <w:pPr>
        <w:jc w:val="both"/>
        <w:rPr>
          <w:b/>
          <w:bCs/>
          <w:lang w:val="en-US"/>
        </w:rPr>
      </w:pPr>
    </w:p>
    <w:p w14:paraId="36E60E09" w14:textId="32B53361" w:rsidR="00691817" w:rsidRDefault="00691817" w:rsidP="00E21E23">
      <w:pPr>
        <w:jc w:val="both"/>
        <w:rPr>
          <w:b/>
          <w:bCs/>
          <w:lang w:val="en-US"/>
        </w:rPr>
      </w:pPr>
    </w:p>
    <w:p w14:paraId="6C80EE59" w14:textId="2944AB91" w:rsidR="00691817" w:rsidRDefault="00691817" w:rsidP="00E21E23">
      <w:pPr>
        <w:jc w:val="both"/>
        <w:rPr>
          <w:b/>
          <w:bCs/>
          <w:lang w:val="en-US"/>
        </w:rPr>
      </w:pPr>
    </w:p>
    <w:p w14:paraId="4A76AE6B" w14:textId="460E296B" w:rsidR="00691817" w:rsidRDefault="00691817" w:rsidP="00E21E23">
      <w:pPr>
        <w:jc w:val="both"/>
        <w:rPr>
          <w:b/>
          <w:bCs/>
          <w:lang w:val="en-US"/>
        </w:rPr>
      </w:pPr>
    </w:p>
    <w:p w14:paraId="2857D2F3" w14:textId="4C448F64" w:rsidR="00691817" w:rsidRDefault="00691817" w:rsidP="00E21E23">
      <w:pPr>
        <w:jc w:val="both"/>
        <w:rPr>
          <w:b/>
          <w:bCs/>
          <w:lang w:val="en-US"/>
        </w:rPr>
      </w:pPr>
    </w:p>
    <w:p w14:paraId="7D3DC45E" w14:textId="45A35092" w:rsidR="00691817" w:rsidRDefault="00691817" w:rsidP="00E21E23">
      <w:pPr>
        <w:jc w:val="both"/>
        <w:rPr>
          <w:b/>
          <w:bCs/>
          <w:lang w:val="en-US"/>
        </w:rPr>
      </w:pPr>
    </w:p>
    <w:p w14:paraId="2556C5C9" w14:textId="0CEE7435" w:rsidR="00691817" w:rsidRDefault="00691817" w:rsidP="00E21E23">
      <w:pPr>
        <w:jc w:val="both"/>
        <w:rPr>
          <w:b/>
          <w:bCs/>
          <w:lang w:val="en-US"/>
        </w:rPr>
      </w:pPr>
    </w:p>
    <w:p w14:paraId="32ECD3F8" w14:textId="07347F7B" w:rsidR="00691817" w:rsidRDefault="00765784" w:rsidP="00E21E23">
      <w:pPr>
        <w:jc w:val="both"/>
        <w:rPr>
          <w:b/>
          <w:bCs/>
          <w:lang w:val="en-US"/>
        </w:rPr>
      </w:pPr>
      <w:r w:rsidRPr="00765784">
        <w:rPr>
          <w:b/>
          <w:bCs/>
          <w:lang w:val="en-US"/>
        </w:rPr>
        <w:lastRenderedPageBreak/>
        <w:t xml:space="preserve">Ques7. WAP </w:t>
      </w:r>
      <w:r>
        <w:rPr>
          <w:b/>
          <w:bCs/>
          <w:lang w:val="en-US"/>
        </w:rPr>
        <w:t>to find the factorial of a number using recursion</w:t>
      </w:r>
    </w:p>
    <w:p w14:paraId="040B4E28" w14:textId="77552C42" w:rsidR="00765784" w:rsidRPr="00B9639C" w:rsidRDefault="00765784" w:rsidP="00E21E23">
      <w:pPr>
        <w:jc w:val="both"/>
        <w:rPr>
          <w:lang w:val="en-US"/>
        </w:rPr>
      </w:pPr>
      <w:r w:rsidRPr="00B9639C">
        <w:rPr>
          <w:lang w:val="en-US"/>
        </w:rPr>
        <w:t>Java Code</w:t>
      </w:r>
    </w:p>
    <w:p w14:paraId="6AF50C8E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57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7657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java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57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util</w:t>
      </w:r>
      <w:proofErr w:type="spellEnd"/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*;</w:t>
      </w:r>
    </w:p>
    <w:p w14:paraId="55EF98D9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3C7A102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57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57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7657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factorialUsingRecursion</w:t>
      </w:r>
      <w:proofErr w:type="spellEnd"/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{</w:t>
      </w:r>
    </w:p>
    <w:p w14:paraId="7C78C44E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</w:p>
    <w:p w14:paraId="400FEAD5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7657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57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57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7657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657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 </w:t>
      </w:r>
      <w:proofErr w:type="spellStart"/>
      <w:r w:rsidRPr="007657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3DB0C904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</w:p>
    <w:p w14:paraId="421C7DE9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7657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canner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7657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proofErr w:type="spellEnd"/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76578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7657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canner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657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5784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in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A173D38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894648F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7657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57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proofErr w:type="spellStart"/>
      <w:proofErr w:type="gramStart"/>
      <w:r w:rsidRPr="007657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57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nextInt</w:t>
      </w:r>
      <w:proofErr w:type="spellEnd"/>
      <w:proofErr w:type="gramEnd"/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FE2AC45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spellStart"/>
      <w:proofErr w:type="gramStart"/>
      <w:r w:rsidRPr="007657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57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lose</w:t>
      </w:r>
      <w:proofErr w:type="spellEnd"/>
      <w:proofErr w:type="gramEnd"/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5F7C99B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</w:p>
    <w:p w14:paraId="7DFE0091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7657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5784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57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6578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 factorial of "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7657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76578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 </w:t>
      </w:r>
      <w:proofErr w:type="gramStart"/>
      <w:r w:rsidRPr="0076578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is :</w:t>
      </w:r>
      <w:proofErr w:type="gramEnd"/>
      <w:r w:rsidRPr="0076578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 "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7657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actorial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657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1468C2E6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1209ADBA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85A6694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7657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57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57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7657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actorial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657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57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5F1E0378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D780C48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gramStart"/>
      <w:r w:rsidRPr="0076578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657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= </w:t>
      </w:r>
      <w:r w:rsidRPr="007657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217BD909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r w:rsidRPr="0076578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57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741EE8F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</w:t>
      </w:r>
    </w:p>
    <w:p w14:paraId="2769B7F2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DC28A25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76578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57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*</w:t>
      </w:r>
      <w:r w:rsidRPr="007657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actorial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657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7657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B3A6F01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1BC150BB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57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242E7D4" w14:textId="77777777" w:rsidR="00765784" w:rsidRPr="00765784" w:rsidRDefault="00765784" w:rsidP="007657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98FD53E" w14:textId="6536C572" w:rsidR="00765784" w:rsidRDefault="00765784" w:rsidP="00E21E23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Output:</w:t>
      </w:r>
    </w:p>
    <w:p w14:paraId="01419935" w14:textId="2A50DDC1" w:rsidR="00765784" w:rsidRDefault="007603CC" w:rsidP="007603CC">
      <w:pPr>
        <w:jc w:val="center"/>
        <w:rPr>
          <w:b/>
          <w:bCs/>
          <w:lang w:val="en-US"/>
        </w:rPr>
      </w:pPr>
      <w:r w:rsidRPr="007603CC">
        <w:rPr>
          <w:b/>
          <w:bCs/>
          <w:noProof/>
          <w:lang w:val="en-US"/>
        </w:rPr>
        <w:drawing>
          <wp:inline distT="0" distB="0" distL="0" distR="0" wp14:anchorId="7EC87E37" wp14:editId="6C9EFCB0">
            <wp:extent cx="3025402" cy="510584"/>
            <wp:effectExtent l="0" t="0" r="381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25402" cy="510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80BA7" w14:textId="7BC3FE00" w:rsidR="007603CC" w:rsidRDefault="007603CC" w:rsidP="007603CC">
      <w:pPr>
        <w:jc w:val="center"/>
        <w:rPr>
          <w:b/>
          <w:bCs/>
          <w:lang w:val="en-US"/>
        </w:rPr>
      </w:pPr>
    </w:p>
    <w:p w14:paraId="28F43B6A" w14:textId="3C981D43" w:rsidR="007603CC" w:rsidRDefault="007603CC" w:rsidP="007603CC">
      <w:pPr>
        <w:jc w:val="center"/>
        <w:rPr>
          <w:b/>
          <w:bCs/>
          <w:lang w:val="en-US"/>
        </w:rPr>
      </w:pPr>
    </w:p>
    <w:p w14:paraId="32A75F51" w14:textId="5A00874F" w:rsidR="007603CC" w:rsidRDefault="007603CC" w:rsidP="007603CC">
      <w:pPr>
        <w:jc w:val="center"/>
        <w:rPr>
          <w:b/>
          <w:bCs/>
          <w:lang w:val="en-US"/>
        </w:rPr>
      </w:pPr>
    </w:p>
    <w:p w14:paraId="6153B637" w14:textId="638257FC" w:rsidR="007603CC" w:rsidRDefault="007603CC" w:rsidP="007603CC">
      <w:pPr>
        <w:jc w:val="center"/>
        <w:rPr>
          <w:b/>
          <w:bCs/>
          <w:lang w:val="en-US"/>
        </w:rPr>
      </w:pPr>
    </w:p>
    <w:p w14:paraId="1A764FFE" w14:textId="47E776E6" w:rsidR="007603CC" w:rsidRDefault="007603CC" w:rsidP="007603CC">
      <w:pPr>
        <w:jc w:val="center"/>
        <w:rPr>
          <w:b/>
          <w:bCs/>
          <w:lang w:val="en-US"/>
        </w:rPr>
      </w:pPr>
    </w:p>
    <w:p w14:paraId="15C9352B" w14:textId="63095D67" w:rsidR="007603CC" w:rsidRDefault="007603CC" w:rsidP="007603CC">
      <w:pPr>
        <w:jc w:val="center"/>
        <w:rPr>
          <w:b/>
          <w:bCs/>
          <w:lang w:val="en-US"/>
        </w:rPr>
      </w:pPr>
    </w:p>
    <w:p w14:paraId="79512DC1" w14:textId="3A553030" w:rsidR="007603CC" w:rsidRDefault="007603CC" w:rsidP="007603CC">
      <w:pPr>
        <w:jc w:val="center"/>
        <w:rPr>
          <w:b/>
          <w:bCs/>
          <w:lang w:val="en-US"/>
        </w:rPr>
      </w:pPr>
    </w:p>
    <w:p w14:paraId="71266AA4" w14:textId="69D6012C" w:rsidR="007603CC" w:rsidRDefault="007603CC" w:rsidP="007603CC">
      <w:pPr>
        <w:jc w:val="center"/>
        <w:rPr>
          <w:b/>
          <w:bCs/>
          <w:lang w:val="en-US"/>
        </w:rPr>
      </w:pPr>
    </w:p>
    <w:p w14:paraId="51F7EEE4" w14:textId="00EA5519" w:rsidR="007603CC" w:rsidRDefault="007603CC" w:rsidP="007603CC">
      <w:pPr>
        <w:jc w:val="both"/>
        <w:rPr>
          <w:b/>
          <w:bCs/>
          <w:lang w:val="en-US"/>
        </w:rPr>
      </w:pPr>
      <w:r w:rsidRPr="007603CC">
        <w:rPr>
          <w:b/>
          <w:bCs/>
          <w:lang w:val="en-US"/>
        </w:rPr>
        <w:lastRenderedPageBreak/>
        <w:t>Ques8.</w:t>
      </w:r>
      <w:r>
        <w:rPr>
          <w:b/>
          <w:bCs/>
          <w:lang w:val="en-US"/>
        </w:rPr>
        <w:t xml:space="preserve"> WAP to find a number to the power other in JAVA</w:t>
      </w:r>
    </w:p>
    <w:p w14:paraId="38CF598E" w14:textId="2DC18258" w:rsidR="007603CC" w:rsidRDefault="007603CC" w:rsidP="007603CC">
      <w:pPr>
        <w:jc w:val="both"/>
        <w:rPr>
          <w:lang w:val="en-US"/>
        </w:rPr>
      </w:pPr>
      <w:r>
        <w:rPr>
          <w:lang w:val="en-US"/>
        </w:rPr>
        <w:t>Java Code:</w:t>
      </w:r>
    </w:p>
    <w:p w14:paraId="46B177D2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java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util</w:t>
      </w:r>
      <w:proofErr w:type="spell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*;</w:t>
      </w:r>
    </w:p>
    <w:p w14:paraId="214E8D6E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03C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Power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{</w:t>
      </w:r>
    </w:p>
    <w:p w14:paraId="5D947C24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7603C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03C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7603C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 </w:t>
      </w:r>
      <w:proofErr w:type="spellStart"/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246B6059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</w:p>
    <w:p w14:paraId="465C060E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canner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proofErr w:type="spell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7603C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7603C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canner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03CC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in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3612B1D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1BFE42E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proofErr w:type="spellStart"/>
      <w:proofErr w:type="gramStart"/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03C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nextInt</w:t>
      </w:r>
      <w:proofErr w:type="spellEnd"/>
      <w:proofErr w:type="gram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9A1A116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proofErr w:type="spellStart"/>
      <w:proofErr w:type="gramStart"/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03C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nextInt</w:t>
      </w:r>
      <w:proofErr w:type="spellEnd"/>
      <w:proofErr w:type="gram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8ADA3CE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871F55F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spellStart"/>
      <w:proofErr w:type="gramStart"/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n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03C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lose</w:t>
      </w:r>
      <w:proofErr w:type="spellEnd"/>
      <w:proofErr w:type="gram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6DF07B0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spellStart"/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03CC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03C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603C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ower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</w:t>
      </w:r>
      <w:proofErr w:type="spellEnd"/>
      <w:proofErr w:type="gram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1536E466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5E4E163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68A785FA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7603C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03C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7603C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ower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 </w:t>
      </w:r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7DCBC120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BCEBC1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gramStart"/>
      <w:r w:rsidRPr="007603C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= </w:t>
      </w:r>
      <w:r w:rsidRPr="007603C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46ACF9CB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r w:rsidRPr="007603C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03C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4F7C0CD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</w:t>
      </w:r>
    </w:p>
    <w:p w14:paraId="5FAC736E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5D51FA5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gramStart"/>
      <w:r w:rsidRPr="007603C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% </w:t>
      </w:r>
      <w:r w:rsidRPr="007603C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= </w:t>
      </w:r>
      <w:r w:rsidRPr="007603C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0C2BF13C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r w:rsidRPr="007603C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03C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ower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</w:t>
      </w:r>
      <w:proofErr w:type="spellEnd"/>
      <w:proofErr w:type="gram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/</w:t>
      </w:r>
      <w:r w:rsidRPr="007603C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* </w:t>
      </w:r>
      <w:r w:rsidRPr="007603C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ower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</w:t>
      </w:r>
      <w:proofErr w:type="spell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/</w:t>
      </w:r>
      <w:r w:rsidRPr="007603C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CD23AAE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</w:t>
      </w:r>
    </w:p>
    <w:p w14:paraId="7821DB4E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5E74515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7603C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* </w:t>
      </w:r>
      <w:r w:rsidRPr="007603C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ower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</w:t>
      </w:r>
      <w:proofErr w:type="spellEnd"/>
      <w:proofErr w:type="gram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/</w:t>
      </w:r>
      <w:r w:rsidRPr="007603C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* </w:t>
      </w:r>
      <w:r w:rsidRPr="007603C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ower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</w:t>
      </w:r>
      <w:proofErr w:type="spell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/</w:t>
      </w:r>
      <w:r w:rsidRPr="007603C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452194F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6CA1CE01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668E232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B225AF" w14:textId="475B2000" w:rsidR="007603CC" w:rsidRDefault="007603CC" w:rsidP="007603CC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Output:</w:t>
      </w:r>
    </w:p>
    <w:p w14:paraId="0DE77A5E" w14:textId="5FFC11FC" w:rsidR="007603CC" w:rsidRDefault="007603CC" w:rsidP="007603CC">
      <w:pPr>
        <w:jc w:val="center"/>
        <w:rPr>
          <w:b/>
          <w:bCs/>
          <w:lang w:val="en-US"/>
        </w:rPr>
      </w:pPr>
      <w:r w:rsidRPr="007603CC">
        <w:rPr>
          <w:b/>
          <w:bCs/>
          <w:noProof/>
          <w:lang w:val="en-US"/>
        </w:rPr>
        <w:drawing>
          <wp:inline distT="0" distB="0" distL="0" distR="0" wp14:anchorId="54743F81" wp14:editId="0AB5153A">
            <wp:extent cx="693480" cy="40389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93480" cy="40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AC810" w14:textId="11374A16" w:rsidR="007603CC" w:rsidRDefault="007603CC" w:rsidP="007603CC">
      <w:pPr>
        <w:jc w:val="center"/>
        <w:rPr>
          <w:b/>
          <w:bCs/>
          <w:lang w:val="en-US"/>
        </w:rPr>
      </w:pPr>
    </w:p>
    <w:p w14:paraId="1121EC8F" w14:textId="5D7CF720" w:rsidR="007603CC" w:rsidRDefault="007603CC" w:rsidP="007603CC">
      <w:pPr>
        <w:jc w:val="center"/>
        <w:rPr>
          <w:b/>
          <w:bCs/>
          <w:lang w:val="en-US"/>
        </w:rPr>
      </w:pPr>
    </w:p>
    <w:p w14:paraId="1E2163EA" w14:textId="0202C0F5" w:rsidR="007603CC" w:rsidRDefault="007603CC" w:rsidP="007603CC">
      <w:pPr>
        <w:jc w:val="center"/>
        <w:rPr>
          <w:b/>
          <w:bCs/>
          <w:lang w:val="en-US"/>
        </w:rPr>
      </w:pPr>
    </w:p>
    <w:p w14:paraId="3EB12C47" w14:textId="2DFC7F41" w:rsidR="007603CC" w:rsidRDefault="007603CC" w:rsidP="007603CC">
      <w:pPr>
        <w:jc w:val="center"/>
        <w:rPr>
          <w:b/>
          <w:bCs/>
          <w:lang w:val="en-US"/>
        </w:rPr>
      </w:pPr>
    </w:p>
    <w:p w14:paraId="4AAABAD4" w14:textId="12CE252B" w:rsidR="007603CC" w:rsidRDefault="007603CC" w:rsidP="007603CC">
      <w:pPr>
        <w:jc w:val="center"/>
        <w:rPr>
          <w:b/>
          <w:bCs/>
          <w:lang w:val="en-US"/>
        </w:rPr>
      </w:pPr>
    </w:p>
    <w:p w14:paraId="0974A769" w14:textId="5B4710E1" w:rsidR="007603CC" w:rsidRDefault="007603CC" w:rsidP="007603CC">
      <w:pPr>
        <w:jc w:val="center"/>
        <w:rPr>
          <w:b/>
          <w:bCs/>
          <w:lang w:val="en-US"/>
        </w:rPr>
      </w:pPr>
    </w:p>
    <w:p w14:paraId="48E6241C" w14:textId="400411A0" w:rsidR="007603CC" w:rsidRDefault="007603CC" w:rsidP="007603CC">
      <w:pPr>
        <w:jc w:val="center"/>
        <w:rPr>
          <w:b/>
          <w:bCs/>
          <w:lang w:val="en-US"/>
        </w:rPr>
      </w:pPr>
    </w:p>
    <w:p w14:paraId="7724FD97" w14:textId="087E4198" w:rsidR="007603CC" w:rsidRDefault="007603CC" w:rsidP="007603CC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Ques10. WAP in JAVA to show implicit and explicit type casting.</w:t>
      </w:r>
    </w:p>
    <w:p w14:paraId="017FEE56" w14:textId="38422B37" w:rsidR="007603CC" w:rsidRDefault="007603CC" w:rsidP="007603CC">
      <w:pPr>
        <w:jc w:val="both"/>
        <w:rPr>
          <w:lang w:val="en-US"/>
        </w:rPr>
      </w:pPr>
      <w:r>
        <w:rPr>
          <w:lang w:val="en-US"/>
        </w:rPr>
        <w:t>Java Code:</w:t>
      </w:r>
    </w:p>
    <w:p w14:paraId="37D61ED9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03C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ataTypes</w:t>
      </w:r>
      <w:proofErr w:type="spell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{</w:t>
      </w:r>
    </w:p>
    <w:p w14:paraId="2C6A48F2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</w:p>
    <w:p w14:paraId="047D24CA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7603C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03C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7603C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 </w:t>
      </w:r>
      <w:proofErr w:type="spellStart"/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4FF907B0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</w:p>
    <w:p w14:paraId="1FA8CE85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7603CC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implicit typecasting</w:t>
      </w:r>
    </w:p>
    <w:p w14:paraId="2A078727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7603C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DD8BDE7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long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proofErr w:type="gramStart"/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  </w:t>
      </w:r>
      <w:r w:rsidRPr="007603CC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automatic/implicit</w:t>
      </w:r>
      <w:proofErr w:type="gramEnd"/>
      <w:r w:rsidRPr="007603CC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 type casting</w:t>
      </w:r>
    </w:p>
    <w:p w14:paraId="7EFA45D8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2566448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spellStart"/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03CC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03C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603C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nteger: "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751FEE4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spellStart"/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03CC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03C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603C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Long Type Casted"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FAC376A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CD69507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7603CC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explicit typecasting</w:t>
      </w:r>
    </w:p>
    <w:p w14:paraId="2F201E3D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long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7603C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0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E34C4D3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(</w:t>
      </w:r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96FDB79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3437E82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spellStart"/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03CC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03C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603C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Long value: "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F591AFE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spellStart"/>
      <w:r w:rsidRPr="007603C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03CC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603C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603C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nt Type Casted Value"</w:t>
      </w: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proofErr w:type="spellStart"/>
      <w:r w:rsidRPr="007603C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86D4CFB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42EF054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77C6BABA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603C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DF66736" w14:textId="77777777" w:rsidR="007603CC" w:rsidRPr="007603CC" w:rsidRDefault="007603CC" w:rsidP="007603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8D22A5F" w14:textId="62C48F72" w:rsidR="007603CC" w:rsidRDefault="007603CC" w:rsidP="007603CC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Output:</w:t>
      </w:r>
    </w:p>
    <w:p w14:paraId="29BFFD61" w14:textId="6EA71D16" w:rsidR="007603CC" w:rsidRDefault="007603CC" w:rsidP="007603CC">
      <w:pPr>
        <w:jc w:val="center"/>
        <w:rPr>
          <w:lang w:val="en-US"/>
        </w:rPr>
      </w:pPr>
      <w:r w:rsidRPr="007603CC">
        <w:rPr>
          <w:noProof/>
          <w:lang w:val="en-US"/>
        </w:rPr>
        <w:drawing>
          <wp:inline distT="0" distB="0" distL="0" distR="0" wp14:anchorId="5EF5A8AF" wp14:editId="115517E5">
            <wp:extent cx="3025402" cy="967824"/>
            <wp:effectExtent l="0" t="0" r="381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25402" cy="96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3D007" w14:textId="33CB0E77" w:rsidR="007603CC" w:rsidRDefault="007603CC" w:rsidP="007603CC">
      <w:pPr>
        <w:jc w:val="center"/>
        <w:rPr>
          <w:lang w:val="en-US"/>
        </w:rPr>
      </w:pPr>
    </w:p>
    <w:p w14:paraId="0FF6B27E" w14:textId="062A354A" w:rsidR="007603CC" w:rsidRDefault="007603CC" w:rsidP="007603CC">
      <w:pPr>
        <w:jc w:val="center"/>
        <w:rPr>
          <w:lang w:val="en-US"/>
        </w:rPr>
      </w:pPr>
    </w:p>
    <w:p w14:paraId="1C4AFD20" w14:textId="03DD72AB" w:rsidR="007603CC" w:rsidRDefault="007603CC" w:rsidP="007603CC">
      <w:pPr>
        <w:jc w:val="center"/>
        <w:rPr>
          <w:lang w:val="en-US"/>
        </w:rPr>
      </w:pPr>
    </w:p>
    <w:p w14:paraId="6184CCE1" w14:textId="3EB4CDDF" w:rsidR="007603CC" w:rsidRDefault="007603CC" w:rsidP="007603CC">
      <w:pPr>
        <w:jc w:val="center"/>
        <w:rPr>
          <w:lang w:val="en-US"/>
        </w:rPr>
      </w:pPr>
    </w:p>
    <w:p w14:paraId="394AC0B3" w14:textId="03CF60F5" w:rsidR="007603CC" w:rsidRDefault="007603CC" w:rsidP="007603CC">
      <w:pPr>
        <w:jc w:val="center"/>
        <w:rPr>
          <w:lang w:val="en-US"/>
        </w:rPr>
      </w:pPr>
    </w:p>
    <w:p w14:paraId="45C746E2" w14:textId="08F72891" w:rsidR="007603CC" w:rsidRDefault="007603CC" w:rsidP="007603CC">
      <w:pPr>
        <w:jc w:val="center"/>
        <w:rPr>
          <w:lang w:val="en-US"/>
        </w:rPr>
      </w:pPr>
    </w:p>
    <w:p w14:paraId="0CDBFBB3" w14:textId="6E53BE44" w:rsidR="007603CC" w:rsidRDefault="007603CC" w:rsidP="007603CC">
      <w:pPr>
        <w:jc w:val="center"/>
        <w:rPr>
          <w:lang w:val="en-US"/>
        </w:rPr>
      </w:pPr>
    </w:p>
    <w:p w14:paraId="1DB73868" w14:textId="18FBB172" w:rsidR="007603CC" w:rsidRDefault="007603CC" w:rsidP="007603CC">
      <w:pPr>
        <w:jc w:val="center"/>
        <w:rPr>
          <w:lang w:val="en-US"/>
        </w:rPr>
      </w:pPr>
    </w:p>
    <w:p w14:paraId="0AD316B8" w14:textId="5F1B3C13" w:rsidR="007603CC" w:rsidRDefault="007603CC" w:rsidP="007603CC">
      <w:pPr>
        <w:jc w:val="center"/>
        <w:rPr>
          <w:lang w:val="en-US"/>
        </w:rPr>
      </w:pPr>
    </w:p>
    <w:p w14:paraId="32DC9DB0" w14:textId="7D79E3D6" w:rsidR="007603CC" w:rsidRDefault="007603CC" w:rsidP="007603CC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Ques11. WAP in JAVA to take input 10 numbers as command line arguments and sort them using any sorting algorithm.</w:t>
      </w:r>
    </w:p>
    <w:p w14:paraId="4826904A" w14:textId="69E9750F" w:rsidR="00CA0CE6" w:rsidRDefault="00CA0CE6" w:rsidP="007603CC">
      <w:pPr>
        <w:jc w:val="both"/>
        <w:rPr>
          <w:lang w:val="en-US"/>
        </w:rPr>
      </w:pPr>
      <w:r>
        <w:rPr>
          <w:lang w:val="en-US"/>
        </w:rPr>
        <w:t>Java Code</w:t>
      </w:r>
    </w:p>
    <w:p w14:paraId="008D8C2E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A0CE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proofErr w:type="gramStart"/>
      <w:r w:rsidRPr="00CA0CE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java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A0CE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util</w:t>
      </w:r>
      <w:proofErr w:type="gram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A0CE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rays</w:t>
      </w:r>
      <w:proofErr w:type="spell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14769D9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BB478F5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A0CE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CA0CE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CA0CE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CommandLine</w:t>
      </w:r>
      <w:proofErr w:type="spell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{</w:t>
      </w:r>
    </w:p>
    <w:p w14:paraId="15912D1E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</w:p>
    <w:p w14:paraId="7D7C90C4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CA0CE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CA0CE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CA0CE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CA0CE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A0CE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 </w:t>
      </w:r>
      <w:proofErr w:type="spellStart"/>
      <w:r w:rsidRPr="00CA0CE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2ECAAA3D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</w:p>
    <w:p w14:paraId="2FF1A387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</w:t>
      </w:r>
      <w:proofErr w:type="gramStart"/>
      <w:r w:rsidRPr="00CA0CE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 </w:t>
      </w:r>
      <w:proofErr w:type="spellStart"/>
      <w:r w:rsidRPr="00CA0CE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</w:t>
      </w:r>
      <w:proofErr w:type="spell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CA0CE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CA0CE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CA0CE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A0CE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length</w:t>
      </w:r>
      <w:proofErr w:type="spell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641B42D0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</w:t>
      </w:r>
    </w:p>
    <w:p w14:paraId="04DF1E6D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</w:t>
      </w:r>
      <w:proofErr w:type="gramStart"/>
      <w:r w:rsidRPr="00CA0CE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A0CE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CA0CE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CA0CE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  <w:r w:rsidRPr="00CA0CE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proofErr w:type="spellStart"/>
      <w:r w:rsidRPr="00CA0CE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A0CE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length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  <w:r w:rsidRPr="00CA0CE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 {</w:t>
      </w:r>
    </w:p>
    <w:p w14:paraId="7E9EEE8C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 </w:t>
      </w:r>
      <w:proofErr w:type="spellStart"/>
      <w:r w:rsidRPr="00CA0CE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</w:t>
      </w:r>
      <w:proofErr w:type="spell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CA0CE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 = </w:t>
      </w:r>
      <w:proofErr w:type="spellStart"/>
      <w:r w:rsidRPr="00CA0CE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ger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A0CE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arseInt</w:t>
      </w:r>
      <w:proofErr w:type="spell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CA0CE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CA0CE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32325E7B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}</w:t>
      </w:r>
    </w:p>
    <w:p w14:paraId="515F64A2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3A46D6C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</w:t>
      </w:r>
      <w:proofErr w:type="spellStart"/>
      <w:r w:rsidRPr="00CA0CE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rays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A0CE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ort</w:t>
      </w:r>
      <w:proofErr w:type="spell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CA0CE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</w:t>
      </w:r>
      <w:proofErr w:type="spell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606A884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87BB974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</w:t>
      </w:r>
      <w:proofErr w:type="gramStart"/>
      <w:r w:rsidRPr="00CA0CE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A0CE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CA0CE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CA0CE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  <w:r w:rsidRPr="00CA0CE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proofErr w:type="spellStart"/>
      <w:r w:rsidRPr="00CA0CE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A0CE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length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  <w:r w:rsidRPr="00CA0CE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 {</w:t>
      </w:r>
    </w:p>
    <w:p w14:paraId="2D866764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8392F69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proofErr w:type="spellStart"/>
      <w:r w:rsidRPr="00CA0CE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A0CE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A0CE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CA0CE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</w:t>
      </w:r>
      <w:proofErr w:type="spell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CA0CE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 + </w:t>
      </w:r>
      <w:r w:rsidRPr="00CA0CE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 "</w:t>
      </w: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4DC9EF1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}</w:t>
      </w:r>
    </w:p>
    <w:p w14:paraId="7ECA6E8B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36FFD963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0436D6E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</w:p>
    <w:p w14:paraId="05C9CCDC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A0CE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9C4DABB" w14:textId="77777777" w:rsidR="00CA0CE6" w:rsidRPr="00CA0CE6" w:rsidRDefault="00CA0CE6" w:rsidP="00CA0CE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C3CBEA1" w14:textId="2B7BD084" w:rsidR="00CA0CE6" w:rsidRDefault="00CA0CE6" w:rsidP="007603CC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Output:</w:t>
      </w:r>
    </w:p>
    <w:p w14:paraId="47FB2EDF" w14:textId="12A95578" w:rsidR="00CA0CE6" w:rsidRDefault="00CA0CE6" w:rsidP="007603CC">
      <w:pPr>
        <w:jc w:val="both"/>
        <w:rPr>
          <w:b/>
          <w:bCs/>
          <w:lang w:val="en-US"/>
        </w:rPr>
      </w:pPr>
      <w:r w:rsidRPr="00CA0CE6">
        <w:rPr>
          <w:b/>
          <w:bCs/>
          <w:noProof/>
          <w:lang w:val="en-US"/>
        </w:rPr>
        <w:drawing>
          <wp:inline distT="0" distB="0" distL="0" distR="0" wp14:anchorId="31D30642" wp14:editId="5A73419F">
            <wp:extent cx="5731510" cy="68580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55373" cy="68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094DE" w14:textId="7E0CC2EF" w:rsidR="00CA0CE6" w:rsidRDefault="00CA0CE6" w:rsidP="007603CC">
      <w:pPr>
        <w:jc w:val="both"/>
        <w:rPr>
          <w:b/>
          <w:bCs/>
          <w:lang w:val="en-US"/>
        </w:rPr>
      </w:pPr>
    </w:p>
    <w:p w14:paraId="4A9F597D" w14:textId="5E38E441" w:rsidR="002B61C7" w:rsidRDefault="002B61C7" w:rsidP="007603CC">
      <w:pPr>
        <w:jc w:val="both"/>
        <w:rPr>
          <w:b/>
          <w:bCs/>
          <w:lang w:val="en-US"/>
        </w:rPr>
      </w:pPr>
    </w:p>
    <w:p w14:paraId="47997545" w14:textId="6534A1DE" w:rsidR="002B61C7" w:rsidRDefault="002B61C7" w:rsidP="007603CC">
      <w:pPr>
        <w:jc w:val="both"/>
        <w:rPr>
          <w:b/>
          <w:bCs/>
          <w:lang w:val="en-US"/>
        </w:rPr>
      </w:pPr>
    </w:p>
    <w:p w14:paraId="2F32BEA1" w14:textId="48C7FF6E" w:rsidR="002B61C7" w:rsidRDefault="002B61C7" w:rsidP="007603CC">
      <w:pPr>
        <w:jc w:val="both"/>
        <w:rPr>
          <w:b/>
          <w:bCs/>
          <w:lang w:val="en-US"/>
        </w:rPr>
      </w:pPr>
    </w:p>
    <w:p w14:paraId="3B9EE9BD" w14:textId="5A79DC23" w:rsidR="002B61C7" w:rsidRDefault="002B61C7" w:rsidP="007603CC">
      <w:pPr>
        <w:jc w:val="both"/>
        <w:rPr>
          <w:b/>
          <w:bCs/>
          <w:lang w:val="en-US"/>
        </w:rPr>
      </w:pPr>
    </w:p>
    <w:p w14:paraId="0FFF1AD0" w14:textId="48B446D9" w:rsidR="002B61C7" w:rsidRDefault="002B61C7" w:rsidP="007603CC">
      <w:pPr>
        <w:jc w:val="both"/>
        <w:rPr>
          <w:b/>
          <w:bCs/>
          <w:lang w:val="en-US"/>
        </w:rPr>
      </w:pPr>
    </w:p>
    <w:p w14:paraId="470ECFE5" w14:textId="1E4A4E99" w:rsidR="002B61C7" w:rsidRDefault="002B61C7" w:rsidP="007603CC">
      <w:pPr>
        <w:jc w:val="both"/>
        <w:rPr>
          <w:b/>
          <w:bCs/>
          <w:lang w:val="en-US"/>
        </w:rPr>
      </w:pPr>
    </w:p>
    <w:p w14:paraId="23B60539" w14:textId="18F313AE" w:rsidR="002B61C7" w:rsidRDefault="002B61C7" w:rsidP="007603CC">
      <w:pPr>
        <w:jc w:val="both"/>
        <w:rPr>
          <w:b/>
          <w:bCs/>
          <w:lang w:val="en-US"/>
        </w:rPr>
      </w:pPr>
    </w:p>
    <w:p w14:paraId="4C74FCD1" w14:textId="47A3E32E" w:rsidR="00553AAF" w:rsidRPr="00553AAF" w:rsidRDefault="00553AAF" w:rsidP="007603CC">
      <w:pPr>
        <w:jc w:val="both"/>
        <w:rPr>
          <w:b/>
          <w:bCs/>
          <w:lang w:val="en-US"/>
        </w:rPr>
      </w:pPr>
      <w:r w:rsidRPr="00553AAF">
        <w:rPr>
          <w:b/>
          <w:bCs/>
          <w:lang w:val="en-US"/>
        </w:rPr>
        <w:lastRenderedPageBreak/>
        <w:t>Ques12. WAP in JAVA to calculate the sum of first 100 natural numbers using recursion.</w:t>
      </w:r>
    </w:p>
    <w:p w14:paraId="7A5EC403" w14:textId="5C81DB55" w:rsidR="00553AAF" w:rsidRDefault="00553AAF">
      <w:pPr>
        <w:rPr>
          <w:lang w:val="en-US"/>
        </w:rPr>
      </w:pPr>
      <w:r>
        <w:rPr>
          <w:lang w:val="en-US"/>
        </w:rPr>
        <w:t>Java code</w:t>
      </w:r>
    </w:p>
    <w:p w14:paraId="431997CE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7E18F7B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3AA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553AA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553AAF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umFrom1To100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{</w:t>
      </w:r>
    </w:p>
    <w:p w14:paraId="334A2CC3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</w:p>
    <w:p w14:paraId="3FA40ED4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553AA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553AA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553AAF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553AA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53AAF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 </w:t>
      </w:r>
      <w:proofErr w:type="spellStart"/>
      <w:r w:rsidRPr="00553AA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13D9BAA1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</w:p>
    <w:p w14:paraId="22D95D46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spellStart"/>
      <w:r w:rsidRPr="00553AAF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553AAF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553AA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Start"/>
      <w:r w:rsidRPr="00553AA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um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53AA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07DC1568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212DFB7E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</w:p>
    <w:p w14:paraId="7C15D9E6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553AA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553AA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553AAF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553AA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um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(</w:t>
      </w:r>
      <w:r w:rsidRPr="00553AAF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553AA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6D55578B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E0C6D99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553AA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553AA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</w:t>
      </w:r>
      <w:proofErr w:type="gramStart"/>
      <w:r w:rsidRPr="00553AA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  <w:proofErr w:type="gramEnd"/>
    </w:p>
    <w:p w14:paraId="3DD57B65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r w:rsidRPr="00553AA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553AA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1EBB26D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</w:t>
      </w:r>
    </w:p>
    <w:p w14:paraId="0A28C62F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47B098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553AAF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553AA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sum</w:t>
      </w:r>
      <w:proofErr w:type="spellEnd"/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proofErr w:type="spellStart"/>
      <w:r w:rsidRPr="00553AA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553AA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um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53AA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553AA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E4EA7EA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A8C76AE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553AA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553AA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sum</w:t>
      </w:r>
      <w:proofErr w:type="spellEnd"/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9B1AD4E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505256BC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</w:p>
    <w:p w14:paraId="01D65C7E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3AA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7A6FA5C" w14:textId="77777777" w:rsidR="00553AAF" w:rsidRPr="00553AAF" w:rsidRDefault="00553AAF" w:rsidP="00553A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CC83DB1" w14:textId="3EE067B1" w:rsidR="00553AAF" w:rsidRDefault="00553AAF">
      <w:pPr>
        <w:rPr>
          <w:b/>
          <w:bCs/>
          <w:lang w:val="en-US"/>
        </w:rPr>
      </w:pPr>
      <w:r>
        <w:rPr>
          <w:b/>
          <w:bCs/>
          <w:lang w:val="en-US"/>
        </w:rPr>
        <w:t>Output:</w:t>
      </w:r>
    </w:p>
    <w:p w14:paraId="41F6D495" w14:textId="33960FAC" w:rsidR="00553AAF" w:rsidRPr="00553AAF" w:rsidRDefault="00553AAF" w:rsidP="00553AAF">
      <w:pPr>
        <w:jc w:val="center"/>
        <w:rPr>
          <w:b/>
          <w:bCs/>
          <w:lang w:val="en-US"/>
        </w:rPr>
      </w:pPr>
      <w:r w:rsidRPr="00553AAF">
        <w:rPr>
          <w:b/>
          <w:bCs/>
          <w:noProof/>
          <w:lang w:val="en-US"/>
        </w:rPr>
        <w:drawing>
          <wp:inline distT="0" distB="0" distL="0" distR="0" wp14:anchorId="1EE400BE" wp14:editId="2BFD48E6">
            <wp:extent cx="2804403" cy="777307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04403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84327" w14:textId="754F32DA" w:rsidR="00553AAF" w:rsidRDefault="00553AAF">
      <w:pPr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4046C7FD" w14:textId="3F13AA47" w:rsidR="002B61C7" w:rsidRDefault="002B61C7" w:rsidP="007603CC">
      <w:pPr>
        <w:jc w:val="both"/>
        <w:rPr>
          <w:b/>
          <w:bCs/>
          <w:lang w:val="en-US"/>
        </w:rPr>
      </w:pPr>
      <w:r w:rsidRPr="002B61C7">
        <w:rPr>
          <w:b/>
          <w:bCs/>
          <w:lang w:val="en-US"/>
        </w:rPr>
        <w:lastRenderedPageBreak/>
        <w:t>Ques1</w:t>
      </w:r>
      <w:r w:rsidR="00553AAF">
        <w:rPr>
          <w:b/>
          <w:bCs/>
          <w:lang w:val="en-US"/>
        </w:rPr>
        <w:t>3</w:t>
      </w:r>
      <w:r>
        <w:rPr>
          <w:b/>
          <w:bCs/>
          <w:lang w:val="en-US"/>
        </w:rPr>
        <w:t xml:space="preserve"> WAP in JAVA to illustrate the use of classes and objects.</w:t>
      </w:r>
    </w:p>
    <w:p w14:paraId="5CBCFE62" w14:textId="51634043" w:rsidR="002B61C7" w:rsidRDefault="002B61C7" w:rsidP="007603CC">
      <w:pPr>
        <w:jc w:val="both"/>
        <w:rPr>
          <w:lang w:val="en-US"/>
        </w:rPr>
      </w:pPr>
      <w:r>
        <w:rPr>
          <w:lang w:val="en-US"/>
        </w:rPr>
        <w:t>Java Code</w:t>
      </w:r>
    </w:p>
    <w:p w14:paraId="6851782E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B61C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ClassIntro</w:t>
      </w:r>
      <w:proofErr w:type="spell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{</w:t>
      </w:r>
    </w:p>
    <w:p w14:paraId="187C5AD3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</w:p>
    <w:p w14:paraId="75B50985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2B61C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B61C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udent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{</w:t>
      </w:r>
    </w:p>
    <w:p w14:paraId="3D3B2E59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rks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26DF010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ge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E9F6695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42F5AFC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7C2754C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gramStart"/>
      <w:r w:rsidRPr="002B61C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udent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5A1AD945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30E2526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</w:t>
      </w:r>
    </w:p>
    <w:p w14:paraId="60B41106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6FDF46F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gramStart"/>
      <w:r w:rsidRPr="002B61C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udent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rks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proofErr w:type="spell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ge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proofErr w:type="spell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07973DB0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</w:p>
    <w:p w14:paraId="50264A0D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proofErr w:type="spellStart"/>
      <w:proofErr w:type="gramStart"/>
      <w:r w:rsidRPr="002B61C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rks</w:t>
      </w:r>
      <w:proofErr w:type="spellEnd"/>
      <w:proofErr w:type="gram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rks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7F3A8A4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proofErr w:type="spellStart"/>
      <w:r w:rsidRPr="002B61C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ge</w:t>
      </w:r>
      <w:proofErr w:type="spell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ge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9998634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r w:rsidRPr="002B61C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1BE3E92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</w:t>
      </w:r>
    </w:p>
    <w:p w14:paraId="5A736465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7DF4C1D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proofErr w:type="gramStart"/>
      <w:r w:rsidRPr="002B61C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Data</w:t>
      </w:r>
      <w:proofErr w:type="spell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6C77AAB5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</w:t>
      </w:r>
    </w:p>
    <w:p w14:paraId="45DCC81B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    </w:t>
      </w:r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B61C7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B61C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B61C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 name of the student is: "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2B61C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 and the age is: "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ge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</w:t>
      </w:r>
      <w:r w:rsidRPr="002B61C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 and the marks are: "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rks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1F59271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4FFE2B4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}</w:t>
      </w:r>
    </w:p>
    <w:p w14:paraId="67A8CB36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5188BCD2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5C094D7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2B61C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B61C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2B61C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 </w:t>
      </w:r>
      <w:proofErr w:type="spellStart"/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481AB9B2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</w:p>
    <w:p w14:paraId="4452C758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udent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2B61C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2B61C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udent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6B6411A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spellStart"/>
      <w:proofErr w:type="gramStart"/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B61C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Data</w:t>
      </w:r>
      <w:proofErr w:type="spellEnd"/>
      <w:proofErr w:type="gram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8EC5CE3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EB42D27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udent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2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2B61C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2B61C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udent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B61C7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0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 </w:t>
      </w:r>
      <w:r w:rsidRPr="002B61C7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7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 </w:t>
      </w:r>
      <w:r w:rsidRPr="002B61C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George"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1353652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proofErr w:type="gramStart"/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2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B61C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Data</w:t>
      </w:r>
      <w:proofErr w:type="gram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17192B9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16A01E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Car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1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2B61C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2B61C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ar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80981BB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proofErr w:type="gramStart"/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1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B61C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Data</w:t>
      </w:r>
      <w:proofErr w:type="gram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FC2ACD1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A6C8526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Car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2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= </w:t>
      </w:r>
      <w:r w:rsidRPr="002B61C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gramStart"/>
      <w:r w:rsidRPr="002B61C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ar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B61C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oyota"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 </w:t>
      </w:r>
      <w:r w:rsidRPr="002B61C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Black"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03CD79F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proofErr w:type="gramStart"/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2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B61C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Data</w:t>
      </w:r>
      <w:proofErr w:type="gram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928E047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</w:p>
    <w:p w14:paraId="6030E4D3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4EC7551C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018E092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Car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{</w:t>
      </w:r>
    </w:p>
    <w:p w14:paraId="656C333A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Name</w:t>
      </w:r>
      <w:proofErr w:type="spell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2F63162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lor</w:t>
      </w:r>
      <w:proofErr w:type="spell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9D13300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9E5BE6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proofErr w:type="gramStart"/>
      <w:r w:rsidRPr="002B61C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ar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3B384951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9617C31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2BE666DA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1048732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proofErr w:type="gramStart"/>
      <w:r w:rsidRPr="002B61C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ar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Name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proofErr w:type="spell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lor</w:t>
      </w:r>
      <w:proofErr w:type="spell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 {</w:t>
      </w:r>
    </w:p>
    <w:p w14:paraId="65C3665F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spellStart"/>
      <w:proofErr w:type="gramStart"/>
      <w:r w:rsidRPr="002B61C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Name</w:t>
      </w:r>
      <w:proofErr w:type="spellEnd"/>
      <w:proofErr w:type="gram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Name</w:t>
      </w:r>
      <w:proofErr w:type="spell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43B4938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proofErr w:type="spellStart"/>
      <w:proofErr w:type="gramStart"/>
      <w:r w:rsidRPr="002B61C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lor</w:t>
      </w:r>
      <w:proofErr w:type="spellEnd"/>
      <w:proofErr w:type="gram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lor</w:t>
      </w:r>
      <w:proofErr w:type="spell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174A2BD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32940BBF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493651E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</w:t>
      </w:r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  <w:proofErr w:type="spellStart"/>
      <w:proofErr w:type="gramStart"/>
      <w:r w:rsidRPr="002B61C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Data</w:t>
      </w:r>
      <w:proofErr w:type="spell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59B1BB8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{</w:t>
      </w:r>
    </w:p>
    <w:p w14:paraId="3A834A5F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    </w:t>
      </w:r>
      <w:r w:rsidRPr="002B61C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B61C7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B61C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B61C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 Car Company </w:t>
      </w:r>
      <w:proofErr w:type="gramStart"/>
      <w:r w:rsidRPr="002B61C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is :</w:t>
      </w:r>
      <w:proofErr w:type="gramEnd"/>
      <w:r w:rsidRPr="002B61C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Name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2B61C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 and the color of the car is: "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+ </w:t>
      </w:r>
      <w:r w:rsidRPr="002B61C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lor</w:t>
      </w: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9C8E0E6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   }</w:t>
      </w:r>
    </w:p>
    <w:p w14:paraId="0A68AEDA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B61C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D0885C2" w14:textId="77777777" w:rsidR="002B61C7" w:rsidRPr="002B61C7" w:rsidRDefault="002B61C7" w:rsidP="002B61C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7A524B4" w14:textId="033B0FBB" w:rsidR="002B61C7" w:rsidRDefault="002B61C7" w:rsidP="007603CC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Output:</w:t>
      </w:r>
    </w:p>
    <w:p w14:paraId="0BD72119" w14:textId="04937D69" w:rsidR="002B61C7" w:rsidRDefault="002B61C7" w:rsidP="002B61C7">
      <w:pPr>
        <w:jc w:val="center"/>
        <w:rPr>
          <w:b/>
          <w:bCs/>
          <w:lang w:val="en-US"/>
        </w:rPr>
      </w:pPr>
      <w:r w:rsidRPr="002B61C7">
        <w:rPr>
          <w:b/>
          <w:bCs/>
          <w:noProof/>
          <w:lang w:val="en-US"/>
        </w:rPr>
        <w:drawing>
          <wp:inline distT="0" distB="0" distL="0" distR="0" wp14:anchorId="34B6ABB7" wp14:editId="2985C082">
            <wp:extent cx="5731510" cy="70675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ED301" w14:textId="45552F80" w:rsidR="00983131" w:rsidRDefault="00983131" w:rsidP="002B61C7">
      <w:pPr>
        <w:jc w:val="center"/>
        <w:rPr>
          <w:b/>
          <w:bCs/>
          <w:lang w:val="en-US"/>
        </w:rPr>
      </w:pPr>
    </w:p>
    <w:p w14:paraId="700C08D4" w14:textId="18BBAA39" w:rsidR="00983131" w:rsidRDefault="00983131" w:rsidP="002B61C7">
      <w:pPr>
        <w:jc w:val="center"/>
        <w:rPr>
          <w:b/>
          <w:bCs/>
          <w:lang w:val="en-US"/>
        </w:rPr>
      </w:pPr>
    </w:p>
    <w:p w14:paraId="727E1443" w14:textId="69DC3A16" w:rsidR="00983131" w:rsidRDefault="00983131" w:rsidP="002B61C7">
      <w:pPr>
        <w:jc w:val="center"/>
        <w:rPr>
          <w:b/>
          <w:bCs/>
          <w:lang w:val="en-US"/>
        </w:rPr>
      </w:pPr>
    </w:p>
    <w:p w14:paraId="40AD3FA0" w14:textId="516EAA9A" w:rsidR="00983131" w:rsidRDefault="00983131" w:rsidP="002B61C7">
      <w:pPr>
        <w:jc w:val="center"/>
        <w:rPr>
          <w:b/>
          <w:bCs/>
          <w:lang w:val="en-US"/>
        </w:rPr>
      </w:pPr>
    </w:p>
    <w:p w14:paraId="1D93A8BE" w14:textId="44BD4FD9" w:rsidR="00983131" w:rsidRDefault="00983131" w:rsidP="002B61C7">
      <w:pPr>
        <w:jc w:val="center"/>
        <w:rPr>
          <w:b/>
          <w:bCs/>
          <w:lang w:val="en-US"/>
        </w:rPr>
      </w:pPr>
    </w:p>
    <w:p w14:paraId="2DAD14F8" w14:textId="640A3F77" w:rsidR="00983131" w:rsidRDefault="00983131" w:rsidP="002B61C7">
      <w:pPr>
        <w:jc w:val="center"/>
        <w:rPr>
          <w:b/>
          <w:bCs/>
          <w:lang w:val="en-US"/>
        </w:rPr>
      </w:pPr>
    </w:p>
    <w:p w14:paraId="78319C1B" w14:textId="223EBCE2" w:rsidR="00983131" w:rsidRDefault="00983131" w:rsidP="002B61C7">
      <w:pPr>
        <w:jc w:val="center"/>
        <w:rPr>
          <w:b/>
          <w:bCs/>
          <w:lang w:val="en-US"/>
        </w:rPr>
      </w:pPr>
    </w:p>
    <w:p w14:paraId="5BE0F45B" w14:textId="600B211F" w:rsidR="00983131" w:rsidRDefault="00983131" w:rsidP="002B61C7">
      <w:pPr>
        <w:jc w:val="center"/>
        <w:rPr>
          <w:b/>
          <w:bCs/>
          <w:lang w:val="en-US"/>
        </w:rPr>
      </w:pPr>
    </w:p>
    <w:p w14:paraId="260288D7" w14:textId="4A486D22" w:rsidR="00983131" w:rsidRDefault="00983131" w:rsidP="002B61C7">
      <w:pPr>
        <w:jc w:val="center"/>
        <w:rPr>
          <w:b/>
          <w:bCs/>
          <w:lang w:val="en-US"/>
        </w:rPr>
      </w:pPr>
    </w:p>
    <w:p w14:paraId="578F80B3" w14:textId="37493A94" w:rsidR="00983131" w:rsidRDefault="00983131" w:rsidP="002B61C7">
      <w:pPr>
        <w:jc w:val="center"/>
        <w:rPr>
          <w:b/>
          <w:bCs/>
          <w:lang w:val="en-US"/>
        </w:rPr>
      </w:pPr>
    </w:p>
    <w:p w14:paraId="0F591AA8" w14:textId="68605F2B" w:rsidR="00983131" w:rsidRDefault="00983131" w:rsidP="002B61C7">
      <w:pPr>
        <w:jc w:val="center"/>
        <w:rPr>
          <w:b/>
          <w:bCs/>
          <w:lang w:val="en-US"/>
        </w:rPr>
      </w:pPr>
    </w:p>
    <w:p w14:paraId="542FE10B" w14:textId="4BD93677" w:rsidR="00983131" w:rsidRDefault="00983131" w:rsidP="002B61C7">
      <w:pPr>
        <w:jc w:val="center"/>
        <w:rPr>
          <w:b/>
          <w:bCs/>
          <w:lang w:val="en-US"/>
        </w:rPr>
      </w:pPr>
    </w:p>
    <w:p w14:paraId="670B5A68" w14:textId="39982631" w:rsidR="00983131" w:rsidRDefault="00983131" w:rsidP="002B61C7">
      <w:pPr>
        <w:jc w:val="center"/>
        <w:rPr>
          <w:b/>
          <w:bCs/>
          <w:lang w:val="en-US"/>
        </w:rPr>
      </w:pPr>
    </w:p>
    <w:p w14:paraId="1CFDFA8C" w14:textId="5681910B" w:rsidR="00983131" w:rsidRDefault="00983131" w:rsidP="002B61C7">
      <w:pPr>
        <w:jc w:val="center"/>
        <w:rPr>
          <w:b/>
          <w:bCs/>
          <w:lang w:val="en-US"/>
        </w:rPr>
      </w:pPr>
    </w:p>
    <w:p w14:paraId="5AADD006" w14:textId="77777777" w:rsidR="00983131" w:rsidRDefault="00983131" w:rsidP="00983131">
      <w:pPr>
        <w:jc w:val="both"/>
        <w:rPr>
          <w:b/>
          <w:bCs/>
          <w:lang w:val="en-US"/>
        </w:rPr>
      </w:pPr>
    </w:p>
    <w:p w14:paraId="64E776EC" w14:textId="77777777" w:rsidR="00983131" w:rsidRDefault="00983131">
      <w:pPr>
        <w:rPr>
          <w:b/>
          <w:bCs/>
          <w:lang w:val="en-US"/>
        </w:rPr>
      </w:pPr>
      <w:r>
        <w:rPr>
          <w:b/>
          <w:bCs/>
          <w:lang w:val="en-US"/>
        </w:rPr>
        <w:t>Ques 14. WAP in JAVA to show different protection modes with the help of packages.</w:t>
      </w:r>
    </w:p>
    <w:p w14:paraId="2F827E9E" w14:textId="77777777" w:rsidR="00983131" w:rsidRDefault="00983131">
      <w:pPr>
        <w:rPr>
          <w:lang w:val="en-US"/>
        </w:rPr>
      </w:pPr>
      <w:r>
        <w:rPr>
          <w:lang w:val="en-US"/>
        </w:rPr>
        <w:t>We have created two packages namely “pack” and “</w:t>
      </w:r>
      <w:proofErr w:type="spellStart"/>
      <w:r>
        <w:rPr>
          <w:lang w:val="en-US"/>
        </w:rPr>
        <w:t>myPack</w:t>
      </w:r>
      <w:proofErr w:type="spellEnd"/>
      <w:r>
        <w:rPr>
          <w:lang w:val="en-US"/>
        </w:rPr>
        <w:t>”. We have created the first class Main1 in the package “pack” and the second class Main2 in the package “</w:t>
      </w:r>
      <w:proofErr w:type="spellStart"/>
      <w:r>
        <w:rPr>
          <w:lang w:val="en-US"/>
        </w:rPr>
        <w:t>myPack</w:t>
      </w:r>
      <w:proofErr w:type="spellEnd"/>
      <w:r>
        <w:rPr>
          <w:lang w:val="en-US"/>
        </w:rPr>
        <w:t>”.  Also, we have imported the package pack to the program Main2.java as shown below:</w:t>
      </w:r>
    </w:p>
    <w:p w14:paraId="353CA70C" w14:textId="77777777" w:rsidR="00C65EFD" w:rsidRDefault="00C65EFD">
      <w:pPr>
        <w:rPr>
          <w:lang w:val="en-US"/>
        </w:rPr>
      </w:pPr>
      <w:r>
        <w:rPr>
          <w:lang w:val="en-US"/>
        </w:rPr>
        <w:t>Source Code for Main1.java</w:t>
      </w:r>
    </w:p>
    <w:p w14:paraId="1CCF8244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package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ack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;</w:t>
      </w:r>
    </w:p>
    <w:p w14:paraId="5FC52645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295A0E6B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public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class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Main1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{</w:t>
      </w:r>
    </w:p>
    <w:p w14:paraId="7EE7E12E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</w:t>
      </w:r>
    </w:p>
    <w:p w14:paraId="20B69866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protected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void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main1</w:t>
      </w:r>
      <w:proofErr w:type="gramStart"/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Message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 {</w:t>
      </w:r>
    </w:p>
    <w:p w14:paraId="1801501B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proofErr w:type="spellStart"/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System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C65EFD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out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rintln</w:t>
      </w:r>
      <w:proofErr w:type="spellEnd"/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r w:rsidRPr="00C65EFD">
        <w:rPr>
          <w:rFonts w:ascii="Consolas" w:eastAsia="Times New Roman" w:hAnsi="Consolas" w:cs="Times New Roman"/>
          <w:color w:val="032F62"/>
          <w:sz w:val="21"/>
          <w:szCs w:val="21"/>
          <w:lang w:eastAsia="en-IN"/>
        </w:rPr>
        <w:t>"protected function called"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</w:t>
      </w:r>
    </w:p>
    <w:p w14:paraId="056AE77D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}</w:t>
      </w:r>
    </w:p>
    <w:p w14:paraId="713F6B6B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public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static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void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gramStart"/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main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String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[] </w:t>
      </w:r>
      <w:proofErr w:type="spellStart"/>
      <w:r w:rsidRPr="00C65EFD">
        <w:rPr>
          <w:rFonts w:ascii="Consolas" w:eastAsia="Times New Roman" w:hAnsi="Consolas" w:cs="Times New Roman"/>
          <w:color w:val="E36209"/>
          <w:sz w:val="21"/>
          <w:szCs w:val="21"/>
          <w:lang w:eastAsia="en-IN"/>
        </w:rPr>
        <w:t>args</w:t>
      </w:r>
      <w:proofErr w:type="spellEnd"/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 {</w:t>
      </w:r>
    </w:p>
    <w:p w14:paraId="2908CCE0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A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spellStart"/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obj</w:t>
      </w:r>
      <w:proofErr w:type="spellEnd"/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=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new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gramStart"/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A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</w:t>
      </w:r>
    </w:p>
    <w:p w14:paraId="51A88185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proofErr w:type="spellStart"/>
      <w:proofErr w:type="gramStart"/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obj.a</w:t>
      </w:r>
      <w:proofErr w:type="spellEnd"/>
      <w:proofErr w:type="gramEnd"/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=</w:t>
      </w:r>
      <w:r w:rsidRPr="00C65EFD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10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; </w:t>
      </w:r>
      <w:r w:rsidRPr="00C65EFD">
        <w:rPr>
          <w:rFonts w:ascii="Consolas" w:eastAsia="Times New Roman" w:hAnsi="Consolas" w:cs="Times New Roman"/>
          <w:color w:val="6A737D"/>
          <w:sz w:val="21"/>
          <w:szCs w:val="21"/>
          <w:lang w:eastAsia="en-IN"/>
        </w:rPr>
        <w:t>// cannot be accessed as a is private</w:t>
      </w:r>
    </w:p>
    <w:p w14:paraId="487DA47B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}</w:t>
      </w:r>
    </w:p>
    <w:p w14:paraId="171BE25F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}</w:t>
      </w:r>
    </w:p>
    <w:p w14:paraId="23C80844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4BF1E38E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class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A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{</w:t>
      </w:r>
    </w:p>
    <w:p w14:paraId="19B3AA09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</w:t>
      </w:r>
    </w:p>
    <w:p w14:paraId="1C8EE0E1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private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int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a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=</w:t>
      </w:r>
      <w:r w:rsidRPr="00C65EFD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0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;</w:t>
      </w:r>
    </w:p>
    <w:p w14:paraId="3055E7C3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void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spellStart"/>
      <w:proofErr w:type="gramStart"/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msg</w:t>
      </w:r>
      <w:proofErr w:type="spellEnd"/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 {</w:t>
      </w:r>
    </w:p>
    <w:p w14:paraId="6AA8FD60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proofErr w:type="spellStart"/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System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C65EFD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out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rintln</w:t>
      </w:r>
      <w:proofErr w:type="spellEnd"/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r w:rsidRPr="00C65EFD">
        <w:rPr>
          <w:rFonts w:ascii="Consolas" w:eastAsia="Times New Roman" w:hAnsi="Consolas" w:cs="Times New Roman"/>
          <w:color w:val="032F62"/>
          <w:sz w:val="21"/>
          <w:szCs w:val="21"/>
          <w:lang w:eastAsia="en-IN"/>
        </w:rPr>
        <w:t>"Hello"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</w:t>
      </w:r>
    </w:p>
    <w:p w14:paraId="700D4E66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}</w:t>
      </w:r>
    </w:p>
    <w:p w14:paraId="498588EE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}</w:t>
      </w:r>
    </w:p>
    <w:p w14:paraId="3114349C" w14:textId="0FC20B6B" w:rsidR="00C65EFD" w:rsidRDefault="00C65EFD" w:rsidP="00C65EFD">
      <w:pPr>
        <w:rPr>
          <w:lang w:val="en-US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br/>
      </w:r>
      <w:r>
        <w:rPr>
          <w:lang w:val="en-US"/>
        </w:rPr>
        <w:t>Source Code for Main2.java</w:t>
      </w:r>
    </w:p>
    <w:p w14:paraId="0EE42E14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package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spellStart"/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my</w:t>
      </w:r>
      <w:r w:rsidRPr="00C65EFD">
        <w:rPr>
          <w:rFonts w:ascii="Consolas" w:eastAsia="Times New Roman" w:hAnsi="Consolas" w:cs="Times New Roman"/>
          <w:i/>
          <w:iCs/>
          <w:color w:val="6F42C1"/>
          <w:sz w:val="21"/>
          <w:szCs w:val="21"/>
          <w:lang w:eastAsia="en-IN"/>
        </w:rPr>
        <w:t>P</w:t>
      </w:r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ack</w:t>
      </w:r>
      <w:proofErr w:type="spellEnd"/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;</w:t>
      </w:r>
    </w:p>
    <w:p w14:paraId="62C864FE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3CD75929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import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gramStart"/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ack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C65EFD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*</w:t>
      </w:r>
      <w:proofErr w:type="gramEnd"/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;</w:t>
      </w:r>
    </w:p>
    <w:p w14:paraId="2C846186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public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class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Main2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{</w:t>
      </w:r>
    </w:p>
    <w:p w14:paraId="6D9E0D2C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</w:t>
      </w:r>
    </w:p>
    <w:p w14:paraId="636C335D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public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static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void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gramStart"/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main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String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[] </w:t>
      </w:r>
      <w:proofErr w:type="spellStart"/>
      <w:r w:rsidRPr="00C65EFD">
        <w:rPr>
          <w:rFonts w:ascii="Consolas" w:eastAsia="Times New Roman" w:hAnsi="Consolas" w:cs="Times New Roman"/>
          <w:color w:val="E36209"/>
          <w:sz w:val="21"/>
          <w:szCs w:val="21"/>
          <w:lang w:eastAsia="en-IN"/>
        </w:rPr>
        <w:t>args</w:t>
      </w:r>
      <w:proofErr w:type="spellEnd"/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 {</w:t>
      </w:r>
    </w:p>
    <w:p w14:paraId="48FB63A8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</w:p>
    <w:p w14:paraId="6F2AFAF2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A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obj 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=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new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gramStart"/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A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 </w:t>
      </w:r>
      <w:r w:rsidRPr="00C65EFD">
        <w:rPr>
          <w:rFonts w:ascii="Consolas" w:eastAsia="Times New Roman" w:hAnsi="Consolas" w:cs="Times New Roman"/>
          <w:color w:val="6A737D"/>
          <w:sz w:val="21"/>
          <w:szCs w:val="21"/>
          <w:lang w:eastAsia="en-IN"/>
        </w:rPr>
        <w:t>//cannot be accessed as class A is in differnt package "pack" and is default</w:t>
      </w:r>
    </w:p>
    <w:p w14:paraId="5EEA0ABA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Main1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m1 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=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C65EFD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new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Main1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); </w:t>
      </w:r>
      <w:r w:rsidRPr="00C65EFD">
        <w:rPr>
          <w:rFonts w:ascii="Consolas" w:eastAsia="Times New Roman" w:hAnsi="Consolas" w:cs="Times New Roman"/>
          <w:color w:val="6A737D"/>
          <w:sz w:val="21"/>
          <w:szCs w:val="21"/>
          <w:lang w:eastAsia="en-IN"/>
        </w:rPr>
        <w:t>//object can be made as class Main1 is public</w:t>
      </w:r>
    </w:p>
    <w:p w14:paraId="53AA624D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4A8A10EB" w14:textId="77777777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m</w:t>
      </w:r>
      <w:proofErr w:type="gramStart"/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1.</w:t>
      </w:r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main</w:t>
      </w:r>
      <w:proofErr w:type="gramEnd"/>
      <w:r w:rsidRPr="00C65EFD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1Message</w:t>
      </w: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); </w:t>
      </w:r>
      <w:r w:rsidRPr="00C65EFD">
        <w:rPr>
          <w:rFonts w:ascii="Consolas" w:eastAsia="Times New Roman" w:hAnsi="Consolas" w:cs="Times New Roman"/>
          <w:color w:val="6A737D"/>
          <w:sz w:val="21"/>
          <w:szCs w:val="21"/>
          <w:lang w:eastAsia="en-IN"/>
        </w:rPr>
        <w:t>//cannot be accesses as it is protected </w:t>
      </w:r>
    </w:p>
    <w:p w14:paraId="22E2DF44" w14:textId="06A4DDD2" w:rsidR="00C65EFD" w:rsidRPr="00C65EFD" w:rsidRDefault="00C65EFD" w:rsidP="00C65E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C65EFD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}</w:t>
      </w:r>
      <w:r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 xml:space="preserve"> }</w:t>
      </w:r>
    </w:p>
    <w:p w14:paraId="00FE5E24" w14:textId="40F5B6C0" w:rsidR="00983131" w:rsidRDefault="00983131" w:rsidP="00C65EFD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Ques15. WAP in Java to show multilevel inheritance.</w:t>
      </w:r>
    </w:p>
    <w:p w14:paraId="54C1A680" w14:textId="0B012D83" w:rsidR="00983131" w:rsidRPr="00983131" w:rsidRDefault="00983131" w:rsidP="00983131">
      <w:pPr>
        <w:jc w:val="both"/>
        <w:rPr>
          <w:lang w:val="en-US"/>
        </w:rPr>
      </w:pPr>
      <w:r>
        <w:rPr>
          <w:lang w:val="en-US"/>
        </w:rPr>
        <w:t>Source Code:</w:t>
      </w:r>
    </w:p>
    <w:p w14:paraId="721D16BB" w14:textId="7B80385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public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class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spell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MultiLevelInheritance</w:t>
      </w:r>
      <w:proofErr w:type="spell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{</w:t>
      </w:r>
    </w:p>
    <w:p w14:paraId="60FDFA8B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0A819505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public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static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void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gram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main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String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[] </w:t>
      </w:r>
      <w:proofErr w:type="spellStart"/>
      <w:r w:rsidRPr="00983131">
        <w:rPr>
          <w:rFonts w:ascii="Consolas" w:eastAsia="Times New Roman" w:hAnsi="Consolas" w:cs="Times New Roman"/>
          <w:color w:val="E36209"/>
          <w:sz w:val="21"/>
          <w:szCs w:val="21"/>
          <w:lang w:eastAsia="en-IN"/>
        </w:rPr>
        <w:t>args</w:t>
      </w:r>
      <w:proofErr w:type="spell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 {</w:t>
      </w:r>
    </w:p>
    <w:p w14:paraId="283E9139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System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ou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rintln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r w:rsidRPr="00983131">
        <w:rPr>
          <w:rFonts w:ascii="Consolas" w:eastAsia="Times New Roman" w:hAnsi="Consolas" w:cs="Times New Roman"/>
          <w:color w:val="032F62"/>
          <w:sz w:val="21"/>
          <w:szCs w:val="21"/>
          <w:lang w:eastAsia="en-IN"/>
        </w:rPr>
        <w:t>"........................Class A objects ................"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</w:t>
      </w:r>
    </w:p>
    <w:p w14:paraId="0355F839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A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spellStart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aObj</w:t>
      </w:r>
      <w:proofErr w:type="spell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=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new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gram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A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 </w:t>
      </w:r>
      <w:r w:rsidRPr="00983131">
        <w:rPr>
          <w:rFonts w:ascii="Consolas" w:eastAsia="Times New Roman" w:hAnsi="Consolas" w:cs="Times New Roman"/>
          <w:color w:val="6A737D"/>
          <w:sz w:val="21"/>
          <w:szCs w:val="21"/>
          <w:lang w:eastAsia="en-IN"/>
        </w:rPr>
        <w:t>// class A </w:t>
      </w:r>
      <w:proofErr w:type="spellStart"/>
      <w:r w:rsidRPr="00983131">
        <w:rPr>
          <w:rFonts w:ascii="Consolas" w:eastAsia="Times New Roman" w:hAnsi="Consolas" w:cs="Times New Roman"/>
          <w:color w:val="6A737D"/>
          <w:sz w:val="21"/>
          <w:szCs w:val="21"/>
          <w:lang w:eastAsia="en-IN"/>
        </w:rPr>
        <w:t>defualt</w:t>
      </w:r>
      <w:proofErr w:type="spellEnd"/>
      <w:r w:rsidRPr="00983131">
        <w:rPr>
          <w:rFonts w:ascii="Consolas" w:eastAsia="Times New Roman" w:hAnsi="Consolas" w:cs="Times New Roman"/>
          <w:color w:val="6A737D"/>
          <w:sz w:val="21"/>
          <w:szCs w:val="21"/>
          <w:lang w:eastAsia="en-IN"/>
        </w:rPr>
        <w:t> constructor called</w:t>
      </w:r>
    </w:p>
    <w:p w14:paraId="1420653F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A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obj1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=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new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gram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A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10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</w:t>
      </w:r>
    </w:p>
    <w:p w14:paraId="39D8E0C1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obj1.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rin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);</w:t>
      </w:r>
    </w:p>
    <w:p w14:paraId="50330ECC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51CB9B46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System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ou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rintln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r w:rsidRPr="00983131">
        <w:rPr>
          <w:rFonts w:ascii="Consolas" w:eastAsia="Times New Roman" w:hAnsi="Consolas" w:cs="Times New Roman"/>
          <w:color w:val="032F62"/>
          <w:sz w:val="21"/>
          <w:szCs w:val="21"/>
          <w:lang w:eastAsia="en-IN"/>
        </w:rPr>
        <w:t>"........................Class B Objects ................."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</w:t>
      </w:r>
    </w:p>
    <w:p w14:paraId="0B10AD3E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B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spellStart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bObj</w:t>
      </w:r>
      <w:proofErr w:type="spell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=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new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gram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B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 </w:t>
      </w:r>
      <w:r w:rsidRPr="00983131">
        <w:rPr>
          <w:rFonts w:ascii="Consolas" w:eastAsia="Times New Roman" w:hAnsi="Consolas" w:cs="Times New Roman"/>
          <w:color w:val="6A737D"/>
          <w:sz w:val="21"/>
          <w:szCs w:val="21"/>
          <w:lang w:eastAsia="en-IN"/>
        </w:rPr>
        <w:t>// class B default constructor called</w:t>
      </w:r>
    </w:p>
    <w:p w14:paraId="19D2CAB7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B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obj2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=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new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gram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B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10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, </w:t>
      </w:r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20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</w:t>
      </w:r>
    </w:p>
    <w:p w14:paraId="46B781E2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obj2.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rin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);</w:t>
      </w:r>
    </w:p>
    <w:p w14:paraId="08FE85CF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27600D59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System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ou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rintln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r w:rsidRPr="00983131">
        <w:rPr>
          <w:rFonts w:ascii="Consolas" w:eastAsia="Times New Roman" w:hAnsi="Consolas" w:cs="Times New Roman"/>
          <w:color w:val="032F62"/>
          <w:sz w:val="21"/>
          <w:szCs w:val="21"/>
          <w:lang w:eastAsia="en-IN"/>
        </w:rPr>
        <w:t>"........................Class C Objects ................."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</w:t>
      </w:r>
    </w:p>
    <w:p w14:paraId="2AECDD2F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B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spellStart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cObj</w:t>
      </w:r>
      <w:proofErr w:type="spell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=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new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gram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C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 </w:t>
      </w:r>
      <w:r w:rsidRPr="00983131">
        <w:rPr>
          <w:rFonts w:ascii="Consolas" w:eastAsia="Times New Roman" w:hAnsi="Consolas" w:cs="Times New Roman"/>
          <w:color w:val="6A737D"/>
          <w:sz w:val="21"/>
          <w:szCs w:val="21"/>
          <w:lang w:eastAsia="en-IN"/>
        </w:rPr>
        <w:t>// class C default constructor called</w:t>
      </w:r>
    </w:p>
    <w:p w14:paraId="5BEE2359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C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obj3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=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new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gram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C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10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, </w:t>
      </w:r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20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, </w:t>
      </w:r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30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</w:t>
      </w:r>
    </w:p>
    <w:p w14:paraId="59CEEDEA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obj3.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rin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);</w:t>
      </w:r>
    </w:p>
    <w:p w14:paraId="728A0904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}</w:t>
      </w:r>
    </w:p>
    <w:p w14:paraId="3488C495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}</w:t>
      </w:r>
    </w:p>
    <w:p w14:paraId="7DEA51C8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215054B4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class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A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{</w:t>
      </w:r>
    </w:p>
    <w:p w14:paraId="21CE385D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in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a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=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0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;</w:t>
      </w:r>
    </w:p>
    <w:p w14:paraId="7F54F962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79F02E3E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</w:t>
      </w:r>
      <w:proofErr w:type="gram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A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 {</w:t>
      </w:r>
    </w:p>
    <w:p w14:paraId="0E2AF44B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proofErr w:type="spell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System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ou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rintln</w:t>
      </w:r>
      <w:proofErr w:type="spell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r w:rsidRPr="00983131">
        <w:rPr>
          <w:rFonts w:ascii="Consolas" w:eastAsia="Times New Roman" w:hAnsi="Consolas" w:cs="Times New Roman"/>
          <w:color w:val="032F62"/>
          <w:sz w:val="21"/>
          <w:szCs w:val="21"/>
          <w:lang w:eastAsia="en-IN"/>
        </w:rPr>
        <w:t>"A class constructor called"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</w:t>
      </w:r>
    </w:p>
    <w:p w14:paraId="20EA86CA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}</w:t>
      </w:r>
    </w:p>
    <w:p w14:paraId="6041A6EF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51ADF777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</w:t>
      </w:r>
      <w:proofErr w:type="gram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A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in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E36209"/>
          <w:sz w:val="21"/>
          <w:szCs w:val="21"/>
          <w:lang w:eastAsia="en-IN"/>
        </w:rPr>
        <w:t>a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 {</w:t>
      </w:r>
    </w:p>
    <w:p w14:paraId="19FB6580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proofErr w:type="spellStart"/>
      <w:proofErr w:type="gramStart"/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this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a</w:t>
      </w:r>
      <w:proofErr w:type="spellEnd"/>
      <w:proofErr w:type="gram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=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E36209"/>
          <w:sz w:val="21"/>
          <w:szCs w:val="21"/>
          <w:lang w:eastAsia="en-IN"/>
        </w:rPr>
        <w:t>a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;</w:t>
      </w:r>
    </w:p>
    <w:p w14:paraId="5C71AE19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}</w:t>
      </w:r>
    </w:p>
    <w:p w14:paraId="1030E3AE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3E9B4195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void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gram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rin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 {</w:t>
      </w:r>
    </w:p>
    <w:p w14:paraId="652FD3E2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proofErr w:type="spell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System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ou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rintln</w:t>
      </w:r>
      <w:proofErr w:type="spell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r w:rsidRPr="00983131">
        <w:rPr>
          <w:rFonts w:ascii="Consolas" w:eastAsia="Times New Roman" w:hAnsi="Consolas" w:cs="Times New Roman"/>
          <w:color w:val="032F62"/>
          <w:sz w:val="21"/>
          <w:szCs w:val="21"/>
          <w:lang w:eastAsia="en-IN"/>
        </w:rPr>
        <w:t>"The value of a is = "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+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a);</w:t>
      </w:r>
    </w:p>
    <w:p w14:paraId="76E06E5F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}</w:t>
      </w:r>
    </w:p>
    <w:p w14:paraId="1AF73A96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}</w:t>
      </w:r>
    </w:p>
    <w:p w14:paraId="198F3A93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26C6E814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class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B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extends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A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{</w:t>
      </w:r>
    </w:p>
    <w:p w14:paraId="37C21677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2BE4ACD9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in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b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=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0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;</w:t>
      </w:r>
    </w:p>
    <w:p w14:paraId="7EC7BD98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4FC17C56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</w:t>
      </w:r>
      <w:proofErr w:type="gram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B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 {</w:t>
      </w:r>
    </w:p>
    <w:p w14:paraId="4CCBBC7E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proofErr w:type="spell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System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ou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rintln</w:t>
      </w:r>
      <w:proofErr w:type="spell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r w:rsidRPr="00983131">
        <w:rPr>
          <w:rFonts w:ascii="Consolas" w:eastAsia="Times New Roman" w:hAnsi="Consolas" w:cs="Times New Roman"/>
          <w:color w:val="032F62"/>
          <w:sz w:val="21"/>
          <w:szCs w:val="21"/>
          <w:lang w:eastAsia="en-IN"/>
        </w:rPr>
        <w:t>"Class B constructor called"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</w:t>
      </w:r>
    </w:p>
    <w:p w14:paraId="3F0B1207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lastRenderedPageBreak/>
        <w:t>    }</w:t>
      </w:r>
    </w:p>
    <w:p w14:paraId="26BF71BC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197AEEF3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</w:t>
      </w:r>
      <w:proofErr w:type="gram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B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in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E36209"/>
          <w:sz w:val="21"/>
          <w:szCs w:val="21"/>
          <w:lang w:eastAsia="en-IN"/>
        </w:rPr>
        <w:t>a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,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in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E36209"/>
          <w:sz w:val="21"/>
          <w:szCs w:val="21"/>
          <w:lang w:eastAsia="en-IN"/>
        </w:rPr>
        <w:t>b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 {</w:t>
      </w:r>
    </w:p>
    <w:p w14:paraId="1C2D95DB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super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r w:rsidRPr="00983131">
        <w:rPr>
          <w:rFonts w:ascii="Consolas" w:eastAsia="Times New Roman" w:hAnsi="Consolas" w:cs="Times New Roman"/>
          <w:color w:val="E36209"/>
          <w:sz w:val="21"/>
          <w:szCs w:val="21"/>
          <w:lang w:eastAsia="en-IN"/>
        </w:rPr>
        <w:t>a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</w:t>
      </w:r>
    </w:p>
    <w:p w14:paraId="1BDAA12B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proofErr w:type="spellStart"/>
      <w:proofErr w:type="gramStart"/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this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b</w:t>
      </w:r>
      <w:proofErr w:type="spellEnd"/>
      <w:proofErr w:type="gram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=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E36209"/>
          <w:sz w:val="21"/>
          <w:szCs w:val="21"/>
          <w:lang w:eastAsia="en-IN"/>
        </w:rPr>
        <w:t>b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;</w:t>
      </w:r>
    </w:p>
    <w:p w14:paraId="2D65A159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}</w:t>
      </w:r>
    </w:p>
    <w:p w14:paraId="2EEBAC0C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22342499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void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gram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rin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 {</w:t>
      </w:r>
    </w:p>
    <w:p w14:paraId="456CCC10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proofErr w:type="spellStart"/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super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proofErr w:type="gram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rint</w:t>
      </w:r>
      <w:proofErr w:type="spell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</w:t>
      </w:r>
    </w:p>
    <w:p w14:paraId="79DD4A6A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proofErr w:type="spell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System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ou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rintln</w:t>
      </w:r>
      <w:proofErr w:type="spell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r w:rsidRPr="00983131">
        <w:rPr>
          <w:rFonts w:ascii="Consolas" w:eastAsia="Times New Roman" w:hAnsi="Consolas" w:cs="Times New Roman"/>
          <w:color w:val="032F62"/>
          <w:sz w:val="21"/>
          <w:szCs w:val="21"/>
          <w:lang w:eastAsia="en-IN"/>
        </w:rPr>
        <w:t>"The value of b is = "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+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b);</w:t>
      </w:r>
    </w:p>
    <w:p w14:paraId="397CC516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}</w:t>
      </w:r>
    </w:p>
    <w:p w14:paraId="02A1AB25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}</w:t>
      </w:r>
    </w:p>
    <w:p w14:paraId="0F2F6F3B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29CAD42C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class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C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extends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B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{</w:t>
      </w:r>
    </w:p>
    <w:p w14:paraId="653A6D21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0D798054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in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c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=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0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;</w:t>
      </w:r>
    </w:p>
    <w:p w14:paraId="093CDB3B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7EB30932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</w:t>
      </w:r>
      <w:proofErr w:type="gram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C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 {</w:t>
      </w:r>
    </w:p>
    <w:p w14:paraId="3574CE28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proofErr w:type="spell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System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ou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rintln</w:t>
      </w:r>
      <w:proofErr w:type="spell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r w:rsidRPr="00983131">
        <w:rPr>
          <w:rFonts w:ascii="Consolas" w:eastAsia="Times New Roman" w:hAnsi="Consolas" w:cs="Times New Roman"/>
          <w:color w:val="032F62"/>
          <w:sz w:val="21"/>
          <w:szCs w:val="21"/>
          <w:lang w:eastAsia="en-IN"/>
        </w:rPr>
        <w:t>"Class C constructor called"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</w:t>
      </w:r>
    </w:p>
    <w:p w14:paraId="5D15AC45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}</w:t>
      </w:r>
    </w:p>
    <w:p w14:paraId="237EC7CF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51C40386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</w:t>
      </w:r>
      <w:proofErr w:type="gram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C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in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E36209"/>
          <w:sz w:val="21"/>
          <w:szCs w:val="21"/>
          <w:lang w:eastAsia="en-IN"/>
        </w:rPr>
        <w:t>a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,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in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E36209"/>
          <w:sz w:val="21"/>
          <w:szCs w:val="21"/>
          <w:lang w:eastAsia="en-IN"/>
        </w:rPr>
        <w:t>b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,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in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E36209"/>
          <w:sz w:val="21"/>
          <w:szCs w:val="21"/>
          <w:lang w:eastAsia="en-IN"/>
        </w:rPr>
        <w:t>c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 {</w:t>
      </w:r>
    </w:p>
    <w:p w14:paraId="67C815C7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proofErr w:type="gramStart"/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super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983131">
        <w:rPr>
          <w:rFonts w:ascii="Consolas" w:eastAsia="Times New Roman" w:hAnsi="Consolas" w:cs="Times New Roman"/>
          <w:color w:val="E36209"/>
          <w:sz w:val="21"/>
          <w:szCs w:val="21"/>
          <w:lang w:eastAsia="en-IN"/>
        </w:rPr>
        <w:t>a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, </w:t>
      </w:r>
      <w:r w:rsidRPr="00983131">
        <w:rPr>
          <w:rFonts w:ascii="Consolas" w:eastAsia="Times New Roman" w:hAnsi="Consolas" w:cs="Times New Roman"/>
          <w:color w:val="E36209"/>
          <w:sz w:val="21"/>
          <w:szCs w:val="21"/>
          <w:lang w:eastAsia="en-IN"/>
        </w:rPr>
        <w:t>b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</w:t>
      </w:r>
    </w:p>
    <w:p w14:paraId="01F854EE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proofErr w:type="spellStart"/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this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c</w:t>
      </w:r>
      <w:proofErr w:type="spell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=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E36209"/>
          <w:sz w:val="21"/>
          <w:szCs w:val="21"/>
          <w:lang w:eastAsia="en-IN"/>
        </w:rPr>
        <w:t>c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;</w:t>
      </w:r>
    </w:p>
    <w:p w14:paraId="2EDED593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}</w:t>
      </w:r>
    </w:p>
    <w:p w14:paraId="35B43B34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5E4FF95A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void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proofErr w:type="gram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rin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 {</w:t>
      </w:r>
    </w:p>
    <w:p w14:paraId="3D1DEC21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proofErr w:type="spellStart"/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super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proofErr w:type="gram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rint</w:t>
      </w:r>
      <w:proofErr w:type="spell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proofErr w:type="gram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);</w:t>
      </w:r>
    </w:p>
    <w:p w14:paraId="3FF8802F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    </w:t>
      </w:r>
      <w:proofErr w:type="spellStart"/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System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983131">
        <w:rPr>
          <w:rFonts w:ascii="Consolas" w:eastAsia="Times New Roman" w:hAnsi="Consolas" w:cs="Times New Roman"/>
          <w:color w:val="005CC5"/>
          <w:sz w:val="21"/>
          <w:szCs w:val="21"/>
          <w:lang w:eastAsia="en-IN"/>
        </w:rPr>
        <w:t>out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.</w:t>
      </w:r>
      <w:r w:rsidRPr="00983131">
        <w:rPr>
          <w:rFonts w:ascii="Consolas" w:eastAsia="Times New Roman" w:hAnsi="Consolas" w:cs="Times New Roman"/>
          <w:color w:val="6F42C1"/>
          <w:sz w:val="21"/>
          <w:szCs w:val="21"/>
          <w:lang w:eastAsia="en-IN"/>
        </w:rPr>
        <w:t>println</w:t>
      </w:r>
      <w:proofErr w:type="spellEnd"/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(</w:t>
      </w:r>
      <w:r w:rsidRPr="00983131">
        <w:rPr>
          <w:rFonts w:ascii="Consolas" w:eastAsia="Times New Roman" w:hAnsi="Consolas" w:cs="Times New Roman"/>
          <w:color w:val="032F62"/>
          <w:sz w:val="21"/>
          <w:szCs w:val="21"/>
          <w:lang w:eastAsia="en-IN"/>
        </w:rPr>
        <w:t>"The value of c is = "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</w:t>
      </w:r>
      <w:r w:rsidRPr="00983131">
        <w:rPr>
          <w:rFonts w:ascii="Consolas" w:eastAsia="Times New Roman" w:hAnsi="Consolas" w:cs="Times New Roman"/>
          <w:color w:val="D73A49"/>
          <w:sz w:val="21"/>
          <w:szCs w:val="21"/>
          <w:lang w:eastAsia="en-IN"/>
        </w:rPr>
        <w:t>+</w:t>
      </w: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c);</w:t>
      </w:r>
    </w:p>
    <w:p w14:paraId="3B5A6EE1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    }</w:t>
      </w:r>
    </w:p>
    <w:p w14:paraId="175C857B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53798E0F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  <w:r w:rsidRPr="00983131"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  <w:t>}</w:t>
      </w:r>
    </w:p>
    <w:p w14:paraId="794BAF23" w14:textId="77777777" w:rsidR="00983131" w:rsidRPr="00983131" w:rsidRDefault="00983131" w:rsidP="009831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  <w:lang w:eastAsia="en-IN"/>
        </w:rPr>
      </w:pPr>
    </w:p>
    <w:p w14:paraId="18A96F6C" w14:textId="77777777" w:rsidR="00983131" w:rsidRDefault="00983131" w:rsidP="00983131">
      <w:pPr>
        <w:jc w:val="both"/>
        <w:rPr>
          <w:b/>
          <w:bCs/>
          <w:lang w:val="en-US"/>
        </w:rPr>
      </w:pPr>
    </w:p>
    <w:p w14:paraId="05DF39C1" w14:textId="77777777" w:rsidR="00983131" w:rsidRDefault="00983131" w:rsidP="00983131">
      <w:pPr>
        <w:jc w:val="both"/>
        <w:rPr>
          <w:b/>
          <w:bCs/>
          <w:lang w:val="en-US"/>
        </w:rPr>
      </w:pPr>
    </w:p>
    <w:p w14:paraId="1865A8D2" w14:textId="77777777" w:rsidR="00983131" w:rsidRDefault="00983131" w:rsidP="00983131">
      <w:pPr>
        <w:jc w:val="both"/>
        <w:rPr>
          <w:b/>
          <w:bCs/>
          <w:lang w:val="en-US"/>
        </w:rPr>
      </w:pPr>
    </w:p>
    <w:p w14:paraId="18E6100C" w14:textId="77777777" w:rsidR="00983131" w:rsidRDefault="00983131" w:rsidP="00983131">
      <w:pPr>
        <w:jc w:val="both"/>
        <w:rPr>
          <w:b/>
          <w:bCs/>
          <w:lang w:val="en-US"/>
        </w:rPr>
      </w:pPr>
    </w:p>
    <w:p w14:paraId="6C2DDCE1" w14:textId="77777777" w:rsidR="00983131" w:rsidRDefault="00983131" w:rsidP="00983131">
      <w:pPr>
        <w:jc w:val="both"/>
        <w:rPr>
          <w:b/>
          <w:bCs/>
          <w:lang w:val="en-US"/>
        </w:rPr>
      </w:pPr>
    </w:p>
    <w:p w14:paraId="561250B7" w14:textId="77777777" w:rsidR="00983131" w:rsidRDefault="00983131" w:rsidP="00983131">
      <w:pPr>
        <w:jc w:val="both"/>
        <w:rPr>
          <w:b/>
          <w:bCs/>
          <w:lang w:val="en-US"/>
        </w:rPr>
      </w:pPr>
    </w:p>
    <w:p w14:paraId="3EE25EB1" w14:textId="77777777" w:rsidR="00983131" w:rsidRDefault="00983131" w:rsidP="00983131">
      <w:pPr>
        <w:jc w:val="both"/>
        <w:rPr>
          <w:b/>
          <w:bCs/>
          <w:lang w:val="en-US"/>
        </w:rPr>
      </w:pPr>
    </w:p>
    <w:p w14:paraId="7054D52C" w14:textId="77777777" w:rsidR="00983131" w:rsidRDefault="00983131" w:rsidP="00983131">
      <w:pPr>
        <w:jc w:val="both"/>
        <w:rPr>
          <w:b/>
          <w:bCs/>
          <w:lang w:val="en-US"/>
        </w:rPr>
      </w:pPr>
    </w:p>
    <w:p w14:paraId="0B3B05FD" w14:textId="0D577CA1" w:rsidR="00983131" w:rsidRDefault="00983131" w:rsidP="00983131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Output:</w:t>
      </w:r>
    </w:p>
    <w:p w14:paraId="08307D23" w14:textId="77777777" w:rsidR="00983131" w:rsidRDefault="00983131" w:rsidP="00983131">
      <w:pPr>
        <w:jc w:val="both"/>
        <w:rPr>
          <w:b/>
          <w:bCs/>
          <w:lang w:val="en-US"/>
        </w:rPr>
      </w:pPr>
    </w:p>
    <w:p w14:paraId="0A1D42DD" w14:textId="0182EB08" w:rsidR="00983131" w:rsidRDefault="00983131" w:rsidP="00983131">
      <w:pPr>
        <w:jc w:val="center"/>
        <w:rPr>
          <w:b/>
          <w:bCs/>
          <w:lang w:val="en-US"/>
        </w:rPr>
      </w:pPr>
      <w:r w:rsidRPr="00983131">
        <w:rPr>
          <w:b/>
          <w:bCs/>
          <w:noProof/>
          <w:lang w:val="en-US"/>
        </w:rPr>
        <w:drawing>
          <wp:inline distT="0" distB="0" distL="0" distR="0" wp14:anchorId="6F316FC3" wp14:editId="3324BC1D">
            <wp:extent cx="5731510" cy="356489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F30B4" w14:textId="419CEBC3" w:rsidR="00983131" w:rsidRDefault="00983131" w:rsidP="00983131">
      <w:pPr>
        <w:jc w:val="center"/>
        <w:rPr>
          <w:b/>
          <w:bCs/>
          <w:lang w:val="en-US"/>
        </w:rPr>
      </w:pPr>
    </w:p>
    <w:p w14:paraId="3C0D694A" w14:textId="698D005D" w:rsidR="00C50295" w:rsidRDefault="00C50295" w:rsidP="00983131">
      <w:pPr>
        <w:jc w:val="center"/>
        <w:rPr>
          <w:b/>
          <w:bCs/>
          <w:lang w:val="en-US"/>
        </w:rPr>
      </w:pPr>
    </w:p>
    <w:p w14:paraId="6153F0BC" w14:textId="6C474D49" w:rsidR="00C50295" w:rsidRDefault="00C50295" w:rsidP="00983131">
      <w:pPr>
        <w:jc w:val="center"/>
        <w:rPr>
          <w:b/>
          <w:bCs/>
          <w:lang w:val="en-US"/>
        </w:rPr>
      </w:pPr>
    </w:p>
    <w:p w14:paraId="066CE66E" w14:textId="1AD0B5A6" w:rsidR="00C50295" w:rsidRDefault="00C50295" w:rsidP="00983131">
      <w:pPr>
        <w:jc w:val="center"/>
        <w:rPr>
          <w:b/>
          <w:bCs/>
          <w:lang w:val="en-US"/>
        </w:rPr>
      </w:pPr>
    </w:p>
    <w:p w14:paraId="53D550CF" w14:textId="3989F52F" w:rsidR="00C50295" w:rsidRDefault="00C50295" w:rsidP="00983131">
      <w:pPr>
        <w:jc w:val="center"/>
        <w:rPr>
          <w:b/>
          <w:bCs/>
          <w:lang w:val="en-US"/>
        </w:rPr>
      </w:pPr>
    </w:p>
    <w:p w14:paraId="7C8FD9B2" w14:textId="359F88C3" w:rsidR="00C50295" w:rsidRDefault="00C50295" w:rsidP="00983131">
      <w:pPr>
        <w:jc w:val="center"/>
        <w:rPr>
          <w:b/>
          <w:bCs/>
          <w:lang w:val="en-US"/>
        </w:rPr>
      </w:pPr>
    </w:p>
    <w:p w14:paraId="444E677F" w14:textId="0EE557FE" w:rsidR="00C50295" w:rsidRDefault="00C50295" w:rsidP="00983131">
      <w:pPr>
        <w:jc w:val="center"/>
        <w:rPr>
          <w:b/>
          <w:bCs/>
          <w:lang w:val="en-US"/>
        </w:rPr>
      </w:pPr>
    </w:p>
    <w:p w14:paraId="0F6D717C" w14:textId="74A75D16" w:rsidR="00C50295" w:rsidRDefault="00C50295" w:rsidP="00983131">
      <w:pPr>
        <w:jc w:val="center"/>
        <w:rPr>
          <w:b/>
          <w:bCs/>
          <w:lang w:val="en-US"/>
        </w:rPr>
      </w:pPr>
    </w:p>
    <w:p w14:paraId="53AB1A4A" w14:textId="661C681D" w:rsidR="00C50295" w:rsidRDefault="00C50295" w:rsidP="00983131">
      <w:pPr>
        <w:jc w:val="center"/>
        <w:rPr>
          <w:b/>
          <w:bCs/>
          <w:lang w:val="en-US"/>
        </w:rPr>
      </w:pPr>
    </w:p>
    <w:p w14:paraId="6AD31B91" w14:textId="3FD56D41" w:rsidR="00C50295" w:rsidRDefault="00C50295" w:rsidP="00983131">
      <w:pPr>
        <w:jc w:val="center"/>
        <w:rPr>
          <w:b/>
          <w:bCs/>
          <w:lang w:val="en-US"/>
        </w:rPr>
      </w:pPr>
    </w:p>
    <w:p w14:paraId="79CD3FE2" w14:textId="5218C92C" w:rsidR="00C50295" w:rsidRDefault="00C50295" w:rsidP="00983131">
      <w:pPr>
        <w:jc w:val="center"/>
        <w:rPr>
          <w:b/>
          <w:bCs/>
          <w:lang w:val="en-US"/>
        </w:rPr>
      </w:pPr>
    </w:p>
    <w:p w14:paraId="1BEA716E" w14:textId="0C0E57A4" w:rsidR="00C50295" w:rsidRDefault="00C50295" w:rsidP="00983131">
      <w:pPr>
        <w:jc w:val="center"/>
        <w:rPr>
          <w:b/>
          <w:bCs/>
          <w:lang w:val="en-US"/>
        </w:rPr>
      </w:pPr>
    </w:p>
    <w:p w14:paraId="1D44D76B" w14:textId="7508D71E" w:rsidR="00C50295" w:rsidRDefault="00C50295" w:rsidP="00983131">
      <w:pPr>
        <w:jc w:val="center"/>
        <w:rPr>
          <w:b/>
          <w:bCs/>
          <w:lang w:val="en-US"/>
        </w:rPr>
      </w:pPr>
    </w:p>
    <w:p w14:paraId="412EA831" w14:textId="78F6AD68" w:rsidR="00C358FC" w:rsidRDefault="00C358FC" w:rsidP="00C50295">
      <w:pPr>
        <w:jc w:val="both"/>
        <w:rPr>
          <w:b/>
          <w:bCs/>
          <w:lang w:val="en-US"/>
        </w:rPr>
      </w:pPr>
      <w:r w:rsidRPr="00C358FC">
        <w:rPr>
          <w:b/>
          <w:bCs/>
          <w:lang w:val="en-US"/>
        </w:rPr>
        <w:lastRenderedPageBreak/>
        <w:t>Ques</w:t>
      </w:r>
      <w:r w:rsidR="004F145F">
        <w:rPr>
          <w:b/>
          <w:bCs/>
          <w:lang w:val="en-US"/>
        </w:rPr>
        <w:t>16</w:t>
      </w:r>
      <w:r>
        <w:rPr>
          <w:b/>
          <w:bCs/>
          <w:lang w:val="en-US"/>
        </w:rPr>
        <w:t>. WAP in Java to show multiple inheritance.</w:t>
      </w:r>
    </w:p>
    <w:p w14:paraId="7DFB0536" w14:textId="3662396F" w:rsidR="00C358FC" w:rsidRDefault="00C358FC" w:rsidP="00C50295">
      <w:pPr>
        <w:jc w:val="both"/>
        <w:rPr>
          <w:lang w:val="en-US"/>
        </w:rPr>
      </w:pPr>
      <w:r>
        <w:rPr>
          <w:lang w:val="en-US"/>
        </w:rPr>
        <w:t>Java Code:</w:t>
      </w:r>
    </w:p>
    <w:p w14:paraId="342C1B76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OPS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B264790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694184C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358F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rfaceExample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1A74E78D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358F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358F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1E3D671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CA67072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martPhone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p1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358F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martPhone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834C13C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Phone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1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358F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martPhone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AE5E7C0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Camera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1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358F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martPhone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0F87921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Musicplayer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1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358F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martPhone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74BD2A8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2DD77E8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p1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videocall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54DE94E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</w:t>
      </w:r>
      <w:proofErr w:type="gramStart"/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1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all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8FC2FFF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</w:t>
      </w:r>
      <w:proofErr w:type="gramStart"/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1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ssage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DCA4198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proofErr w:type="gramStart"/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1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lick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3435D14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proofErr w:type="gramStart"/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1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cord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A56A1A7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proofErr w:type="gramStart"/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1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lay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8847842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proofErr w:type="gramStart"/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1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ause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D0647BB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proofErr w:type="gramStart"/>
      <w:r w:rsidRPr="00C358F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1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op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4FA9CEA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D627786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5904A8F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B894BF5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Phone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1D33C129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585FC7D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all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03422E5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358F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all"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B2BA314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41C01B7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17AC650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ssage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E16B610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358F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essage"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8537D32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5F6CAE5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7D283F7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21D6D3A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erface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Camera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DF42362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FE5439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lick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CF1DE95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5F4C5BC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cord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A527B57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9527B5D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C5398EC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erface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Musicplayer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E1E4C0F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lay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B58A95F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3669E1F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ause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2CCC16F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425A5AD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op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351BC56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}</w:t>
      </w:r>
    </w:p>
    <w:p w14:paraId="41B2E497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6F85B49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martPhone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358F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Phone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358F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lements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Camera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Musicplayer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00D2BE9D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FE73E44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videocall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54C7724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358F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Video call"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1838D82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ED8AC43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9555FE1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1B4C16E7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358F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lick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1175F6D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358F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icture click"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8B4CBB1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AF6F8C7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FB2BBF8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56E1CC1E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358F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cord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F608F7D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358F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Record video"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66D7A2A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0F4693C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B7603AE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0977FEBC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358F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lay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B742193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358F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lay music"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138F5D9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13C3975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E751D1E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3DEAB2AF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358F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ause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FD5B28C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358F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ause Music"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42F8FEE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FB18D07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97C3137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6C78E57E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358F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op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508FCCB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358F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C358F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358F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top music"</w:t>
      </w: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4D6F8D8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6157578" w14:textId="77777777" w:rsidR="00C358FC" w:rsidRPr="00C358FC" w:rsidRDefault="00C358FC" w:rsidP="00C358F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358F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1422612" w14:textId="3048784D" w:rsidR="00C358FC" w:rsidRDefault="00C358FC" w:rsidP="00C50295">
      <w:pPr>
        <w:jc w:val="both"/>
        <w:rPr>
          <w:lang w:val="en-US"/>
        </w:rPr>
      </w:pPr>
    </w:p>
    <w:p w14:paraId="01AFD90A" w14:textId="77777777" w:rsidR="00C358FC" w:rsidRDefault="00C358FC" w:rsidP="00C50295">
      <w:pPr>
        <w:jc w:val="both"/>
        <w:rPr>
          <w:b/>
          <w:bCs/>
          <w:lang w:val="en-US"/>
        </w:rPr>
      </w:pPr>
    </w:p>
    <w:p w14:paraId="1A53B1DB" w14:textId="77777777" w:rsidR="00C358FC" w:rsidRDefault="00C358FC" w:rsidP="00C50295">
      <w:pPr>
        <w:jc w:val="both"/>
        <w:rPr>
          <w:b/>
          <w:bCs/>
          <w:lang w:val="en-US"/>
        </w:rPr>
      </w:pPr>
    </w:p>
    <w:p w14:paraId="40B2B533" w14:textId="77777777" w:rsidR="00C358FC" w:rsidRDefault="00C358FC" w:rsidP="00C50295">
      <w:pPr>
        <w:jc w:val="both"/>
        <w:rPr>
          <w:b/>
          <w:bCs/>
          <w:lang w:val="en-US"/>
        </w:rPr>
      </w:pPr>
    </w:p>
    <w:p w14:paraId="445CBD5F" w14:textId="77777777" w:rsidR="00C358FC" w:rsidRDefault="00C358FC" w:rsidP="00C50295">
      <w:pPr>
        <w:jc w:val="both"/>
        <w:rPr>
          <w:b/>
          <w:bCs/>
          <w:lang w:val="en-US"/>
        </w:rPr>
      </w:pPr>
    </w:p>
    <w:p w14:paraId="1F807D87" w14:textId="77777777" w:rsidR="00C358FC" w:rsidRDefault="00C358FC" w:rsidP="00C50295">
      <w:pPr>
        <w:jc w:val="both"/>
        <w:rPr>
          <w:b/>
          <w:bCs/>
          <w:lang w:val="en-US"/>
        </w:rPr>
      </w:pPr>
    </w:p>
    <w:p w14:paraId="3514D54D" w14:textId="77777777" w:rsidR="00C358FC" w:rsidRDefault="00C358FC" w:rsidP="00C50295">
      <w:pPr>
        <w:jc w:val="both"/>
        <w:rPr>
          <w:b/>
          <w:bCs/>
          <w:lang w:val="en-US"/>
        </w:rPr>
      </w:pPr>
    </w:p>
    <w:p w14:paraId="0717A220" w14:textId="77777777" w:rsidR="00C358FC" w:rsidRDefault="00C358FC" w:rsidP="00C50295">
      <w:pPr>
        <w:jc w:val="both"/>
        <w:rPr>
          <w:b/>
          <w:bCs/>
          <w:lang w:val="en-US"/>
        </w:rPr>
      </w:pPr>
    </w:p>
    <w:p w14:paraId="673BF79D" w14:textId="7B47A87C" w:rsidR="00C358FC" w:rsidRDefault="00C358FC" w:rsidP="00C50295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Output:</w:t>
      </w:r>
    </w:p>
    <w:p w14:paraId="7B682E34" w14:textId="0A22C54A" w:rsidR="00C358FC" w:rsidRPr="00C358FC" w:rsidRDefault="00C358FC" w:rsidP="00C358FC">
      <w:pPr>
        <w:jc w:val="center"/>
        <w:rPr>
          <w:b/>
          <w:bCs/>
          <w:lang w:val="en-US"/>
        </w:rPr>
      </w:pPr>
      <w:r w:rsidRPr="00C358FC">
        <w:rPr>
          <w:b/>
          <w:bCs/>
          <w:noProof/>
          <w:lang w:val="en-US"/>
        </w:rPr>
        <w:drawing>
          <wp:inline distT="0" distB="0" distL="0" distR="0" wp14:anchorId="72F761E0" wp14:editId="6A7783CC">
            <wp:extent cx="5731510" cy="2372995"/>
            <wp:effectExtent l="0" t="0" r="254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2A625" w14:textId="77777777" w:rsidR="00C358FC" w:rsidRDefault="00C358FC">
      <w:pPr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01FAE5C4" w14:textId="5A9E47F3" w:rsidR="001D1F86" w:rsidRDefault="001D1F86" w:rsidP="00C50295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Ques</w:t>
      </w:r>
      <w:r w:rsidR="004F145F">
        <w:rPr>
          <w:b/>
          <w:bCs/>
          <w:lang w:val="en-US"/>
        </w:rPr>
        <w:t>17</w:t>
      </w:r>
      <w:r>
        <w:rPr>
          <w:b/>
          <w:bCs/>
          <w:lang w:val="en-US"/>
        </w:rPr>
        <w:t>. WAP in Java to show the nesting of classes</w:t>
      </w:r>
      <w:r w:rsidR="00C358FC">
        <w:rPr>
          <w:b/>
          <w:bCs/>
          <w:lang w:val="en-US"/>
        </w:rPr>
        <w:t xml:space="preserve"> (Inner Classes)</w:t>
      </w:r>
      <w:r>
        <w:rPr>
          <w:b/>
          <w:bCs/>
          <w:lang w:val="en-US"/>
        </w:rPr>
        <w:t>.</w:t>
      </w:r>
    </w:p>
    <w:p w14:paraId="0E57E707" w14:textId="48E6B6E8" w:rsidR="001D1F86" w:rsidRPr="007D3536" w:rsidRDefault="007D3536" w:rsidP="00C50295">
      <w:pPr>
        <w:jc w:val="both"/>
        <w:rPr>
          <w:lang w:val="en-US"/>
        </w:rPr>
      </w:pPr>
      <w:r w:rsidRPr="007D3536">
        <w:rPr>
          <w:lang w:val="en-US"/>
        </w:rPr>
        <w:t>Java Code</w:t>
      </w:r>
    </w:p>
    <w:p w14:paraId="7E720519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NestingOfClasses</w:t>
      </w:r>
      <w:proofErr w:type="spell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773A98C0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D353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E02E394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uter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bj1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7D353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uter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D353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D353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FE178E8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bj1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Data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7E85BCF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816F408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uter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ner1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bj2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bj1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ew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ner1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D353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0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39CBCF5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bj2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Data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F09EBFB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AAEC203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uter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ner2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bj3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7D353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uter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ner2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D353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0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D55F862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bj3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Data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62694DB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1295374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uter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ner</w:t>
      </w:r>
      <w:proofErr w:type="gramStart"/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3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proofErr w:type="gram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7D353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9733DF6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uter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ner</w:t>
      </w:r>
      <w:proofErr w:type="gramStart"/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3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proofErr w:type="gram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51D08BE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5E53CF6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6607E56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EDB8255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uter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5623CF98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6DFD675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D353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43310FC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61F5C26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uter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C1F1E62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D353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uter class default constructor called"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0DD63C1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848A7E7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65DF2A7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uter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D32D12D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7D353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proofErr w:type="spell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18F8363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D353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</w:t>
      </w:r>
      <w:proofErr w:type="spellEnd"/>
      <w:proofErr w:type="gram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9B05736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D0EA22F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570D0AD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Data</w:t>
      </w:r>
      <w:proofErr w:type="spell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4022A08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D353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value of x is:"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7D353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and the value of y is: "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2133CB1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70C063A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357B430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D353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ner1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6A89378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C2E29FF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7D353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20E1FD0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2E731EC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ner1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3A730FE3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D353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nner class default constructor called"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B35598B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78B920C7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12B7916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ner1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BD13881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7D353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proofErr w:type="spellEnd"/>
      <w:proofErr w:type="gram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4717BEA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0AB8BAF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01AA3F3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Data</w:t>
      </w:r>
      <w:proofErr w:type="spell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9105FEC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D353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value of x is: "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7D353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the value of y is: "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7D353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and z is: "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43C8E84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3234371E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8335996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5008140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D353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ner2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7F6B18BD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AA0F61B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7D353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C0E55EF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D03696B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ner2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36F02588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D353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nner class default constructor called"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5DCAF65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E417920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0D0ACBF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ner2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07FF96C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7D353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proofErr w:type="spellEnd"/>
      <w:proofErr w:type="gram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8907C81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2A05134B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FC1E117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Data</w:t>
      </w:r>
      <w:proofErr w:type="spell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BE4F5B6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D353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value of z is: "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9B33676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7B3D23B5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38FC499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D760682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D353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ner3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63E49CD7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461C86F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D353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7D353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6532C7B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FDE4292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ner3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0CACDDB8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D353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nner class default constructor called"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EC286ED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7BF1CF1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C64A81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ner3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725017E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1B71551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07B99667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5CB95F4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Data</w:t>
      </w:r>
      <w:proofErr w:type="spell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E4495BF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7D353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D353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D353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value of z is: "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7D353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8318DA3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30138A78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8B3F8C7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D353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B5BECAB" w14:textId="77777777" w:rsidR="007D3536" w:rsidRPr="007D3536" w:rsidRDefault="007D3536" w:rsidP="007D35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C7148D5" w14:textId="77777777" w:rsidR="007D3536" w:rsidRDefault="007D3536">
      <w:pPr>
        <w:rPr>
          <w:b/>
          <w:bCs/>
          <w:lang w:val="en-US"/>
        </w:rPr>
      </w:pPr>
    </w:p>
    <w:p w14:paraId="6CE74393" w14:textId="77777777" w:rsidR="007D3536" w:rsidRDefault="007D3536">
      <w:pPr>
        <w:rPr>
          <w:b/>
          <w:bCs/>
          <w:lang w:val="en-US"/>
        </w:rPr>
      </w:pPr>
    </w:p>
    <w:p w14:paraId="6556CD9A" w14:textId="77777777" w:rsidR="007D3536" w:rsidRDefault="007D3536">
      <w:pPr>
        <w:rPr>
          <w:b/>
          <w:bCs/>
          <w:lang w:val="en-US"/>
        </w:rPr>
      </w:pPr>
    </w:p>
    <w:p w14:paraId="694FD760" w14:textId="77777777" w:rsidR="007D3536" w:rsidRDefault="007D3536">
      <w:pPr>
        <w:rPr>
          <w:b/>
          <w:bCs/>
          <w:lang w:val="en-US"/>
        </w:rPr>
      </w:pPr>
    </w:p>
    <w:p w14:paraId="13661CDD" w14:textId="4E1A7D90" w:rsidR="007D3536" w:rsidRDefault="007D3536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Output:</w:t>
      </w:r>
    </w:p>
    <w:p w14:paraId="5CA8B631" w14:textId="20A0EC06" w:rsidR="001D1F86" w:rsidRDefault="007D3536" w:rsidP="007D3536">
      <w:pPr>
        <w:jc w:val="center"/>
        <w:rPr>
          <w:b/>
          <w:bCs/>
          <w:lang w:val="en-US"/>
        </w:rPr>
      </w:pPr>
      <w:r w:rsidRPr="007D3536">
        <w:rPr>
          <w:b/>
          <w:bCs/>
          <w:noProof/>
          <w:lang w:val="en-US"/>
        </w:rPr>
        <w:drawing>
          <wp:inline distT="0" distB="0" distL="0" distR="0" wp14:anchorId="588B6996" wp14:editId="25AE7CF4">
            <wp:extent cx="5731510" cy="1727200"/>
            <wp:effectExtent l="0" t="0" r="254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1F86">
        <w:rPr>
          <w:b/>
          <w:bCs/>
          <w:lang w:val="en-US"/>
        </w:rPr>
        <w:br w:type="page"/>
      </w:r>
    </w:p>
    <w:p w14:paraId="280FE7AD" w14:textId="4646DD7E" w:rsidR="00C50295" w:rsidRDefault="00C50295" w:rsidP="00C50295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Ques.</w:t>
      </w:r>
      <w:r w:rsidR="004F145F">
        <w:rPr>
          <w:b/>
          <w:bCs/>
          <w:lang w:val="en-US"/>
        </w:rPr>
        <w:t>18</w:t>
      </w:r>
      <w:r>
        <w:rPr>
          <w:b/>
          <w:bCs/>
          <w:lang w:val="en-US"/>
        </w:rPr>
        <w:t xml:space="preserve"> WAP in Java to </w:t>
      </w:r>
      <w:r w:rsidR="001D1F86">
        <w:rPr>
          <w:b/>
          <w:bCs/>
          <w:lang w:val="en-US"/>
        </w:rPr>
        <w:t>show the use of try, catch, finally, throw and throws keywords.</w:t>
      </w:r>
    </w:p>
    <w:p w14:paraId="73C75A53" w14:textId="1C47C0D9" w:rsidR="001D1F86" w:rsidRDefault="001D1F86" w:rsidP="00C50295">
      <w:pPr>
        <w:jc w:val="both"/>
        <w:rPr>
          <w:lang w:val="en-US"/>
        </w:rPr>
      </w:pPr>
      <w:r>
        <w:rPr>
          <w:lang w:val="en-US"/>
        </w:rPr>
        <w:t>Java Code:</w:t>
      </w:r>
    </w:p>
    <w:p w14:paraId="0B2CD641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xception_Handling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2243A2D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2D8C3E3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llKeyWords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60DFB8C0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1BF7D10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A2D8417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F311F74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th1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; </w:t>
      </w:r>
      <w:r w:rsidRPr="001D1F86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error will be handled and message will be displayed</w:t>
      </w:r>
    </w:p>
    <w:p w14:paraId="0A907F5C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4729435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</w:t>
      </w:r>
      <w:proofErr w:type="spellStart"/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{ </w:t>
      </w:r>
      <w:r w:rsidRPr="001D1F8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D1F8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D1F8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D1F8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D1F8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;</w:t>
      </w:r>
    </w:p>
    <w:p w14:paraId="1AACA067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ry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6B925F84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th2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; </w:t>
      </w:r>
      <w:r w:rsidRPr="001D1F86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error will be caught here</w:t>
      </w:r>
    </w:p>
    <w:p w14:paraId="69672B75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tch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xception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5FB25E9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EEA1F87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76C86D9C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221E559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th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; </w:t>
      </w:r>
      <w:r w:rsidRPr="001D1F86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error is not handled so the program will crash but display the final message</w:t>
      </w:r>
    </w:p>
    <w:p w14:paraId="69683B8E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1D1F86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first</w:t>
      </w:r>
    </w:p>
    <w:p w14:paraId="5EC1A794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646C650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432B3F8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th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82F00D1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ry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E3F35F4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D1F8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/ </w:t>
      </w:r>
      <w:r w:rsidRPr="001D1F8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A05BE49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inally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7961DEE4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D1F8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Final message from meth"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AB0D201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2C754FE6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B86F4BC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67A364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th1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69F41E06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ry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5530BF32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D1F8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/ </w:t>
      </w:r>
      <w:r w:rsidRPr="001D1F8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A23B409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tch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ithmeticExceptio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6BE9310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81CA5D3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2E1287C4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7EF2433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C4C82A2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th2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</w:t>
      </w:r>
      <w:proofErr w:type="spellStart"/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rows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rayIndexOutOfBoundsExceptio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E3C4CFB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1D1F8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/ </w:t>
      </w:r>
      <w:proofErr w:type="spellStart"/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length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5A6201A3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hrow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rrayIndexOutOfBoundsExceptio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CE5BCDA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48AF3F4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1BD9BC0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A98985C" w14:textId="77777777" w:rsidR="001D1F86" w:rsidRDefault="001D1F86" w:rsidP="00C50295">
      <w:pPr>
        <w:jc w:val="both"/>
        <w:rPr>
          <w:b/>
          <w:bCs/>
          <w:lang w:val="en-US"/>
        </w:rPr>
      </w:pPr>
    </w:p>
    <w:p w14:paraId="07BE093F" w14:textId="34B1E1EE" w:rsidR="001D1F86" w:rsidRDefault="001D1F86" w:rsidP="00C50295">
      <w:pPr>
        <w:jc w:val="both"/>
        <w:rPr>
          <w:b/>
          <w:bCs/>
          <w:lang w:val="en-US"/>
        </w:rPr>
      </w:pPr>
      <w:r w:rsidRPr="001D1F86">
        <w:rPr>
          <w:b/>
          <w:bCs/>
          <w:lang w:val="en-US"/>
        </w:rPr>
        <w:lastRenderedPageBreak/>
        <w:t>Output:</w:t>
      </w:r>
    </w:p>
    <w:p w14:paraId="27354499" w14:textId="77777777" w:rsidR="001D1F86" w:rsidRDefault="001D1F86" w:rsidP="00C50295">
      <w:pPr>
        <w:jc w:val="both"/>
        <w:rPr>
          <w:b/>
          <w:bCs/>
          <w:lang w:val="en-US"/>
        </w:rPr>
      </w:pPr>
    </w:p>
    <w:p w14:paraId="38E45205" w14:textId="419572F4" w:rsidR="001D1F86" w:rsidRDefault="001D1F86" w:rsidP="001D1F86">
      <w:pPr>
        <w:jc w:val="center"/>
        <w:rPr>
          <w:b/>
          <w:bCs/>
          <w:lang w:val="en-US"/>
        </w:rPr>
      </w:pPr>
      <w:r w:rsidRPr="001D1F86">
        <w:rPr>
          <w:b/>
          <w:bCs/>
          <w:noProof/>
          <w:lang w:val="en-US"/>
        </w:rPr>
        <w:drawing>
          <wp:inline distT="0" distB="0" distL="0" distR="0" wp14:anchorId="1206751A" wp14:editId="750AA6E7">
            <wp:extent cx="5731510" cy="1115060"/>
            <wp:effectExtent l="0" t="0" r="254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7DE86" w14:textId="35A6FF90" w:rsidR="001D1F86" w:rsidRDefault="001D1F86" w:rsidP="001D1F86">
      <w:pPr>
        <w:jc w:val="center"/>
        <w:rPr>
          <w:b/>
          <w:bCs/>
          <w:lang w:val="en-US"/>
        </w:rPr>
      </w:pPr>
    </w:p>
    <w:p w14:paraId="62A70456" w14:textId="3C5E4CF5" w:rsidR="001D1F86" w:rsidRDefault="001D1F86" w:rsidP="001D1F86">
      <w:pPr>
        <w:jc w:val="center"/>
        <w:rPr>
          <w:b/>
          <w:bCs/>
          <w:lang w:val="en-US"/>
        </w:rPr>
      </w:pPr>
    </w:p>
    <w:p w14:paraId="08BB1432" w14:textId="0C0276B1" w:rsidR="001D1F86" w:rsidRDefault="001D1F86" w:rsidP="001D1F86">
      <w:pPr>
        <w:jc w:val="center"/>
        <w:rPr>
          <w:b/>
          <w:bCs/>
          <w:lang w:val="en-US"/>
        </w:rPr>
      </w:pPr>
    </w:p>
    <w:p w14:paraId="55902470" w14:textId="15D2C91D" w:rsidR="001D1F86" w:rsidRDefault="001D1F86" w:rsidP="001D1F86">
      <w:pPr>
        <w:jc w:val="center"/>
        <w:rPr>
          <w:b/>
          <w:bCs/>
          <w:lang w:val="en-US"/>
        </w:rPr>
      </w:pPr>
    </w:p>
    <w:p w14:paraId="527A0AA4" w14:textId="2EF71CC1" w:rsidR="001D1F86" w:rsidRDefault="001D1F86" w:rsidP="001D1F86">
      <w:pPr>
        <w:jc w:val="center"/>
        <w:rPr>
          <w:b/>
          <w:bCs/>
          <w:lang w:val="en-US"/>
        </w:rPr>
      </w:pPr>
    </w:p>
    <w:p w14:paraId="5916F686" w14:textId="60FC476C" w:rsidR="001D1F86" w:rsidRDefault="001D1F86" w:rsidP="001D1F86">
      <w:pPr>
        <w:jc w:val="center"/>
        <w:rPr>
          <w:b/>
          <w:bCs/>
          <w:lang w:val="en-US"/>
        </w:rPr>
      </w:pPr>
    </w:p>
    <w:p w14:paraId="494CE4C8" w14:textId="25F1B1BD" w:rsidR="001D1F86" w:rsidRDefault="001D1F86" w:rsidP="001D1F86">
      <w:pPr>
        <w:jc w:val="center"/>
        <w:rPr>
          <w:b/>
          <w:bCs/>
          <w:lang w:val="en-US"/>
        </w:rPr>
      </w:pPr>
    </w:p>
    <w:p w14:paraId="443C5469" w14:textId="597F1530" w:rsidR="001D1F86" w:rsidRDefault="001D1F86" w:rsidP="001D1F86">
      <w:pPr>
        <w:jc w:val="center"/>
        <w:rPr>
          <w:b/>
          <w:bCs/>
          <w:lang w:val="en-US"/>
        </w:rPr>
      </w:pPr>
    </w:p>
    <w:p w14:paraId="7B5CB27E" w14:textId="2E3886BB" w:rsidR="001D1F86" w:rsidRDefault="001D1F86" w:rsidP="001D1F86">
      <w:pPr>
        <w:jc w:val="center"/>
        <w:rPr>
          <w:b/>
          <w:bCs/>
          <w:lang w:val="en-US"/>
        </w:rPr>
      </w:pPr>
    </w:p>
    <w:p w14:paraId="4995909F" w14:textId="09D9F1B1" w:rsidR="001D1F86" w:rsidRDefault="001D1F86" w:rsidP="001D1F86">
      <w:pPr>
        <w:jc w:val="center"/>
        <w:rPr>
          <w:b/>
          <w:bCs/>
          <w:lang w:val="en-US"/>
        </w:rPr>
      </w:pPr>
    </w:p>
    <w:p w14:paraId="0919C32F" w14:textId="3C61982C" w:rsidR="001D1F86" w:rsidRDefault="001D1F86" w:rsidP="001D1F86">
      <w:pPr>
        <w:jc w:val="center"/>
        <w:rPr>
          <w:b/>
          <w:bCs/>
          <w:lang w:val="en-US"/>
        </w:rPr>
      </w:pPr>
    </w:p>
    <w:p w14:paraId="0717AF5F" w14:textId="32AF8BC1" w:rsidR="001D1F86" w:rsidRDefault="001D1F86" w:rsidP="001D1F86">
      <w:pPr>
        <w:jc w:val="center"/>
        <w:rPr>
          <w:b/>
          <w:bCs/>
          <w:lang w:val="en-US"/>
        </w:rPr>
      </w:pPr>
    </w:p>
    <w:p w14:paraId="13914674" w14:textId="474893BA" w:rsidR="001D1F86" w:rsidRDefault="001D1F86" w:rsidP="001D1F86">
      <w:pPr>
        <w:jc w:val="center"/>
        <w:rPr>
          <w:b/>
          <w:bCs/>
          <w:lang w:val="en-US"/>
        </w:rPr>
      </w:pPr>
    </w:p>
    <w:p w14:paraId="46581A44" w14:textId="3CF4786C" w:rsidR="001D1F86" w:rsidRDefault="001D1F86" w:rsidP="001D1F86">
      <w:pPr>
        <w:jc w:val="center"/>
        <w:rPr>
          <w:b/>
          <w:bCs/>
          <w:lang w:val="en-US"/>
        </w:rPr>
      </w:pPr>
    </w:p>
    <w:p w14:paraId="09BC9949" w14:textId="23513507" w:rsidR="001D1F86" w:rsidRDefault="001D1F86" w:rsidP="001D1F86">
      <w:pPr>
        <w:jc w:val="center"/>
        <w:rPr>
          <w:b/>
          <w:bCs/>
          <w:lang w:val="en-US"/>
        </w:rPr>
      </w:pPr>
    </w:p>
    <w:p w14:paraId="7D6C0729" w14:textId="345BA3E2" w:rsidR="001D1F86" w:rsidRDefault="001D1F86" w:rsidP="001D1F86">
      <w:pPr>
        <w:jc w:val="center"/>
        <w:rPr>
          <w:b/>
          <w:bCs/>
          <w:lang w:val="en-US"/>
        </w:rPr>
      </w:pPr>
    </w:p>
    <w:p w14:paraId="3AAAF5D6" w14:textId="4BA5D953" w:rsidR="001D1F86" w:rsidRDefault="001D1F86" w:rsidP="001D1F86">
      <w:pPr>
        <w:jc w:val="center"/>
        <w:rPr>
          <w:b/>
          <w:bCs/>
          <w:lang w:val="en-US"/>
        </w:rPr>
      </w:pPr>
    </w:p>
    <w:p w14:paraId="348F230A" w14:textId="724000F5" w:rsidR="001D1F86" w:rsidRDefault="001D1F86" w:rsidP="001D1F86">
      <w:pPr>
        <w:jc w:val="center"/>
        <w:rPr>
          <w:b/>
          <w:bCs/>
          <w:lang w:val="en-US"/>
        </w:rPr>
      </w:pPr>
    </w:p>
    <w:p w14:paraId="1C71BE67" w14:textId="52A23196" w:rsidR="001D1F86" w:rsidRDefault="001D1F86" w:rsidP="001D1F86">
      <w:pPr>
        <w:jc w:val="center"/>
        <w:rPr>
          <w:b/>
          <w:bCs/>
          <w:lang w:val="en-US"/>
        </w:rPr>
      </w:pPr>
    </w:p>
    <w:p w14:paraId="33551BDD" w14:textId="631AB4FD" w:rsidR="001D1F86" w:rsidRDefault="001D1F86" w:rsidP="001D1F86">
      <w:pPr>
        <w:jc w:val="center"/>
        <w:rPr>
          <w:b/>
          <w:bCs/>
          <w:lang w:val="en-US"/>
        </w:rPr>
      </w:pPr>
    </w:p>
    <w:p w14:paraId="129E4799" w14:textId="5D2D6B75" w:rsidR="001D1F86" w:rsidRDefault="001D1F86" w:rsidP="001D1F86">
      <w:pPr>
        <w:jc w:val="center"/>
        <w:rPr>
          <w:b/>
          <w:bCs/>
          <w:lang w:val="en-US"/>
        </w:rPr>
      </w:pPr>
    </w:p>
    <w:p w14:paraId="32804E28" w14:textId="0CE0B0B8" w:rsidR="001D1F86" w:rsidRDefault="001D1F86" w:rsidP="001D1F86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Ques</w:t>
      </w:r>
      <w:r w:rsidR="004F145F">
        <w:rPr>
          <w:b/>
          <w:bCs/>
          <w:lang w:val="en-US"/>
        </w:rPr>
        <w:t>19</w:t>
      </w:r>
      <w:r>
        <w:rPr>
          <w:b/>
          <w:bCs/>
          <w:lang w:val="en-US"/>
        </w:rPr>
        <w:t>. WAP in Java to implement a user defined exception.</w:t>
      </w:r>
    </w:p>
    <w:p w14:paraId="16542207" w14:textId="01629AF2" w:rsidR="001D1F86" w:rsidRDefault="001D1F86" w:rsidP="001D1F86">
      <w:pPr>
        <w:jc w:val="both"/>
        <w:rPr>
          <w:lang w:val="en-US"/>
        </w:rPr>
      </w:pPr>
      <w:r>
        <w:rPr>
          <w:lang w:val="en-US"/>
        </w:rPr>
        <w:t xml:space="preserve">We are going to write an exception which generates when a user comes to our bank to open an account and he/she has less than 5000 rupees with them as the account should have a minimum balance of Rs 5000. This exception will be called </w:t>
      </w:r>
      <w:proofErr w:type="spellStart"/>
      <w:r>
        <w:rPr>
          <w:lang w:val="en-US"/>
        </w:rPr>
        <w:t>LowBalanceException</w:t>
      </w:r>
      <w:proofErr w:type="spellEnd"/>
      <w:r>
        <w:rPr>
          <w:lang w:val="en-US"/>
        </w:rPr>
        <w:t>.</w:t>
      </w:r>
    </w:p>
    <w:p w14:paraId="6B2FCFDB" w14:textId="71EFC48C" w:rsidR="001D1F86" w:rsidRDefault="001D1F86" w:rsidP="001D1F86">
      <w:pPr>
        <w:jc w:val="both"/>
        <w:rPr>
          <w:lang w:val="en-US"/>
        </w:rPr>
      </w:pPr>
      <w:r>
        <w:rPr>
          <w:lang w:val="en-US"/>
        </w:rPr>
        <w:t>Java Code</w:t>
      </w:r>
    </w:p>
    <w:p w14:paraId="657951D6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xception_Handling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A45622B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2D40D3F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UserDefinedExceptio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C0D0D05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</w:p>
    <w:p w14:paraId="0BB93836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BAE165B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</w:t>
      </w:r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ccoun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1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ccoun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D1F8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0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09C7760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</w:t>
      </w:r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ccoun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2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ccoun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D9C814E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proofErr w:type="gramStart"/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2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Balance</w:t>
      </w:r>
      <w:proofErr w:type="gram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D1F8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0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819689A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</w:t>
      </w:r>
    </w:p>
    <w:p w14:paraId="51CE9890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</w:t>
      </w:r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ccoun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3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ccoun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D1F8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0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DBFA420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</w:t>
      </w:r>
    </w:p>
    <w:p w14:paraId="3C085B55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D1F8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1 balance = "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proofErr w:type="gramStart"/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1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Balance</w:t>
      </w:r>
      <w:proofErr w:type="gram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 + </w:t>
      </w:r>
      <w:r w:rsidRPr="001D1F8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 a2 balance = "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2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Balanc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 + </w:t>
      </w:r>
      <w:r w:rsidRPr="001D1F8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a3 balance = "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3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Balanc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27A4A186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1D55CC1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1545878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BD2ACEA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ccoun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1C406520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alanc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D74477A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</w:p>
    <w:p w14:paraId="20E6FEC5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ccoun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8C89153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alanc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1D1F8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00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17BFB1D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C5D58D5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</w:p>
    <w:p w14:paraId="1425C04B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ccoun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alanc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74EB9B8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ry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72376B5B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alanc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=</w:t>
      </w:r>
      <w:r w:rsidRPr="001D1F8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00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31E8602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alance</w:t>
      </w:r>
      <w:proofErr w:type="spellEnd"/>
      <w:proofErr w:type="gram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alanc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507CF9F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D1F8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account is created and the balance is set to: "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+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alanc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7B4D8E3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}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5FF132F0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alance</w:t>
      </w:r>
      <w:proofErr w:type="spellEnd"/>
      <w:proofErr w:type="gram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D1F8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33BFD0D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D1F8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Account </w:t>
      </w:r>
      <w:proofErr w:type="spellStart"/>
      <w:r w:rsidRPr="001D1F8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an not</w:t>
      </w:r>
      <w:proofErr w:type="spellEnd"/>
      <w:r w:rsidRPr="001D1F8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be created"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F67A9B8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hrow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owBalanceExceptio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6E6FB6A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16481037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proofErr w:type="gramStart"/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tch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LowBalanceExceptio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5A2C773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0CA6CD5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0BDE9FD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}   </w:t>
      </w:r>
    </w:p>
    <w:p w14:paraId="70C67B1B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</w:p>
    <w:p w14:paraId="096D9FBE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</w:p>
    <w:p w14:paraId="4D95E2E9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Balance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alanc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A2EE8E7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ry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4A99ABE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alanc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=</w:t>
      </w:r>
      <w:r w:rsidRPr="001D1F8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00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9A24709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alance</w:t>
      </w:r>
      <w:proofErr w:type="spellEnd"/>
      <w:proofErr w:type="gram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alanc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18C0035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D1F8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account is created and the balance is set to: "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+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alanc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2F0C63A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}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9F151CC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alance</w:t>
      </w:r>
      <w:proofErr w:type="spellEnd"/>
      <w:proofErr w:type="gram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D1F8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9DBD7D2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D1F8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Account </w:t>
      </w:r>
      <w:proofErr w:type="spellStart"/>
      <w:r w:rsidRPr="001D1F8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an not</w:t>
      </w:r>
      <w:proofErr w:type="spellEnd"/>
      <w:r w:rsidRPr="001D1F8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be created"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1F395E5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hrow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owBalanceExceptio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8CA1661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7BC97D2D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proofErr w:type="gramStart"/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tch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LowBalanceExceptio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BD41484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223FED2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09F3834D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E00DF9C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</w:p>
    <w:p w14:paraId="628F5E2E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Balance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11CE3E0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alance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C5EE80F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FF95F91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CD40888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LowBalanceException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xception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D580E7E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</w:p>
    <w:p w14:paraId="2630BD62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D1F8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D1F86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6DE28A0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D1F86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D1F8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Low Balance: The balance cannot be less </w:t>
      </w:r>
      <w:proofErr w:type="spellStart"/>
      <w:r w:rsidRPr="001D1F8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tahn</w:t>
      </w:r>
      <w:proofErr w:type="spellEnd"/>
      <w:r w:rsidRPr="001D1F8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Rs.5000/-"</w:t>
      </w: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3C95BAB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ECE64EB" w14:textId="77777777" w:rsidR="001D1F86" w:rsidRPr="001D1F86" w:rsidRDefault="001D1F86" w:rsidP="001D1F8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1F8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894DE69" w14:textId="2F02753F" w:rsidR="001D1F86" w:rsidRDefault="001D1F86" w:rsidP="001D1F86">
      <w:pPr>
        <w:jc w:val="both"/>
        <w:rPr>
          <w:lang w:val="en-US"/>
        </w:rPr>
      </w:pPr>
    </w:p>
    <w:p w14:paraId="0C58BE9E" w14:textId="4FF0BDDB" w:rsidR="001D1F86" w:rsidRDefault="001D1F86" w:rsidP="001D1F86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Output:</w:t>
      </w:r>
    </w:p>
    <w:p w14:paraId="61B0572B" w14:textId="7D6B6303" w:rsidR="001D1F86" w:rsidRDefault="001D1F86" w:rsidP="001D1F86">
      <w:pPr>
        <w:jc w:val="center"/>
        <w:rPr>
          <w:lang w:val="en-US"/>
        </w:rPr>
      </w:pPr>
      <w:r w:rsidRPr="001D1F86">
        <w:rPr>
          <w:noProof/>
          <w:lang w:val="en-US"/>
        </w:rPr>
        <w:drawing>
          <wp:inline distT="0" distB="0" distL="0" distR="0" wp14:anchorId="64FAA812" wp14:editId="285A82F9">
            <wp:extent cx="5731510" cy="1616710"/>
            <wp:effectExtent l="0" t="0" r="254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25D68" w14:textId="08ECDFAB" w:rsidR="001D1F86" w:rsidRDefault="001D1F86" w:rsidP="001D1F86">
      <w:pPr>
        <w:jc w:val="center"/>
        <w:rPr>
          <w:lang w:val="en-US"/>
        </w:rPr>
      </w:pPr>
    </w:p>
    <w:p w14:paraId="024D53E7" w14:textId="6B9881E8" w:rsidR="001D1F86" w:rsidRDefault="001D1F86" w:rsidP="001D1F86">
      <w:pPr>
        <w:jc w:val="center"/>
        <w:rPr>
          <w:lang w:val="en-US"/>
        </w:rPr>
      </w:pPr>
    </w:p>
    <w:p w14:paraId="54BC9BF1" w14:textId="62B7444A" w:rsidR="001D1F86" w:rsidRDefault="001D1F86" w:rsidP="001D1F86">
      <w:pPr>
        <w:jc w:val="center"/>
        <w:rPr>
          <w:lang w:val="en-US"/>
        </w:rPr>
      </w:pPr>
    </w:p>
    <w:p w14:paraId="2BC3BF9F" w14:textId="0F9B1074" w:rsidR="001D1F86" w:rsidRDefault="001D1F86" w:rsidP="001D1F86">
      <w:pPr>
        <w:jc w:val="center"/>
        <w:rPr>
          <w:lang w:val="en-US"/>
        </w:rPr>
      </w:pPr>
    </w:p>
    <w:p w14:paraId="75016204" w14:textId="23DCEB4E" w:rsidR="00C358FC" w:rsidRDefault="00C358FC" w:rsidP="001D1F86">
      <w:pPr>
        <w:jc w:val="both"/>
        <w:rPr>
          <w:lang w:val="en-US"/>
        </w:rPr>
      </w:pPr>
    </w:p>
    <w:p w14:paraId="6D3BCCB3" w14:textId="648575AF" w:rsidR="008951FA" w:rsidRDefault="008951FA" w:rsidP="001D1F86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Ques20. WAP in Java to show a single thread.</w:t>
      </w:r>
    </w:p>
    <w:p w14:paraId="6F00983B" w14:textId="2ECDCA37" w:rsidR="008951FA" w:rsidRDefault="008951FA" w:rsidP="001D1F86">
      <w:pPr>
        <w:jc w:val="both"/>
        <w:rPr>
          <w:lang w:val="en-US"/>
        </w:rPr>
      </w:pPr>
      <w:r>
        <w:rPr>
          <w:lang w:val="en-US"/>
        </w:rPr>
        <w:t>Java Code:</w:t>
      </w:r>
    </w:p>
    <w:p w14:paraId="0F6528D7" w14:textId="77777777" w:rsidR="008951FA" w:rsidRPr="008951FA" w:rsidRDefault="008951FA" w:rsidP="008951F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951FA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951FA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Java_</w:t>
      </w:r>
      <w:proofErr w:type="gramStart"/>
      <w:r w:rsidRPr="008951FA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Multithreading</w:t>
      </w:r>
      <w:proofErr w:type="spellEnd"/>
      <w:r w:rsidRPr="008951FA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proofErr w:type="gramEnd"/>
    </w:p>
    <w:p w14:paraId="36DC8664" w14:textId="77777777" w:rsidR="008951FA" w:rsidRPr="008951FA" w:rsidRDefault="008951FA" w:rsidP="008951F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51C6C57" w14:textId="77777777" w:rsidR="008951FA" w:rsidRPr="008951FA" w:rsidRDefault="008951FA" w:rsidP="008951F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951FA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951FA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951FA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ingleThread</w:t>
      </w:r>
      <w:proofErr w:type="spellEnd"/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6E75206B" w14:textId="77777777" w:rsidR="008951FA" w:rsidRPr="008951FA" w:rsidRDefault="008951FA" w:rsidP="008951F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951FA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951FA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951FA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8951FA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951FA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8951FA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E698868" w14:textId="77777777" w:rsidR="008951FA" w:rsidRPr="008951FA" w:rsidRDefault="008951FA" w:rsidP="008951F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951FA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hread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951FA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8951FA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hread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951FA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urrentThread</w:t>
      </w:r>
      <w:proofErr w:type="spellEnd"/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Start"/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r w:rsidRPr="008951FA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proofErr w:type="gramEnd"/>
    </w:p>
    <w:p w14:paraId="51A2C809" w14:textId="77777777" w:rsidR="008951FA" w:rsidRPr="008951FA" w:rsidRDefault="008951FA" w:rsidP="008951F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951FA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951FA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Name</w:t>
      </w:r>
      <w:proofErr w:type="spellEnd"/>
      <w:proofErr w:type="gramEnd"/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951FA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y Main Thread"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r w:rsidRPr="008951FA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6CE0DB55" w14:textId="77777777" w:rsidR="008951FA" w:rsidRPr="008951FA" w:rsidRDefault="008951FA" w:rsidP="008951F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951FA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951FA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Priority</w:t>
      </w:r>
      <w:proofErr w:type="spellEnd"/>
      <w:proofErr w:type="gramEnd"/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951FA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r w:rsidRPr="008951FA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094B3276" w14:textId="77777777" w:rsidR="008951FA" w:rsidRPr="008951FA" w:rsidRDefault="008951FA" w:rsidP="008951F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951FA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951FA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951FA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951FA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proofErr w:type="gramStart"/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r w:rsidRPr="008951FA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proofErr w:type="gramEnd"/>
    </w:p>
    <w:p w14:paraId="24DB7F9B" w14:textId="77777777" w:rsidR="008951FA" w:rsidRPr="008951FA" w:rsidRDefault="008951FA" w:rsidP="008951F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951FA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951FA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951FA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8951FA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951FA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Name</w:t>
      </w:r>
      <w:proofErr w:type="spellEnd"/>
      <w:proofErr w:type="gramEnd"/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</w:t>
      </w:r>
      <w:r w:rsidRPr="008951FA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13BB33A1" w14:textId="77777777" w:rsidR="008951FA" w:rsidRPr="008951FA" w:rsidRDefault="008951FA" w:rsidP="008951F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951FA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951FA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951FA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8951FA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951FA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Priority</w:t>
      </w:r>
      <w:proofErr w:type="spellEnd"/>
      <w:proofErr w:type="gramEnd"/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</w:t>
      </w:r>
      <w:r w:rsidRPr="008951FA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0FB8648F" w14:textId="77777777" w:rsidR="008951FA" w:rsidRPr="008951FA" w:rsidRDefault="008951FA" w:rsidP="008951F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</w:p>
    <w:p w14:paraId="2FF676DA" w14:textId="77777777" w:rsidR="008951FA" w:rsidRPr="008951FA" w:rsidRDefault="008951FA" w:rsidP="008951F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D3A45D1" w14:textId="77777777" w:rsidR="008951FA" w:rsidRPr="008951FA" w:rsidRDefault="008951FA" w:rsidP="008951F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951FA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F951460" w14:textId="77777777" w:rsidR="008951FA" w:rsidRPr="008951FA" w:rsidRDefault="008951FA" w:rsidP="008951F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7D37A59" w14:textId="17840C7A" w:rsidR="008951FA" w:rsidRDefault="008951FA" w:rsidP="001D1F86">
      <w:pPr>
        <w:jc w:val="both"/>
        <w:rPr>
          <w:lang w:val="en-US"/>
        </w:rPr>
      </w:pPr>
      <w:r>
        <w:rPr>
          <w:lang w:val="en-US"/>
        </w:rPr>
        <w:t>Output:</w:t>
      </w:r>
    </w:p>
    <w:p w14:paraId="3FDF5C71" w14:textId="2F6198EB" w:rsidR="008951FA" w:rsidRDefault="008951FA" w:rsidP="008951FA">
      <w:pPr>
        <w:jc w:val="center"/>
        <w:rPr>
          <w:lang w:val="en-US"/>
        </w:rPr>
      </w:pPr>
      <w:r w:rsidRPr="008951FA">
        <w:rPr>
          <w:noProof/>
          <w:lang w:val="en-US"/>
        </w:rPr>
        <w:drawing>
          <wp:inline distT="0" distB="0" distL="0" distR="0" wp14:anchorId="49C70DBE" wp14:editId="74670617">
            <wp:extent cx="3086367" cy="731583"/>
            <wp:effectExtent l="0" t="0" r="0" b="0"/>
            <wp:docPr id="23" name="Picture 2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86367" cy="731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42CE3" w14:textId="0ABACC4F" w:rsidR="008951FA" w:rsidRDefault="008951FA" w:rsidP="008951FA">
      <w:pPr>
        <w:jc w:val="center"/>
        <w:rPr>
          <w:lang w:val="en-US"/>
        </w:rPr>
      </w:pPr>
    </w:p>
    <w:p w14:paraId="3B3C995D" w14:textId="1ED45423" w:rsidR="008951FA" w:rsidRDefault="008951FA" w:rsidP="008951FA">
      <w:pPr>
        <w:jc w:val="center"/>
        <w:rPr>
          <w:lang w:val="en-US"/>
        </w:rPr>
      </w:pPr>
    </w:p>
    <w:p w14:paraId="52AC83E7" w14:textId="3F4D0FCE" w:rsidR="008951FA" w:rsidRDefault="008951FA" w:rsidP="008951FA">
      <w:pPr>
        <w:jc w:val="center"/>
        <w:rPr>
          <w:lang w:val="en-US"/>
        </w:rPr>
      </w:pPr>
    </w:p>
    <w:p w14:paraId="0A643857" w14:textId="41D227AA" w:rsidR="008951FA" w:rsidRDefault="008951FA" w:rsidP="008951FA">
      <w:pPr>
        <w:jc w:val="center"/>
        <w:rPr>
          <w:lang w:val="en-US"/>
        </w:rPr>
      </w:pPr>
    </w:p>
    <w:p w14:paraId="3648783B" w14:textId="15393040" w:rsidR="008951FA" w:rsidRDefault="008951FA" w:rsidP="008951FA">
      <w:pPr>
        <w:jc w:val="center"/>
        <w:rPr>
          <w:lang w:val="en-US"/>
        </w:rPr>
      </w:pPr>
    </w:p>
    <w:p w14:paraId="4DFCBF4C" w14:textId="74439B5A" w:rsidR="008951FA" w:rsidRDefault="008951FA" w:rsidP="008951FA">
      <w:pPr>
        <w:jc w:val="center"/>
        <w:rPr>
          <w:lang w:val="en-US"/>
        </w:rPr>
      </w:pPr>
    </w:p>
    <w:p w14:paraId="60ABB63E" w14:textId="367B4DC1" w:rsidR="008951FA" w:rsidRDefault="008951FA" w:rsidP="008951FA">
      <w:pPr>
        <w:jc w:val="center"/>
        <w:rPr>
          <w:lang w:val="en-US"/>
        </w:rPr>
      </w:pPr>
    </w:p>
    <w:p w14:paraId="3362A7CD" w14:textId="6ACC3046" w:rsidR="008951FA" w:rsidRDefault="008951FA" w:rsidP="008951FA">
      <w:pPr>
        <w:jc w:val="center"/>
        <w:rPr>
          <w:lang w:val="en-US"/>
        </w:rPr>
      </w:pPr>
    </w:p>
    <w:p w14:paraId="3664CE3D" w14:textId="5448C7B6" w:rsidR="008951FA" w:rsidRDefault="008951FA" w:rsidP="008951FA">
      <w:pPr>
        <w:jc w:val="center"/>
        <w:rPr>
          <w:lang w:val="en-US"/>
        </w:rPr>
      </w:pPr>
    </w:p>
    <w:p w14:paraId="07226AE3" w14:textId="4E6B2ACE" w:rsidR="008951FA" w:rsidRDefault="008951FA" w:rsidP="008951FA">
      <w:pPr>
        <w:jc w:val="center"/>
        <w:rPr>
          <w:lang w:val="en-US"/>
        </w:rPr>
      </w:pPr>
    </w:p>
    <w:p w14:paraId="0055FE5A" w14:textId="7E0B6A2E" w:rsidR="008951FA" w:rsidRDefault="008951FA" w:rsidP="008951FA">
      <w:pPr>
        <w:jc w:val="center"/>
        <w:rPr>
          <w:lang w:val="en-US"/>
        </w:rPr>
      </w:pPr>
    </w:p>
    <w:p w14:paraId="16F55C5A" w14:textId="5DE4B14D" w:rsidR="008951FA" w:rsidRDefault="008951FA" w:rsidP="008951FA">
      <w:pPr>
        <w:jc w:val="center"/>
        <w:rPr>
          <w:lang w:val="en-US"/>
        </w:rPr>
      </w:pPr>
    </w:p>
    <w:p w14:paraId="3F3E8D5B" w14:textId="5DC1B419" w:rsidR="008951FA" w:rsidRDefault="008951FA" w:rsidP="008951FA">
      <w:pPr>
        <w:jc w:val="center"/>
        <w:rPr>
          <w:lang w:val="en-US"/>
        </w:rPr>
      </w:pPr>
    </w:p>
    <w:p w14:paraId="6B270D54" w14:textId="05B858B9" w:rsidR="008951FA" w:rsidRDefault="008951FA" w:rsidP="008951FA">
      <w:pPr>
        <w:rPr>
          <w:b/>
          <w:bCs/>
          <w:lang w:val="en-US"/>
        </w:rPr>
      </w:pPr>
      <w:r w:rsidRPr="008951FA">
        <w:rPr>
          <w:b/>
          <w:bCs/>
          <w:lang w:val="en-US"/>
        </w:rPr>
        <w:lastRenderedPageBreak/>
        <w:t xml:space="preserve">Ques21. WAP a program in Java to show multithreading and </w:t>
      </w:r>
      <w:proofErr w:type="spellStart"/>
      <w:proofErr w:type="gramStart"/>
      <w:r w:rsidRPr="008951FA">
        <w:rPr>
          <w:b/>
          <w:bCs/>
          <w:lang w:val="en-US"/>
        </w:rPr>
        <w:t>isAlive</w:t>
      </w:r>
      <w:proofErr w:type="spellEnd"/>
      <w:r w:rsidRPr="008951FA">
        <w:rPr>
          <w:b/>
          <w:bCs/>
          <w:lang w:val="en-US"/>
        </w:rPr>
        <w:t>(</w:t>
      </w:r>
      <w:proofErr w:type="gramEnd"/>
      <w:r w:rsidRPr="008951FA">
        <w:rPr>
          <w:b/>
          <w:bCs/>
          <w:lang w:val="en-US"/>
        </w:rPr>
        <w:t>) and join() operations.</w:t>
      </w:r>
    </w:p>
    <w:p w14:paraId="0C307672" w14:textId="0874F5D7" w:rsidR="008951FA" w:rsidRDefault="008951FA" w:rsidP="008951FA">
      <w:pPr>
        <w:rPr>
          <w:lang w:val="en-US"/>
        </w:rPr>
      </w:pPr>
      <w:r>
        <w:rPr>
          <w:lang w:val="en-US"/>
        </w:rPr>
        <w:t>Java Code:</w:t>
      </w:r>
    </w:p>
    <w:p w14:paraId="59F1A7A2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Java_</w:t>
      </w:r>
      <w:proofErr w:type="gramStart"/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Multithreading</w:t>
      </w:r>
      <w:proofErr w:type="spellEnd"/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proofErr w:type="gramEnd"/>
    </w:p>
    <w:p w14:paraId="26B8D668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C06247B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emoThread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hread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2B24E36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D6F4B0D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emoThread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19F1EF8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proofErr w:type="gramStart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proofErr w:type="gramEnd"/>
    </w:p>
    <w:p w14:paraId="4073E3A4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Priority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020455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MAX_PRIORITY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38F0D25C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9C2EDB7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626343D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2AEC8D3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emoThread2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hread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165B1721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F93039D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un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5FE6179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unt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gramStart"/>
      <w:r w:rsidRPr="0002045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proofErr w:type="gramEnd"/>
    </w:p>
    <w:p w14:paraId="0AEE24B8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02045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while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02045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true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D035E70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unt</w:t>
      </w:r>
      <w:proofErr w:type="gramStart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proofErr w:type="gramEnd"/>
    </w:p>
    <w:p w14:paraId="354AE659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unt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gramStart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proofErr w:type="gramEnd"/>
    </w:p>
    <w:p w14:paraId="1573C152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02045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ry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14CC2A3A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hread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leep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02045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proofErr w:type="gramStart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proofErr w:type="gramEnd"/>
    </w:p>
    <w:p w14:paraId="777CB8D3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} </w:t>
      </w:r>
      <w:r w:rsidRPr="0002045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tch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rruptedException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6CB7AFB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proofErr w:type="gramStart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proofErr w:type="gramEnd"/>
    </w:p>
    <w:p w14:paraId="47399A44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07E00D8E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3974B4D0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D495A31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215E059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C4C61F0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hreadClassFunctions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9562973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98104F6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5A7FF39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emoThread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02045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emoThread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02045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read 1"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08F70DD8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DACCAC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02045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D "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Id</w:t>
      </w:r>
      <w:proofErr w:type="spellEnd"/>
      <w:proofErr w:type="gram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4CEA949C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02045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AME "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Name</w:t>
      </w:r>
      <w:proofErr w:type="spellEnd"/>
      <w:proofErr w:type="gram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5E54125E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02045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RIORITY "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Priority</w:t>
      </w:r>
      <w:proofErr w:type="spellEnd"/>
      <w:proofErr w:type="gram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5A5176FD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art</w:t>
      </w:r>
      <w:proofErr w:type="spellEnd"/>
      <w:proofErr w:type="gram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024EB5C2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02045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TATE "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State</w:t>
      </w:r>
      <w:proofErr w:type="spellEnd"/>
      <w:proofErr w:type="gram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209F91E5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02045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LIVE "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sAlive</w:t>
      </w:r>
      <w:proofErr w:type="spellEnd"/>
      <w:proofErr w:type="gram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24ACBD6F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1EC217F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emoThread2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2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02045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emoThread2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Start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proofErr w:type="gramEnd"/>
    </w:p>
    <w:p w14:paraId="2ACDB445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02045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ry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0897836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hread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leep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02045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proofErr w:type="gramStart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proofErr w:type="gramEnd"/>
    </w:p>
    <w:p w14:paraId="24D56B7D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02045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tch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xception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A8952E8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713E6678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1EE01C8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proofErr w:type="gramStart"/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2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Daemon</w:t>
      </w:r>
      <w:proofErr w:type="gram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02045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true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22C7169F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proofErr w:type="gramStart"/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2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art</w:t>
      </w:r>
      <w:proofErr w:type="gram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4ABB97BF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020455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t</w:t>
      </w:r>
      <w:proofErr w:type="gramStart"/>
      <w:r w:rsidRPr="00020455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2.interrupt</w:t>
      </w:r>
      <w:proofErr w:type="gramEnd"/>
      <w:r w:rsidRPr="00020455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();</w:t>
      </w:r>
    </w:p>
    <w:p w14:paraId="19B95DE5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753D60E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hread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inThread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hread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urrentThread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Start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proofErr w:type="gramEnd"/>
    </w:p>
    <w:p w14:paraId="6647DC4E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02045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ry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6DDB9B0A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inThread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2045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join</w:t>
      </w:r>
      <w:proofErr w:type="spellEnd"/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</w:t>
      </w:r>
      <w:r w:rsidRPr="0002045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20455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Now main will not terminate till the daemon thread is terminated</w:t>
      </w:r>
    </w:p>
    <w:p w14:paraId="1CD7AE65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02045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tch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02045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xception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2045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94A1191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99095FB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AD6A1C3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7089F0A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2045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0CA1D60" w14:textId="77777777" w:rsidR="00020455" w:rsidRPr="00020455" w:rsidRDefault="00020455" w:rsidP="0002045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A07EFBB" w14:textId="2B1CB859" w:rsidR="008951FA" w:rsidRDefault="00020455" w:rsidP="008951FA">
      <w:pPr>
        <w:rPr>
          <w:lang w:val="en-US"/>
        </w:rPr>
      </w:pPr>
      <w:r>
        <w:rPr>
          <w:lang w:val="en-US"/>
        </w:rPr>
        <w:t>Output:</w:t>
      </w:r>
    </w:p>
    <w:p w14:paraId="07D8EFE6" w14:textId="44A6A821" w:rsidR="00020455" w:rsidRDefault="00020455" w:rsidP="00020455">
      <w:pPr>
        <w:jc w:val="center"/>
        <w:rPr>
          <w:lang w:val="en-US"/>
        </w:rPr>
      </w:pPr>
      <w:r w:rsidRPr="00020455">
        <w:rPr>
          <w:noProof/>
          <w:lang w:val="en-US"/>
        </w:rPr>
        <w:drawing>
          <wp:inline distT="0" distB="0" distL="0" distR="0" wp14:anchorId="1A6C91EF" wp14:editId="52273199">
            <wp:extent cx="4275190" cy="2857748"/>
            <wp:effectExtent l="0" t="0" r="0" b="0"/>
            <wp:docPr id="24" name="Picture 2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, let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5190" cy="2857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CC2E5" w14:textId="6F096961" w:rsidR="00020455" w:rsidRDefault="00020455" w:rsidP="00020455">
      <w:pPr>
        <w:jc w:val="center"/>
        <w:rPr>
          <w:lang w:val="en-US"/>
        </w:rPr>
      </w:pPr>
    </w:p>
    <w:p w14:paraId="571CAF6A" w14:textId="0282550C" w:rsidR="00020455" w:rsidRDefault="00020455" w:rsidP="00020455">
      <w:pPr>
        <w:jc w:val="center"/>
        <w:rPr>
          <w:lang w:val="en-US"/>
        </w:rPr>
      </w:pPr>
    </w:p>
    <w:p w14:paraId="5D05512C" w14:textId="3007FE72" w:rsidR="00020455" w:rsidRDefault="00020455" w:rsidP="00020455">
      <w:pPr>
        <w:jc w:val="center"/>
        <w:rPr>
          <w:lang w:val="en-US"/>
        </w:rPr>
      </w:pPr>
    </w:p>
    <w:p w14:paraId="3DB936C1" w14:textId="05764DB4" w:rsidR="00020455" w:rsidRDefault="00020455" w:rsidP="00020455">
      <w:pPr>
        <w:jc w:val="center"/>
        <w:rPr>
          <w:lang w:val="en-US"/>
        </w:rPr>
      </w:pPr>
    </w:p>
    <w:p w14:paraId="268F9FB9" w14:textId="6EEF51EC" w:rsidR="00020455" w:rsidRDefault="00020455" w:rsidP="00020455">
      <w:pPr>
        <w:jc w:val="center"/>
        <w:rPr>
          <w:lang w:val="en-US"/>
        </w:rPr>
      </w:pPr>
    </w:p>
    <w:p w14:paraId="6E26C324" w14:textId="60193862" w:rsidR="00020455" w:rsidRDefault="00020455" w:rsidP="00020455">
      <w:pPr>
        <w:jc w:val="center"/>
        <w:rPr>
          <w:lang w:val="en-US"/>
        </w:rPr>
      </w:pPr>
    </w:p>
    <w:p w14:paraId="4294EEA1" w14:textId="669366F6" w:rsidR="00020455" w:rsidRDefault="00020455" w:rsidP="00020455">
      <w:pPr>
        <w:jc w:val="center"/>
        <w:rPr>
          <w:lang w:val="en-US"/>
        </w:rPr>
      </w:pPr>
    </w:p>
    <w:p w14:paraId="4983FC6A" w14:textId="77777777" w:rsidR="009854F5" w:rsidRDefault="009854F5" w:rsidP="00F52A6D">
      <w:pPr>
        <w:rPr>
          <w:b/>
          <w:bCs/>
          <w:lang w:val="en-US"/>
        </w:rPr>
      </w:pPr>
    </w:p>
    <w:p w14:paraId="7D9EF018" w14:textId="650BA90C" w:rsidR="009854F5" w:rsidRPr="0097367F" w:rsidRDefault="009854F5" w:rsidP="00F52A6D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Ques22 WAP in Java to use String and String</w:t>
      </w:r>
      <w:r w:rsidR="0097367F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Buffer classes.</w:t>
      </w:r>
    </w:p>
    <w:p w14:paraId="0C2E2BA7" w14:textId="7E6DFD50" w:rsidR="0097367F" w:rsidRDefault="0097367F" w:rsidP="00F52A6D">
      <w:pPr>
        <w:rPr>
          <w:lang w:val="en-US"/>
        </w:rPr>
      </w:pPr>
      <w:r>
        <w:rPr>
          <w:lang w:val="en-US"/>
        </w:rPr>
        <w:t>Java Code:</w:t>
      </w:r>
    </w:p>
    <w:p w14:paraId="3B045869" w14:textId="77777777" w:rsidR="0097367F" w:rsidRPr="0097367F" w:rsidRDefault="0097367F" w:rsidP="0097367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7367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7367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7367F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AndStringBuffer</w:t>
      </w:r>
      <w:proofErr w:type="spellEnd"/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0C075A2" w14:textId="77777777" w:rsidR="0097367F" w:rsidRPr="0097367F" w:rsidRDefault="0097367F" w:rsidP="0097367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7367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7367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7367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7367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7367F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97367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26D983F" w14:textId="77777777" w:rsidR="0097367F" w:rsidRPr="0097367F" w:rsidRDefault="0097367F" w:rsidP="0097367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176A545" w14:textId="77777777" w:rsidR="0097367F" w:rsidRPr="0097367F" w:rsidRDefault="0097367F" w:rsidP="0097367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7367F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7367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tr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7367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Hello"</w:t>
      </w:r>
      <w:r w:rsidRPr="0097367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7367F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immutable</w:t>
      </w:r>
    </w:p>
    <w:p w14:paraId="5FAF0F9F" w14:textId="77777777" w:rsidR="0097367F" w:rsidRPr="0097367F" w:rsidRDefault="0097367F" w:rsidP="0097367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F73282" w14:textId="77777777" w:rsidR="0097367F" w:rsidRPr="0097367F" w:rsidRDefault="0097367F" w:rsidP="0097367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7367F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7367F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7367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97367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tr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7367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gth</w:t>
      </w:r>
      <w:proofErr w:type="spellEnd"/>
      <w:proofErr w:type="gramEnd"/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</w:t>
      </w:r>
      <w:r w:rsidRPr="0097367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7B5986B4" w14:textId="77777777" w:rsidR="0097367F" w:rsidRPr="0097367F" w:rsidRDefault="0097367F" w:rsidP="0097367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491B3A8" w14:textId="77777777" w:rsidR="0097367F" w:rsidRPr="0097367F" w:rsidRDefault="0097367F" w:rsidP="0097367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7367F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Buffer</w:t>
      </w:r>
      <w:proofErr w:type="spellEnd"/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7367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b</w:t>
      </w:r>
      <w:proofErr w:type="spellEnd"/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7367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7367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ringBuffer</w:t>
      </w:r>
      <w:proofErr w:type="spellEnd"/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7367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tr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r w:rsidRPr="0097367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7367F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mutable</w:t>
      </w:r>
    </w:p>
    <w:p w14:paraId="54A60F11" w14:textId="77777777" w:rsidR="0097367F" w:rsidRPr="0097367F" w:rsidRDefault="0097367F" w:rsidP="0097367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19CF39E" w14:textId="77777777" w:rsidR="0097367F" w:rsidRPr="0097367F" w:rsidRDefault="0097367F" w:rsidP="0097367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7367F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7367F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7367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97367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b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7367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proofErr w:type="gramEnd"/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</w:t>
      </w:r>
      <w:r w:rsidRPr="0097367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7367F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// also </w:t>
      </w:r>
      <w:proofErr w:type="spellStart"/>
      <w:r w:rsidRPr="0097367F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stringBuffers</w:t>
      </w:r>
      <w:proofErr w:type="spellEnd"/>
      <w:r w:rsidRPr="0097367F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are not synchronised</w:t>
      </w:r>
    </w:p>
    <w:p w14:paraId="7D3AB236" w14:textId="77777777" w:rsidR="0097367F" w:rsidRPr="0097367F" w:rsidRDefault="0097367F" w:rsidP="0097367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FD3BC33" w14:textId="77777777" w:rsidR="0097367F" w:rsidRPr="0097367F" w:rsidRDefault="0097367F" w:rsidP="0097367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7367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8E7DC34" w14:textId="77777777" w:rsidR="0097367F" w:rsidRPr="0097367F" w:rsidRDefault="0097367F" w:rsidP="0097367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C9BF39A" w14:textId="77777777" w:rsidR="0097367F" w:rsidRPr="0097367F" w:rsidRDefault="0097367F" w:rsidP="00F52A6D">
      <w:pPr>
        <w:rPr>
          <w:lang w:val="en-US"/>
        </w:rPr>
      </w:pPr>
    </w:p>
    <w:p w14:paraId="7785FE68" w14:textId="64560DB8" w:rsidR="009854F5" w:rsidRDefault="0097367F" w:rsidP="00F52A6D">
      <w:pPr>
        <w:rPr>
          <w:b/>
          <w:bCs/>
          <w:lang w:val="en-US"/>
        </w:rPr>
      </w:pPr>
      <w:r>
        <w:rPr>
          <w:b/>
          <w:bCs/>
          <w:lang w:val="en-US"/>
        </w:rPr>
        <w:t>Output:</w:t>
      </w:r>
    </w:p>
    <w:p w14:paraId="545944DA" w14:textId="641576CA" w:rsidR="0097367F" w:rsidRDefault="0097367F" w:rsidP="0097367F">
      <w:pPr>
        <w:jc w:val="center"/>
        <w:rPr>
          <w:b/>
          <w:bCs/>
          <w:lang w:val="en-US"/>
        </w:rPr>
      </w:pPr>
      <w:r w:rsidRPr="0097367F">
        <w:rPr>
          <w:b/>
          <w:bCs/>
          <w:lang w:val="en-US"/>
        </w:rPr>
        <w:drawing>
          <wp:inline distT="0" distB="0" distL="0" distR="0" wp14:anchorId="267B1D25" wp14:editId="5C19CE49">
            <wp:extent cx="1295512" cy="541067"/>
            <wp:effectExtent l="0" t="0" r="0" b="0"/>
            <wp:docPr id="26" name="Picture 2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 with low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295512" cy="54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48AD4" w14:textId="77777777" w:rsidR="009854F5" w:rsidRDefault="009854F5" w:rsidP="00F52A6D">
      <w:pPr>
        <w:rPr>
          <w:b/>
          <w:bCs/>
          <w:lang w:val="en-US"/>
        </w:rPr>
      </w:pPr>
    </w:p>
    <w:p w14:paraId="76A474FC" w14:textId="77777777" w:rsidR="009854F5" w:rsidRDefault="009854F5" w:rsidP="00F52A6D">
      <w:pPr>
        <w:rPr>
          <w:b/>
          <w:bCs/>
          <w:lang w:val="en-US"/>
        </w:rPr>
      </w:pPr>
    </w:p>
    <w:p w14:paraId="224CA2B4" w14:textId="77777777" w:rsidR="009854F5" w:rsidRDefault="009854F5" w:rsidP="00F52A6D">
      <w:pPr>
        <w:rPr>
          <w:b/>
          <w:bCs/>
          <w:lang w:val="en-US"/>
        </w:rPr>
      </w:pPr>
    </w:p>
    <w:p w14:paraId="3E8845EE" w14:textId="77777777" w:rsidR="009854F5" w:rsidRDefault="009854F5" w:rsidP="00F52A6D">
      <w:pPr>
        <w:rPr>
          <w:b/>
          <w:bCs/>
          <w:lang w:val="en-US"/>
        </w:rPr>
      </w:pPr>
    </w:p>
    <w:p w14:paraId="5CC9CD75" w14:textId="77777777" w:rsidR="009854F5" w:rsidRDefault="009854F5" w:rsidP="00F52A6D">
      <w:pPr>
        <w:rPr>
          <w:b/>
          <w:bCs/>
          <w:lang w:val="en-US"/>
        </w:rPr>
      </w:pPr>
    </w:p>
    <w:p w14:paraId="413593BF" w14:textId="77777777" w:rsidR="009854F5" w:rsidRDefault="009854F5" w:rsidP="00F52A6D">
      <w:pPr>
        <w:rPr>
          <w:b/>
          <w:bCs/>
          <w:lang w:val="en-US"/>
        </w:rPr>
      </w:pPr>
    </w:p>
    <w:p w14:paraId="0C35BF75" w14:textId="77777777" w:rsidR="009854F5" w:rsidRDefault="009854F5" w:rsidP="00F52A6D">
      <w:pPr>
        <w:rPr>
          <w:b/>
          <w:bCs/>
          <w:lang w:val="en-US"/>
        </w:rPr>
      </w:pPr>
    </w:p>
    <w:p w14:paraId="36345FB8" w14:textId="77777777" w:rsidR="009854F5" w:rsidRDefault="009854F5" w:rsidP="00F52A6D">
      <w:pPr>
        <w:rPr>
          <w:b/>
          <w:bCs/>
          <w:lang w:val="en-US"/>
        </w:rPr>
      </w:pPr>
    </w:p>
    <w:p w14:paraId="13311D79" w14:textId="77777777" w:rsidR="009854F5" w:rsidRDefault="009854F5" w:rsidP="00F52A6D">
      <w:pPr>
        <w:rPr>
          <w:b/>
          <w:bCs/>
          <w:lang w:val="en-US"/>
        </w:rPr>
      </w:pPr>
    </w:p>
    <w:p w14:paraId="01E1833D" w14:textId="77777777" w:rsidR="009854F5" w:rsidRDefault="009854F5" w:rsidP="00F52A6D">
      <w:pPr>
        <w:rPr>
          <w:b/>
          <w:bCs/>
          <w:lang w:val="en-US"/>
        </w:rPr>
      </w:pPr>
    </w:p>
    <w:p w14:paraId="653DEF75" w14:textId="77777777" w:rsidR="009854F5" w:rsidRDefault="009854F5" w:rsidP="00F52A6D">
      <w:pPr>
        <w:rPr>
          <w:b/>
          <w:bCs/>
          <w:lang w:val="en-US"/>
        </w:rPr>
      </w:pPr>
    </w:p>
    <w:p w14:paraId="00335D9A" w14:textId="77777777" w:rsidR="009854F5" w:rsidRDefault="009854F5" w:rsidP="00F52A6D">
      <w:pPr>
        <w:rPr>
          <w:b/>
          <w:bCs/>
          <w:lang w:val="en-US"/>
        </w:rPr>
      </w:pPr>
    </w:p>
    <w:p w14:paraId="59279FD8" w14:textId="77777777" w:rsidR="009854F5" w:rsidRDefault="009854F5" w:rsidP="00F52A6D">
      <w:pPr>
        <w:rPr>
          <w:b/>
          <w:bCs/>
          <w:lang w:val="en-US"/>
        </w:rPr>
      </w:pPr>
    </w:p>
    <w:p w14:paraId="4ABE45E1" w14:textId="0C093AF6" w:rsidR="00020455" w:rsidRDefault="00F52A6D" w:rsidP="00F52A6D">
      <w:pPr>
        <w:rPr>
          <w:b/>
          <w:bCs/>
          <w:lang w:val="en-US"/>
        </w:rPr>
      </w:pPr>
      <w:r w:rsidRPr="00F52A6D">
        <w:rPr>
          <w:b/>
          <w:bCs/>
          <w:lang w:val="en-US"/>
        </w:rPr>
        <w:lastRenderedPageBreak/>
        <w:t>Ques</w:t>
      </w:r>
      <w:r>
        <w:rPr>
          <w:b/>
          <w:bCs/>
          <w:lang w:val="en-US"/>
        </w:rPr>
        <w:t>2</w:t>
      </w:r>
      <w:r w:rsidR="009854F5">
        <w:rPr>
          <w:b/>
          <w:bCs/>
          <w:lang w:val="en-US"/>
        </w:rPr>
        <w:t>3</w:t>
      </w:r>
      <w:r>
        <w:rPr>
          <w:b/>
          <w:bCs/>
          <w:lang w:val="en-US"/>
        </w:rPr>
        <w:t>. WAP in java to take ten names as input from the console and display them on the screen using Stream classes in java.</w:t>
      </w:r>
    </w:p>
    <w:p w14:paraId="767085AA" w14:textId="5A510707" w:rsidR="00F52A6D" w:rsidRDefault="00F52A6D" w:rsidP="00F52A6D">
      <w:pPr>
        <w:rPr>
          <w:lang w:val="en-US"/>
        </w:rPr>
      </w:pPr>
      <w:r>
        <w:rPr>
          <w:lang w:val="en-US"/>
        </w:rPr>
        <w:t>Java Code</w:t>
      </w:r>
    </w:p>
    <w:p w14:paraId="78BA8CB3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52A6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F52A6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putOutputStreams</w:t>
      </w:r>
      <w:proofErr w:type="spellEnd"/>
      <w:r w:rsidRPr="00F52A6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proofErr w:type="gramEnd"/>
    </w:p>
    <w:p w14:paraId="27B4B168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A06985B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52A6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F52A6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java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F52A6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o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*</w:t>
      </w:r>
      <w:proofErr w:type="gramEnd"/>
      <w:r w:rsidRPr="00F52A6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4A0FB007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6E0D5A2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52A6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F52A6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F52A6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ReadNames</w:t>
      </w:r>
      <w:proofErr w:type="spellEnd"/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0A708092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90116EA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F52A6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F52A6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F52A6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F52A6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F52A6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F52A6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r w:rsidRPr="00F52A6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hrows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F52A6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OException</w:t>
      </w:r>
      <w:proofErr w:type="spellEnd"/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59D8D97C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F1C5903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F52A6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fferedReader</w:t>
      </w:r>
      <w:proofErr w:type="spellEnd"/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F52A6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ader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F52A6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F52A6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BufferedReader</w:t>
      </w:r>
      <w:proofErr w:type="spellEnd"/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F52A6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F52A6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putStreamReader</w:t>
      </w:r>
      <w:proofErr w:type="spellEnd"/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F52A6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F52A6D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in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</w:t>
      </w:r>
      <w:r w:rsidRPr="00F52A6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2D8FC8AB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0121647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F52A6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</w:t>
      </w:r>
      <w:r w:rsidRPr="00F52A6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arts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F52A6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F52A6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F52A6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</w:t>
      </w:r>
      <w:r w:rsidRPr="00F52A6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50ED4037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8C54E15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F52A6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F52A6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F52A6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F52A6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F52A6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F52A6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r w:rsidRPr="00F52A6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F52A6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F52A6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 {</w:t>
      </w:r>
    </w:p>
    <w:p w14:paraId="0451436A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F52A6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arts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F52A6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proofErr w:type="spellStart"/>
      <w:proofErr w:type="gramStart"/>
      <w:r w:rsidRPr="00F52A6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ader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F52A6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adLine</w:t>
      </w:r>
      <w:proofErr w:type="spellEnd"/>
      <w:proofErr w:type="gramEnd"/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</w:t>
      </w:r>
      <w:r w:rsidRPr="00F52A6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3C93ED6F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12089072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D9A2613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F52A6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F52A6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F52A6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F52A6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F52A6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F52A6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r w:rsidRPr="00F52A6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F52A6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F52A6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 {</w:t>
      </w:r>
    </w:p>
    <w:p w14:paraId="4DB39DBD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F52A6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ystem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F52A6D">
        <w:rPr>
          <w:rFonts w:ascii="Consolas" w:eastAsia="Times New Roman" w:hAnsi="Consolas" w:cs="Times New Roman"/>
          <w:color w:val="0070C1"/>
          <w:sz w:val="21"/>
          <w:szCs w:val="21"/>
          <w:lang w:eastAsia="en-IN"/>
        </w:rPr>
        <w:t>out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F52A6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F52A6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arts</w:t>
      </w: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F52A6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+ </w:t>
      </w:r>
      <w:r w:rsidRPr="00F52A6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proofErr w:type="gramStart"/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r w:rsidRPr="00F52A6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  <w:proofErr w:type="gramEnd"/>
    </w:p>
    <w:p w14:paraId="7EB738CB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60ABB7B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4C741B6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B30CFC4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52A6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A9F545E" w14:textId="77777777" w:rsidR="00F52A6D" w:rsidRPr="00F52A6D" w:rsidRDefault="00F52A6D" w:rsidP="00F52A6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1877BCB" w14:textId="23579357" w:rsidR="00F52A6D" w:rsidRDefault="00F52A6D" w:rsidP="00F52A6D">
      <w:pPr>
        <w:rPr>
          <w:lang w:val="en-US"/>
        </w:rPr>
      </w:pPr>
      <w:r>
        <w:rPr>
          <w:lang w:val="en-US"/>
        </w:rPr>
        <w:t>Output:</w:t>
      </w:r>
    </w:p>
    <w:p w14:paraId="71BC463F" w14:textId="75DD46F1" w:rsidR="00F52A6D" w:rsidRDefault="00F52A6D" w:rsidP="00F52A6D">
      <w:pPr>
        <w:jc w:val="center"/>
        <w:rPr>
          <w:lang w:val="en-US"/>
        </w:rPr>
      </w:pPr>
      <w:r w:rsidRPr="00F52A6D">
        <w:rPr>
          <w:noProof/>
          <w:lang w:val="en-US"/>
        </w:rPr>
        <w:drawing>
          <wp:inline distT="0" distB="0" distL="0" distR="0" wp14:anchorId="2BB2FD91" wp14:editId="2DA036C6">
            <wp:extent cx="5731510" cy="2862580"/>
            <wp:effectExtent l="0" t="0" r="2540" b="0"/>
            <wp:docPr id="25" name="Picture 2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61076" w14:textId="249258DC" w:rsidR="00F52A6D" w:rsidRDefault="00F52A6D" w:rsidP="00F52A6D">
      <w:pPr>
        <w:jc w:val="center"/>
        <w:rPr>
          <w:lang w:val="en-US"/>
        </w:rPr>
      </w:pPr>
    </w:p>
    <w:p w14:paraId="1D67A92B" w14:textId="1C3EF6E5" w:rsidR="00F52A6D" w:rsidRDefault="00F52A6D" w:rsidP="00F52A6D">
      <w:pPr>
        <w:rPr>
          <w:b/>
          <w:bCs/>
          <w:lang w:val="en-US"/>
        </w:rPr>
      </w:pPr>
      <w:r w:rsidRPr="00F52A6D">
        <w:rPr>
          <w:b/>
          <w:bCs/>
          <w:lang w:val="en-US"/>
        </w:rPr>
        <w:lastRenderedPageBreak/>
        <w:t>Ques23. WAP in Java to read the data from one file and copy to another file using Byte Stream classes as well as Character Stream Classes.</w:t>
      </w:r>
    </w:p>
    <w:p w14:paraId="36926212" w14:textId="77777777" w:rsidR="00F52A6D" w:rsidRPr="00F52A6D" w:rsidRDefault="00F52A6D" w:rsidP="00F52A6D">
      <w:pPr>
        <w:rPr>
          <w:lang w:val="en-US"/>
        </w:rPr>
      </w:pPr>
    </w:p>
    <w:sectPr w:rsidR="00F52A6D" w:rsidRPr="00F52A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jGyNDUytLA0MzZS0lEKTi0uzszPAymwqAUAqSqb7iwAAAA="/>
  </w:docVars>
  <w:rsids>
    <w:rsidRoot w:val="00FB19A1"/>
    <w:rsid w:val="00020455"/>
    <w:rsid w:val="001626B8"/>
    <w:rsid w:val="001D1F86"/>
    <w:rsid w:val="00217671"/>
    <w:rsid w:val="00291D62"/>
    <w:rsid w:val="002B61C7"/>
    <w:rsid w:val="004F145F"/>
    <w:rsid w:val="00553AAF"/>
    <w:rsid w:val="00651368"/>
    <w:rsid w:val="00691817"/>
    <w:rsid w:val="007603CC"/>
    <w:rsid w:val="00765784"/>
    <w:rsid w:val="007D3536"/>
    <w:rsid w:val="008951FA"/>
    <w:rsid w:val="008E1583"/>
    <w:rsid w:val="0097367F"/>
    <w:rsid w:val="00983131"/>
    <w:rsid w:val="009854F5"/>
    <w:rsid w:val="00AF3B05"/>
    <w:rsid w:val="00B9639C"/>
    <w:rsid w:val="00BC1BBA"/>
    <w:rsid w:val="00C358FC"/>
    <w:rsid w:val="00C50295"/>
    <w:rsid w:val="00C65EFD"/>
    <w:rsid w:val="00CA0CE6"/>
    <w:rsid w:val="00E21E23"/>
    <w:rsid w:val="00F52A6D"/>
    <w:rsid w:val="00FB1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78AF6"/>
  <w15:chartTrackingRefBased/>
  <w15:docId w15:val="{00FD0AF7-E9F5-4DE3-9AB3-A1C2FD8FE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0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71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56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3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8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4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7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2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7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05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4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9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2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9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9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3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49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8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4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6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6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0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2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8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1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7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0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6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9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4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5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1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7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6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8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08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2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3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5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5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0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5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4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5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55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39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66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6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0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7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0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4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2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0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84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01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0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3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82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1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4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2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2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352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22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1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7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2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0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0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0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8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8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82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0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4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5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2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2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6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8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1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5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5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0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3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22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3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10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39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41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0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6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1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0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1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61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2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6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4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2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11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7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9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35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49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7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47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6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2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9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8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0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4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3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8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49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3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1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57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9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4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1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9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1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2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40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5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29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4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73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15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4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5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1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7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1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3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7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7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9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4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6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0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9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6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55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0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6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8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0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1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93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18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93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2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2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5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8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6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6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3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8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3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8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3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6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8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1</Pages>
  <Words>3034</Words>
  <Characters>17300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EET MALHOTRA</dc:creator>
  <cp:keywords/>
  <dc:description/>
  <cp:lastModifiedBy>Guneet Malhotra</cp:lastModifiedBy>
  <cp:revision>18</cp:revision>
  <dcterms:created xsi:type="dcterms:W3CDTF">2021-09-16T02:51:00Z</dcterms:created>
  <dcterms:modified xsi:type="dcterms:W3CDTF">2021-10-28T08:25:00Z</dcterms:modified>
</cp:coreProperties>
</file>